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6B8373" w14:textId="0B22FDBA" w:rsidR="00B01CD7" w:rsidRPr="00B01CD7" w:rsidRDefault="0051089E" w:rsidP="0051089E">
      <w:pPr>
        <w:spacing w:after="0" w:line="240" w:lineRule="auto"/>
        <w:rPr>
          <w:b/>
          <w:sz w:val="32"/>
          <w:szCs w:val="24"/>
          <w:u w:val="single"/>
        </w:rPr>
      </w:pPr>
      <w:r w:rsidRPr="00B01CD7">
        <w:rPr>
          <w:b/>
          <w:sz w:val="32"/>
          <w:szCs w:val="24"/>
          <w:u w:val="single"/>
        </w:rPr>
        <w:t>Sorting</w:t>
      </w:r>
    </w:p>
    <w:p w14:paraId="1EBE8D2E" w14:textId="77777777" w:rsidR="00B01CD7" w:rsidRPr="00A37611" w:rsidRDefault="00B01CD7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597BE19A" w14:textId="1A6D6C7B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3A45FAB" wp14:editId="1F18EDF4">
            <wp:extent cx="6638925" cy="1876425"/>
            <wp:effectExtent l="0" t="0" r="9525" b="9525"/>
            <wp:docPr id="44" name="Picture 44" descr="Screenshot (1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reenshot (19)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943" b="430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87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8AA3AC" w14:textId="6FD1B4F6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First n+1 numbers will be sorted</w:t>
      </w:r>
      <w:r w:rsidR="004C6416">
        <w:rPr>
          <w:sz w:val="24"/>
          <w:szCs w:val="24"/>
        </w:rPr>
        <w:t>. Insertion sort is STABLE, so the rest of the elements is unaffected.</w:t>
      </w:r>
    </w:p>
    <w:p w14:paraId="61B59EFA" w14:textId="659D2135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3F71AA2" wp14:editId="72A2AB93">
            <wp:extent cx="6638925" cy="1143000"/>
            <wp:effectExtent l="0" t="0" r="9525" b="0"/>
            <wp:docPr id="43" name="Picture 43" descr="Screenshot (2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creenshot (20)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31" b="62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A0BE15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Find integer that will be greater than all to its left and smaller than all to its right</w:t>
      </w:r>
    </w:p>
    <w:p w14:paraId="24A8E1BB" w14:textId="68BF337C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9C5934B" wp14:editId="3978C235">
            <wp:extent cx="6638925" cy="1133475"/>
            <wp:effectExtent l="0" t="0" r="9525" b="9525"/>
            <wp:docPr id="42" name="Picture 42" descr="Screenshot (2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creenshot (21)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367" b="62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E87BF3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Brute force count swaps</w:t>
      </w:r>
    </w:p>
    <w:p w14:paraId="5AE8223F" w14:textId="03F2EAF5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BB060F1" wp14:editId="0E76F071">
            <wp:extent cx="6638925" cy="1581150"/>
            <wp:effectExtent l="0" t="0" r="9525" b="0"/>
            <wp:docPr id="41" name="Picture 41" descr="Screenshot (2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creenshot (22)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64" b="51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2F42BF" w14:textId="300516CE" w:rsidR="004C6416" w:rsidRDefault="004C6416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election sort is UNSTABLE. Keep track of where elements are swapped to.</w:t>
      </w:r>
    </w:p>
    <w:p w14:paraId="60D3C2A7" w14:textId="40F32716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883B5F8" wp14:editId="52346EB2">
            <wp:extent cx="6638925" cy="1838325"/>
            <wp:effectExtent l="0" t="0" r="9525" b="9525"/>
            <wp:docPr id="40" name="Picture 40" descr="Screenshot (2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creenshot (24)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943" b="43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83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4F68D" w14:textId="77777777" w:rsidR="004C6416" w:rsidRDefault="004C6416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3674074A" w14:textId="56476F48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4FE8E2AE" wp14:editId="5F6B3C29">
            <wp:extent cx="6638925" cy="1114425"/>
            <wp:effectExtent l="0" t="0" r="9525" b="9525"/>
            <wp:docPr id="39" name="Picture 39" descr="Screenshot (28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Screenshot (28)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367" b="62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44824B" w14:textId="0E6BC9A4" w:rsidR="004C6416" w:rsidRDefault="004C6416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Biggest 7 elements are bubbled right. So, this sequence of 8 integers will be fully sorted lol</w:t>
      </w:r>
    </w:p>
    <w:p w14:paraId="2D814180" w14:textId="278638F9" w:rsidR="0051089E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44D0328" wp14:editId="4FCC2505">
            <wp:extent cx="6638925" cy="1905000"/>
            <wp:effectExtent l="0" t="0" r="9525" b="0"/>
            <wp:docPr id="38" name="Picture 38" descr="Screenshot (2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creenshot (29)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653" b="42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3EC756" w14:textId="1BBE72CB" w:rsidR="004C6416" w:rsidRPr="00A37611" w:rsidRDefault="004C6416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Become the algorithm</w:t>
      </w:r>
    </w:p>
    <w:p w14:paraId="52BA9920" w14:textId="2044A7CC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97ED620" wp14:editId="28C17224">
            <wp:extent cx="6638925" cy="1800225"/>
            <wp:effectExtent l="0" t="0" r="9525" b="9525"/>
            <wp:docPr id="37" name="Picture 37" descr="Screenshot (3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Screenshot (31)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14" b="44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80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1B96B7" w14:textId="2440FECD" w:rsidR="004C6416" w:rsidRDefault="004C6416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Become the algorithm. This is the “smart” version which breaks if no new swaps are made in the pass-through.</w:t>
      </w:r>
    </w:p>
    <w:p w14:paraId="6C7BBB3D" w14:textId="77777777" w:rsidR="004C6416" w:rsidRPr="00A37611" w:rsidRDefault="004C6416" w:rsidP="0051089E">
      <w:pPr>
        <w:spacing w:after="0" w:line="240" w:lineRule="auto"/>
        <w:rPr>
          <w:sz w:val="24"/>
          <w:szCs w:val="24"/>
        </w:rPr>
      </w:pPr>
    </w:p>
    <w:p w14:paraId="6E852D00" w14:textId="77777777" w:rsidR="0051089E" w:rsidRPr="00B01CD7" w:rsidRDefault="0051089E" w:rsidP="0051089E">
      <w:pPr>
        <w:spacing w:after="0" w:line="240" w:lineRule="auto"/>
        <w:rPr>
          <w:b/>
          <w:sz w:val="32"/>
          <w:szCs w:val="24"/>
          <w:u w:val="single"/>
        </w:rPr>
      </w:pPr>
      <w:r w:rsidRPr="00B01CD7">
        <w:rPr>
          <w:b/>
          <w:sz w:val="32"/>
          <w:szCs w:val="24"/>
          <w:u w:val="single"/>
        </w:rPr>
        <w:t>Linked list</w:t>
      </w:r>
    </w:p>
    <w:p w14:paraId="061C5D41" w14:textId="0DC3A397" w:rsidR="0051089E" w:rsidRPr="00A37611" w:rsidRDefault="0051089E" w:rsidP="0051089E">
      <w:pPr>
        <w:spacing w:after="0" w:line="240" w:lineRule="auto"/>
        <w:rPr>
          <w:b/>
          <w:sz w:val="24"/>
          <w:szCs w:val="24"/>
          <w:u w:val="single"/>
        </w:rPr>
      </w:pPr>
      <w:r>
        <w:rPr>
          <w:b/>
          <w:noProof/>
          <w:sz w:val="24"/>
          <w:szCs w:val="24"/>
          <w:u w:val="single"/>
        </w:rPr>
        <w:drawing>
          <wp:inline distT="0" distB="0" distL="0" distR="0" wp14:anchorId="61E92CC4" wp14:editId="4793D79E">
            <wp:extent cx="6638925" cy="2562225"/>
            <wp:effectExtent l="0" t="0" r="9525" b="9525"/>
            <wp:docPr id="36" name="Picture 36" descr="Screenshot (4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Screenshot (40)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079" b="24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56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322AA8" w14:textId="76DF4FF5" w:rsidR="0051089E" w:rsidRPr="00A37611" w:rsidRDefault="00C42783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Just be careful. Tail pointer is usually not updated.</w:t>
      </w:r>
    </w:p>
    <w:p w14:paraId="649B30AB" w14:textId="2891F12B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49673C4F" wp14:editId="1EFE9B21">
            <wp:extent cx="6638925" cy="2933700"/>
            <wp:effectExtent l="0" t="0" r="9525" b="0"/>
            <wp:docPr id="35" name="Picture 35" descr="Screenshot (4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Screenshot (43)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095" b="14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A6EE75" w14:textId="00E8DCD0" w:rsidR="0051089E" w:rsidRPr="00A37611" w:rsidRDefault="00C42783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dd and remove stuff from the TOP, just like tray stacking</w:t>
      </w:r>
    </w:p>
    <w:p w14:paraId="0F16CC48" w14:textId="35D587B9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8818C20" wp14:editId="104EB07E">
            <wp:extent cx="6638925" cy="2238375"/>
            <wp:effectExtent l="0" t="0" r="9525" b="9525"/>
            <wp:docPr id="34" name="Picture 34" descr="Screenshot (4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Screenshot (41)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504" b="32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238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A7AE75" w14:textId="61CAF8E9" w:rsidR="0051089E" w:rsidRDefault="00C42783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Enqueue adds at the RIGHT, removes from the LEFT</w:t>
      </w:r>
    </w:p>
    <w:p w14:paraId="42BBF642" w14:textId="77777777" w:rsidR="004C6416" w:rsidRPr="00A37611" w:rsidRDefault="004C6416" w:rsidP="0051089E">
      <w:pPr>
        <w:spacing w:after="0" w:line="240" w:lineRule="auto"/>
        <w:rPr>
          <w:sz w:val="24"/>
          <w:szCs w:val="24"/>
        </w:rPr>
      </w:pPr>
    </w:p>
    <w:p w14:paraId="53DCC992" w14:textId="77777777" w:rsidR="0051089E" w:rsidRPr="00B01CD7" w:rsidRDefault="0051089E" w:rsidP="0051089E">
      <w:pPr>
        <w:spacing w:after="0" w:line="240" w:lineRule="auto"/>
        <w:rPr>
          <w:b/>
          <w:sz w:val="32"/>
          <w:szCs w:val="24"/>
          <w:u w:val="single"/>
        </w:rPr>
      </w:pPr>
      <w:r w:rsidRPr="00B01CD7">
        <w:rPr>
          <w:b/>
          <w:sz w:val="32"/>
          <w:szCs w:val="24"/>
          <w:u w:val="single"/>
        </w:rPr>
        <w:t>Binary Heap</w:t>
      </w:r>
    </w:p>
    <w:p w14:paraId="582DC4AC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Valid Max Heap: </w:t>
      </w:r>
      <w:r w:rsidRPr="00A37611">
        <w:rPr>
          <w:sz w:val="24"/>
          <w:szCs w:val="24"/>
        </w:rPr>
        <w:t>Make sure parent bigger than child</w:t>
      </w:r>
    </w:p>
    <w:p w14:paraId="6EDEE421" w14:textId="7CAA0B3B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CE970E8" wp14:editId="2A619551">
            <wp:extent cx="6638925" cy="695325"/>
            <wp:effectExtent l="0" t="0" r="9525" b="9525"/>
            <wp:docPr id="33" name="Picture 33" descr="Screenshot (4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Screenshot (44)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079" b="74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E2CA89" w14:textId="75281136" w:rsidR="0051089E" w:rsidRPr="00A37611" w:rsidRDefault="00C42783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Refer to chart</w:t>
      </w:r>
    </w:p>
    <w:p w14:paraId="5280D00C" w14:textId="3AB6025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9D407B" wp14:editId="06D88013">
            <wp:extent cx="6638925" cy="685800"/>
            <wp:effectExtent l="0" t="0" r="9525" b="0"/>
            <wp:docPr id="32" name="Picture 32" descr="Screenshot (5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Screenshot (51)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061" b="73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BA33F4" w14:textId="11308413" w:rsidR="0051089E" w:rsidRPr="00A37611" w:rsidRDefault="00C42783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Refer to chart</w:t>
      </w:r>
    </w:p>
    <w:p w14:paraId="2C67D815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noProof/>
          <w:sz w:val="24"/>
          <w:szCs w:val="24"/>
        </w:rPr>
        <w:drawing>
          <wp:inline distT="0" distB="0" distL="0" distR="0" wp14:anchorId="07260586" wp14:editId="58AEA033">
            <wp:extent cx="6639560" cy="706967"/>
            <wp:effectExtent l="0" t="0" r="0" b="0"/>
            <wp:docPr id="1" name="Picture 1" descr="C:\Users\Des PC\AppData\Local\Microsoft\Windows\INetCache\Content.Word\Screenshot (4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Des PC\AppData\Local\Microsoft\Windows\INetCache\Content.Word\Screenshot (48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28" t="7145" r="128" b="73914"/>
                    <a:stretch/>
                  </pic:blipFill>
                  <pic:spPr bwMode="auto">
                    <a:xfrm>
                      <a:off x="0" y="0"/>
                      <a:ext cx="6639560" cy="7069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D95933" w14:textId="7C089EB8" w:rsidR="0051089E" w:rsidRPr="00A37611" w:rsidRDefault="00C42783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Refer to chart.</w:t>
      </w:r>
    </w:p>
    <w:p w14:paraId="7B3FBC83" w14:textId="5857682E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45BFA479" wp14:editId="029CE705">
            <wp:extent cx="6638925" cy="2266950"/>
            <wp:effectExtent l="0" t="0" r="9525" b="0"/>
            <wp:docPr id="31" name="Picture 31" descr="Screenshot (45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Screenshot (45)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500" b="318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26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2FD643" w14:textId="79E6F587" w:rsidR="0051089E" w:rsidRDefault="00B01CD7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dd to bottom-most and left-most available spot. </w:t>
      </w:r>
      <w:r w:rsidR="0051089E" w:rsidRPr="00A37611">
        <w:rPr>
          <w:sz w:val="24"/>
          <w:szCs w:val="24"/>
        </w:rPr>
        <w:t>Bubble it up.</w:t>
      </w:r>
    </w:p>
    <w:p w14:paraId="2C663D5F" w14:textId="694D2CC4" w:rsidR="00B47481" w:rsidRDefault="00B47481" w:rsidP="0051089E">
      <w:pPr>
        <w:spacing w:after="0" w:line="240" w:lineRule="auto"/>
        <w:rPr>
          <w:sz w:val="24"/>
          <w:szCs w:val="24"/>
        </w:rPr>
      </w:pPr>
    </w:p>
    <w:p w14:paraId="50BB5170" w14:textId="6336B329" w:rsidR="00B47481" w:rsidRPr="00A37611" w:rsidRDefault="00B47481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Violates the property of a MAX heap</w:t>
      </w:r>
    </w:p>
    <w:p w14:paraId="613BBF19" w14:textId="4BC5C57E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4157E1C" wp14:editId="5F9755DC">
            <wp:extent cx="6638925" cy="2286000"/>
            <wp:effectExtent l="0" t="0" r="9525" b="0"/>
            <wp:docPr id="30" name="Picture 30" descr="Screenshot (47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Screenshot (47)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483" b="31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1F1E76" w14:textId="44840C54" w:rsidR="0051089E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Vertices that are smaller than any of their descendants will be shifted down.</w:t>
      </w:r>
    </w:p>
    <w:p w14:paraId="18D9C397" w14:textId="75313FDC" w:rsidR="00B47481" w:rsidRDefault="00B47481" w:rsidP="0051089E">
      <w:pPr>
        <w:spacing w:after="0" w:line="240" w:lineRule="auto"/>
        <w:rPr>
          <w:sz w:val="24"/>
          <w:szCs w:val="24"/>
        </w:rPr>
      </w:pPr>
    </w:p>
    <w:p w14:paraId="7D6BCA1D" w14:textId="4BC81DB5" w:rsidR="00B47481" w:rsidRPr="00A37611" w:rsidRDefault="00B47481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Remain in the binary MAX heap after extraction</w:t>
      </w:r>
    </w:p>
    <w:p w14:paraId="60E082C9" w14:textId="558C1BDD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793F54E" wp14:editId="3A18694A">
            <wp:extent cx="6638925" cy="2057400"/>
            <wp:effectExtent l="0" t="0" r="9525" b="0"/>
            <wp:docPr id="29" name="Picture 29" descr="Screenshot (4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Screenshot (49)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942" b="369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0644C5" w14:textId="74A12742" w:rsidR="0051089E" w:rsidRDefault="00B01CD7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mallest 17 – 13 = 4 elements are remaining</w:t>
      </w:r>
    </w:p>
    <w:p w14:paraId="656BFDA5" w14:textId="5728916D" w:rsidR="00B47481" w:rsidRDefault="00B47481" w:rsidP="0051089E">
      <w:pPr>
        <w:spacing w:after="0" w:line="240" w:lineRule="auto"/>
        <w:rPr>
          <w:sz w:val="24"/>
          <w:szCs w:val="24"/>
        </w:rPr>
      </w:pPr>
    </w:p>
    <w:p w14:paraId="4A5FF949" w14:textId="77777777" w:rsidR="00B47481" w:rsidRPr="00A37611" w:rsidRDefault="00B47481" w:rsidP="0051089E">
      <w:pPr>
        <w:spacing w:after="0" w:line="240" w:lineRule="auto"/>
        <w:rPr>
          <w:sz w:val="24"/>
          <w:szCs w:val="24"/>
        </w:rPr>
      </w:pPr>
    </w:p>
    <w:p w14:paraId="2B88F4B0" w14:textId="0BBF18BF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723671D9" wp14:editId="7B2D1658">
            <wp:extent cx="6638925" cy="2181225"/>
            <wp:effectExtent l="0" t="0" r="9525" b="9525"/>
            <wp:docPr id="28" name="Picture 28" descr="Screenshot (5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Screenshot (50)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823" b="339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18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1FC37A" w14:textId="47C2CD15" w:rsidR="0051089E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Find all vertex bigger than number.</w:t>
      </w:r>
      <w:r w:rsidR="00B01CD7">
        <w:rPr>
          <w:sz w:val="24"/>
          <w:szCs w:val="24"/>
        </w:rPr>
        <w:t xml:space="preserve"> This q is dumb.</w:t>
      </w:r>
    </w:p>
    <w:p w14:paraId="17428A4E" w14:textId="6EC0867C" w:rsidR="00C83496" w:rsidRDefault="00C83496" w:rsidP="0051089E">
      <w:pPr>
        <w:spacing w:after="0" w:line="240" w:lineRule="auto"/>
        <w:rPr>
          <w:sz w:val="24"/>
          <w:szCs w:val="24"/>
        </w:rPr>
      </w:pPr>
    </w:p>
    <w:p w14:paraId="3471E647" w14:textId="77777777" w:rsidR="00C83496" w:rsidRPr="008546D5" w:rsidRDefault="00C83496" w:rsidP="00C83496">
      <w:pPr>
        <w:spacing w:after="0" w:line="240" w:lineRule="auto"/>
        <w:rPr>
          <w:bCs/>
          <w:sz w:val="24"/>
          <w:szCs w:val="24"/>
        </w:rPr>
      </w:pPr>
      <w:r>
        <w:rPr>
          <w:b/>
          <w:sz w:val="24"/>
          <w:szCs w:val="24"/>
          <w:u w:val="single"/>
        </w:rPr>
        <w:t>True or False:</w:t>
      </w:r>
    </w:p>
    <w:p w14:paraId="109C0A70" w14:textId="77777777" w:rsidR="00C83496" w:rsidRDefault="00C83496" w:rsidP="00C83496">
      <w:pPr>
        <w:spacing w:after="0" w:line="24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Commutative</w:t>
      </w:r>
    </w:p>
    <w:p w14:paraId="4D491998" w14:textId="77777777" w:rsidR="00C83496" w:rsidRPr="00286B32" w:rsidRDefault="00C83496" w:rsidP="00C83496">
      <w:pPr>
        <w:spacing w:after="0" w:line="240" w:lineRule="auto"/>
        <w:rPr>
          <w:bCs/>
          <w:sz w:val="24"/>
          <w:szCs w:val="24"/>
        </w:rPr>
      </w:pPr>
      <w:r>
        <w:rPr>
          <w:noProof/>
        </w:rPr>
        <w:drawing>
          <wp:inline distT="0" distB="0" distL="0" distR="0" wp14:anchorId="25C15C9E" wp14:editId="060AE275">
            <wp:extent cx="6645910" cy="2007870"/>
            <wp:effectExtent l="0" t="0" r="2540" b="0"/>
            <wp:docPr id="81" name="Picture 8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 descr="Graphical user interface, text, application, email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007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7AAD2" w14:textId="77777777" w:rsidR="00C83496" w:rsidRDefault="00C83496" w:rsidP="00C83496">
      <w:pPr>
        <w:spacing w:after="0" w:line="240" w:lineRule="auto"/>
        <w:rPr>
          <w:b/>
          <w:sz w:val="24"/>
          <w:szCs w:val="24"/>
          <w:u w:val="single"/>
        </w:rPr>
      </w:pPr>
    </w:p>
    <w:p w14:paraId="0C110286" w14:textId="77777777" w:rsidR="00C83496" w:rsidRDefault="00C83496" w:rsidP="00C83496">
      <w:pPr>
        <w:spacing w:after="0" w:line="240" w:lineRule="auto"/>
        <w:rPr>
          <w:bCs/>
          <w:sz w:val="24"/>
          <w:szCs w:val="24"/>
        </w:rPr>
      </w:pPr>
      <w:r w:rsidRPr="00AD6499">
        <w:rPr>
          <w:bCs/>
          <w:sz w:val="24"/>
          <w:szCs w:val="24"/>
        </w:rPr>
        <w:t>Calling</w:t>
      </w:r>
      <w:r>
        <w:rPr>
          <w:bCs/>
          <w:sz w:val="24"/>
          <w:szCs w:val="24"/>
        </w:rPr>
        <w:t xml:space="preserve"> </w:t>
      </w:r>
      <w:proofErr w:type="spellStart"/>
      <w:r w:rsidRPr="00AD6499">
        <w:rPr>
          <w:rFonts w:hint="eastAsia"/>
          <w:bCs/>
          <w:sz w:val="24"/>
          <w:szCs w:val="24"/>
        </w:rPr>
        <w:t>ShiftDown</w:t>
      </w:r>
      <w:proofErr w:type="spellEnd"/>
      <w:r w:rsidRPr="00AD6499">
        <w:rPr>
          <w:rFonts w:hint="eastAsia"/>
          <w:bCs/>
          <w:sz w:val="24"/>
          <w:szCs w:val="24"/>
        </w:rPr>
        <w:t>(</w:t>
      </w:r>
      <w:proofErr w:type="spellStart"/>
      <w:r w:rsidRPr="00AD6499">
        <w:rPr>
          <w:rFonts w:hint="eastAsia"/>
          <w:bCs/>
          <w:sz w:val="24"/>
          <w:szCs w:val="24"/>
        </w:rPr>
        <w:t>i</w:t>
      </w:r>
      <w:proofErr w:type="spellEnd"/>
      <w:r w:rsidRPr="00AD6499">
        <w:rPr>
          <w:rFonts w:hint="eastAsia"/>
          <w:bCs/>
          <w:sz w:val="24"/>
          <w:szCs w:val="24"/>
        </w:rPr>
        <w:t xml:space="preserve">) </w:t>
      </w:r>
      <w:r w:rsidRPr="00AD6499">
        <w:rPr>
          <w:rFonts w:hint="eastAsia"/>
          <w:bCs/>
          <w:sz w:val="24"/>
          <w:szCs w:val="24"/>
        </w:rPr>
        <w:t>∀</w:t>
      </w:r>
      <w:proofErr w:type="spellStart"/>
      <w:r w:rsidRPr="00AD6499">
        <w:rPr>
          <w:rFonts w:hint="eastAsia"/>
          <w:bCs/>
          <w:sz w:val="24"/>
          <w:szCs w:val="24"/>
        </w:rPr>
        <w:t>i</w:t>
      </w:r>
      <w:proofErr w:type="spellEnd"/>
      <w:r w:rsidRPr="00AD6499">
        <w:rPr>
          <w:rFonts w:hint="eastAsia"/>
          <w:bCs/>
          <w:sz w:val="24"/>
          <w:szCs w:val="24"/>
        </w:rPr>
        <w:t xml:space="preserve"> &gt; </w:t>
      </w:r>
      <w:proofErr w:type="spellStart"/>
      <w:r w:rsidRPr="00AD6499">
        <w:rPr>
          <w:rFonts w:hint="eastAsia"/>
          <w:bCs/>
          <w:sz w:val="24"/>
          <w:szCs w:val="24"/>
        </w:rPr>
        <w:t>heapsize</w:t>
      </w:r>
      <w:proofErr w:type="spellEnd"/>
      <w:r w:rsidRPr="00AD6499">
        <w:rPr>
          <w:rFonts w:hint="eastAsia"/>
          <w:bCs/>
          <w:sz w:val="24"/>
          <w:szCs w:val="24"/>
        </w:rPr>
        <w:t>/2</w:t>
      </w:r>
    </w:p>
    <w:p w14:paraId="039A860E" w14:textId="77777777" w:rsidR="00C83496" w:rsidRPr="00AD6499" w:rsidRDefault="00C83496" w:rsidP="00C83496">
      <w:pPr>
        <w:spacing w:after="0" w:line="240" w:lineRule="auto"/>
        <w:rPr>
          <w:bCs/>
          <w:sz w:val="24"/>
          <w:szCs w:val="24"/>
        </w:rPr>
      </w:pPr>
      <w:r>
        <w:rPr>
          <w:noProof/>
        </w:rPr>
        <w:drawing>
          <wp:inline distT="0" distB="0" distL="0" distR="0" wp14:anchorId="6A9E59CC" wp14:editId="57E7E942">
            <wp:extent cx="6645910" cy="2305050"/>
            <wp:effectExtent l="0" t="0" r="2540" b="0"/>
            <wp:docPr id="85" name="Picture 8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85" descr="Graphical user interface, text, applicatio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5837A" w14:textId="77777777" w:rsidR="00C83496" w:rsidRDefault="00C83496" w:rsidP="00C83496">
      <w:pPr>
        <w:spacing w:after="0" w:line="240" w:lineRule="auto"/>
        <w:rPr>
          <w:b/>
          <w:sz w:val="24"/>
          <w:szCs w:val="24"/>
          <w:u w:val="single"/>
        </w:rPr>
      </w:pPr>
    </w:p>
    <w:p w14:paraId="0661C899" w14:textId="77777777" w:rsidR="00C83496" w:rsidRPr="00916E22" w:rsidRDefault="00C83496" w:rsidP="00C83496">
      <w:pPr>
        <w:spacing w:after="0" w:line="240" w:lineRule="auto"/>
        <w:rPr>
          <w:bCs/>
          <w:sz w:val="24"/>
          <w:szCs w:val="24"/>
        </w:rPr>
      </w:pPr>
      <w:r w:rsidRPr="00916E22">
        <w:rPr>
          <w:bCs/>
          <w:sz w:val="24"/>
          <w:szCs w:val="24"/>
        </w:rPr>
        <w:t>The third largest element in a Binary Max Heap that contains &gt; 3 distinct integers is always one of the children of the root?</w:t>
      </w:r>
    </w:p>
    <w:p w14:paraId="705950EC" w14:textId="77777777" w:rsidR="00C83496" w:rsidRDefault="00C83496" w:rsidP="00C83496">
      <w:pPr>
        <w:spacing w:after="0" w:line="240" w:lineRule="auto"/>
        <w:rPr>
          <w:b/>
          <w:sz w:val="24"/>
          <w:szCs w:val="24"/>
          <w:u w:val="single"/>
        </w:rPr>
      </w:pPr>
    </w:p>
    <w:p w14:paraId="2D82688B" w14:textId="77777777" w:rsidR="00C83496" w:rsidRDefault="00C83496" w:rsidP="00C83496">
      <w:pPr>
        <w:spacing w:after="0" w:line="240" w:lineRule="auto"/>
        <w:rPr>
          <w:b/>
          <w:sz w:val="24"/>
          <w:szCs w:val="24"/>
          <w:u w:val="single"/>
        </w:rPr>
      </w:pPr>
    </w:p>
    <w:p w14:paraId="7EF16B3E" w14:textId="77777777" w:rsidR="00C83496" w:rsidRDefault="00C83496" w:rsidP="00C83496">
      <w:pPr>
        <w:spacing w:after="0" w:line="240" w:lineRule="auto"/>
        <w:rPr>
          <w:b/>
          <w:sz w:val="24"/>
          <w:szCs w:val="24"/>
          <w:u w:val="single"/>
        </w:rPr>
      </w:pPr>
      <w:r>
        <w:rPr>
          <w:noProof/>
        </w:rPr>
        <w:lastRenderedPageBreak/>
        <w:drawing>
          <wp:inline distT="0" distB="0" distL="0" distR="0" wp14:anchorId="76EC765E" wp14:editId="6885FBD7">
            <wp:extent cx="6645910" cy="1588770"/>
            <wp:effectExtent l="0" t="0" r="2540" b="0"/>
            <wp:docPr id="87" name="Picture 87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 descr="Graphical user interface, text&#10;&#10;Description automatically generated with medium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588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C260F" w14:textId="77777777" w:rsidR="00C83496" w:rsidRDefault="00C83496" w:rsidP="00C83496">
      <w:pPr>
        <w:spacing w:after="0" w:line="240" w:lineRule="auto"/>
        <w:rPr>
          <w:b/>
          <w:sz w:val="24"/>
          <w:szCs w:val="24"/>
          <w:u w:val="single"/>
        </w:rPr>
      </w:pPr>
    </w:p>
    <w:p w14:paraId="7D3CBCBA" w14:textId="77777777" w:rsidR="00C83496" w:rsidRPr="00C83496" w:rsidRDefault="00C83496" w:rsidP="00C83496">
      <w:pPr>
        <w:spacing w:after="0" w:line="240" w:lineRule="auto"/>
        <w:rPr>
          <w:bCs/>
          <w:sz w:val="24"/>
          <w:szCs w:val="24"/>
        </w:rPr>
      </w:pPr>
      <w:r w:rsidRPr="00C83496">
        <w:rPr>
          <w:bCs/>
          <w:sz w:val="24"/>
          <w:szCs w:val="24"/>
        </w:rPr>
        <w:t>leaves</w:t>
      </w:r>
    </w:p>
    <w:p w14:paraId="1E211D04" w14:textId="77777777" w:rsidR="00C83496" w:rsidRDefault="00C83496" w:rsidP="00C83496">
      <w:pPr>
        <w:spacing w:after="0" w:line="240" w:lineRule="auto"/>
        <w:rPr>
          <w:b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771B6582" wp14:editId="71121679">
            <wp:extent cx="6645910" cy="1806575"/>
            <wp:effectExtent l="0" t="0" r="2540" b="3175"/>
            <wp:docPr id="88" name="Picture 8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A screenshot of a computer&#10;&#10;Description automatically generated with medium confidenc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80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2D63A" w14:textId="77777777" w:rsidR="00C83496" w:rsidRDefault="00C83496" w:rsidP="00C83496">
      <w:pPr>
        <w:spacing w:after="0" w:line="240" w:lineRule="auto"/>
        <w:rPr>
          <w:b/>
          <w:sz w:val="24"/>
          <w:szCs w:val="24"/>
          <w:u w:val="single"/>
        </w:rPr>
      </w:pPr>
    </w:p>
    <w:p w14:paraId="6AF42D11" w14:textId="77777777" w:rsidR="00C83496" w:rsidRDefault="00C83496" w:rsidP="0051089E">
      <w:pPr>
        <w:spacing w:after="0" w:line="240" w:lineRule="auto"/>
        <w:rPr>
          <w:sz w:val="24"/>
          <w:szCs w:val="24"/>
        </w:rPr>
      </w:pPr>
    </w:p>
    <w:p w14:paraId="004C90B9" w14:textId="62F15DB7" w:rsidR="00B47481" w:rsidRDefault="00B47481" w:rsidP="0051089E">
      <w:pPr>
        <w:spacing w:after="0" w:line="240" w:lineRule="auto"/>
        <w:rPr>
          <w:sz w:val="24"/>
          <w:szCs w:val="24"/>
        </w:rPr>
      </w:pPr>
    </w:p>
    <w:p w14:paraId="60A52426" w14:textId="528F44F9" w:rsidR="00B47481" w:rsidRDefault="00B47481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lick on all internal vertices</w:t>
      </w:r>
    </w:p>
    <w:p w14:paraId="5D55E364" w14:textId="59670C26" w:rsidR="00B47481" w:rsidRPr="00951063" w:rsidRDefault="00B47481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ns: click on </w:t>
      </w:r>
      <w:r>
        <w:rPr>
          <w:b/>
          <w:bCs/>
          <w:sz w:val="24"/>
          <w:szCs w:val="24"/>
        </w:rPr>
        <w:t xml:space="preserve">all the roots of subtrees accept </w:t>
      </w:r>
      <w:r w:rsidR="00951063">
        <w:rPr>
          <w:b/>
          <w:bCs/>
          <w:sz w:val="24"/>
          <w:szCs w:val="24"/>
        </w:rPr>
        <w:t>main root</w:t>
      </w:r>
    </w:p>
    <w:p w14:paraId="282C3B34" w14:textId="58D7875A" w:rsidR="00B47481" w:rsidRPr="00A37611" w:rsidRDefault="00C83496" w:rsidP="0051089E">
      <w:pPr>
        <w:spacing w:after="0"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5F7061AF" wp14:editId="469F4179">
            <wp:extent cx="6645910" cy="2070100"/>
            <wp:effectExtent l="0" t="0" r="2540" b="6350"/>
            <wp:docPr id="89" name="Picture 89" descr="Chart, line 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 descr="Chart, line chart, scatter char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07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AFA5C" w14:textId="77777777" w:rsidR="0051089E" w:rsidRDefault="0051089E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2FDE20EC" w14:textId="21CB7FF0" w:rsidR="003F75BF" w:rsidRDefault="003F75BF" w:rsidP="003F75BF">
      <w:pPr>
        <w:spacing w:after="0" w:line="240" w:lineRule="auto"/>
        <w:rPr>
          <w:b/>
          <w:sz w:val="32"/>
          <w:szCs w:val="24"/>
          <w:u w:val="single"/>
        </w:rPr>
      </w:pPr>
      <w:r>
        <w:rPr>
          <w:b/>
          <w:sz w:val="32"/>
          <w:szCs w:val="24"/>
          <w:u w:val="single"/>
        </w:rPr>
        <w:t>UFDS</w:t>
      </w:r>
    </w:p>
    <w:p w14:paraId="16F7DA67" w14:textId="3D826E72" w:rsidR="003F75BF" w:rsidRDefault="003F75BF" w:rsidP="003F75BF">
      <w:pPr>
        <w:spacing w:after="0" w:line="240" w:lineRule="auto"/>
        <w:rPr>
          <w:b/>
          <w:sz w:val="32"/>
          <w:szCs w:val="24"/>
          <w:u w:val="single"/>
        </w:rPr>
      </w:pPr>
    </w:p>
    <w:p w14:paraId="4FD3DAC3" w14:textId="05A2430F" w:rsidR="003F75BF" w:rsidRDefault="003F75BF" w:rsidP="003F75BF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What is the root of the resulting </w:t>
      </w:r>
      <w:r w:rsidR="00500C71">
        <w:rPr>
          <w:sz w:val="24"/>
          <w:szCs w:val="24"/>
        </w:rPr>
        <w:t>set?</w:t>
      </w:r>
    </w:p>
    <w:p w14:paraId="0025C7CD" w14:textId="6B7D7577" w:rsidR="003F75BF" w:rsidRPr="00EA6B32" w:rsidRDefault="003F75BF" w:rsidP="003F75BF">
      <w:pPr>
        <w:spacing w:after="0" w:line="240" w:lineRule="auto"/>
        <w:rPr>
          <w:b/>
          <w:bCs/>
          <w:sz w:val="24"/>
          <w:szCs w:val="24"/>
          <w:u w:val="single"/>
        </w:rPr>
      </w:pPr>
      <w:r>
        <w:rPr>
          <w:sz w:val="24"/>
          <w:szCs w:val="24"/>
        </w:rPr>
        <w:t>Ans: Always take the</w:t>
      </w:r>
      <w:r w:rsidR="00EA6B32">
        <w:rPr>
          <w:sz w:val="24"/>
          <w:szCs w:val="24"/>
        </w:rPr>
        <w:t xml:space="preserve"> </w:t>
      </w:r>
      <w:r w:rsidR="00EA6B32">
        <w:rPr>
          <w:sz w:val="24"/>
          <w:szCs w:val="24"/>
          <w:u w:val="single"/>
        </w:rPr>
        <w:t xml:space="preserve">set with the </w:t>
      </w:r>
      <w:r w:rsidR="00EA6B32">
        <w:rPr>
          <w:b/>
          <w:bCs/>
          <w:sz w:val="24"/>
          <w:szCs w:val="24"/>
          <w:u w:val="single"/>
        </w:rPr>
        <w:t>greatest height</w:t>
      </w:r>
    </w:p>
    <w:p w14:paraId="65AE46DA" w14:textId="19459C84" w:rsidR="003F75BF" w:rsidRDefault="003F75BF" w:rsidP="003F75BF">
      <w:pPr>
        <w:spacing w:after="0" w:line="240" w:lineRule="auto"/>
        <w:rPr>
          <w:bCs/>
          <w:sz w:val="32"/>
          <w:szCs w:val="24"/>
        </w:rPr>
      </w:pPr>
      <w:r>
        <w:rPr>
          <w:noProof/>
        </w:rPr>
        <w:lastRenderedPageBreak/>
        <w:drawing>
          <wp:inline distT="0" distB="0" distL="0" distR="0" wp14:anchorId="758B7A5C" wp14:editId="264AA917">
            <wp:extent cx="6645910" cy="3032760"/>
            <wp:effectExtent l="0" t="0" r="2540" b="0"/>
            <wp:docPr id="45" name="Picture 4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Diagram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3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24088" w14:textId="1CE8499E" w:rsidR="003F75BF" w:rsidRPr="003F75BF" w:rsidRDefault="003F75BF" w:rsidP="003F75BF">
      <w:pPr>
        <w:spacing w:after="0" w:line="240" w:lineRule="auto"/>
        <w:rPr>
          <w:bCs/>
          <w:sz w:val="32"/>
          <w:szCs w:val="24"/>
        </w:rPr>
      </w:pPr>
    </w:p>
    <w:p w14:paraId="7CEB88B2" w14:textId="4B4083EE" w:rsidR="003F75BF" w:rsidRDefault="003F75BF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lick the subset of vertexes such that UFDS structure changes from path compression</w:t>
      </w:r>
    </w:p>
    <w:p w14:paraId="69BBF59B" w14:textId="247FD5B2" w:rsidR="003F75BF" w:rsidRDefault="00F401DD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Ans: always pick the </w:t>
      </w:r>
      <w:r>
        <w:rPr>
          <w:b/>
          <w:bCs/>
          <w:sz w:val="24"/>
          <w:szCs w:val="24"/>
        </w:rPr>
        <w:t>vertexes that are not 1 distance/weight away from the root</w:t>
      </w:r>
    </w:p>
    <w:p w14:paraId="5735D79E" w14:textId="3030E76A" w:rsidR="00F401DD" w:rsidRPr="00F401DD" w:rsidRDefault="00F401DD" w:rsidP="0051089E">
      <w:pPr>
        <w:spacing w:after="0" w:line="240" w:lineRule="auto"/>
        <w:rPr>
          <w:sz w:val="32"/>
          <w:szCs w:val="24"/>
          <w:u w:val="single"/>
        </w:rPr>
      </w:pPr>
      <w:r>
        <w:rPr>
          <w:noProof/>
        </w:rPr>
        <w:drawing>
          <wp:inline distT="0" distB="0" distL="0" distR="0" wp14:anchorId="5F2AA1E0" wp14:editId="0FBF8B02">
            <wp:extent cx="6645910" cy="2463800"/>
            <wp:effectExtent l="0" t="0" r="2540" b="0"/>
            <wp:docPr id="55" name="Picture 55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A picture containing char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6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DE01D" w14:textId="77777777" w:rsidR="003F75BF" w:rsidRDefault="003F75BF" w:rsidP="0051089E">
      <w:pPr>
        <w:spacing w:after="0" w:line="240" w:lineRule="auto"/>
        <w:rPr>
          <w:b/>
          <w:sz w:val="32"/>
          <w:szCs w:val="24"/>
          <w:u w:val="single"/>
        </w:rPr>
      </w:pPr>
    </w:p>
    <w:p w14:paraId="38D80DCF" w14:textId="65379EFC" w:rsidR="003F75BF" w:rsidRDefault="00F401DD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Given n = number, what is the appropriate height given h = number?</w:t>
      </w:r>
    </w:p>
    <w:p w14:paraId="2D787477" w14:textId="01DCB8AA" w:rsidR="00F401DD" w:rsidRDefault="00F401DD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ns: if 2^h &lt; n </w:t>
      </w:r>
      <w:r w:rsidRPr="00F401DD">
        <w:rPr>
          <w:sz w:val="24"/>
          <w:szCs w:val="24"/>
        </w:rPr>
        <w:sym w:font="Wingdings" w:char="F0E0"/>
      </w:r>
      <w:r>
        <w:rPr>
          <w:sz w:val="24"/>
          <w:szCs w:val="24"/>
        </w:rPr>
        <w:t xml:space="preserve"> </w:t>
      </w:r>
      <w:r w:rsidR="0007007C">
        <w:rPr>
          <w:sz w:val="24"/>
          <w:szCs w:val="24"/>
        </w:rPr>
        <w:t>true</w:t>
      </w:r>
      <w:r w:rsidR="003F0B9D">
        <w:rPr>
          <w:sz w:val="24"/>
          <w:szCs w:val="24"/>
        </w:rPr>
        <w:t>, n is what they give you, 2^h is what you compute</w:t>
      </w:r>
      <w:r w:rsidR="00A67646">
        <w:rPr>
          <w:sz w:val="24"/>
          <w:szCs w:val="24"/>
        </w:rPr>
        <w:t xml:space="preserve"> below</w:t>
      </w:r>
    </w:p>
    <w:p w14:paraId="0034B6B7" w14:textId="787047F4" w:rsidR="00F401DD" w:rsidRDefault="00F401DD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Els</w:t>
      </w:r>
      <w:r w:rsidR="0084007C">
        <w:rPr>
          <w:sz w:val="24"/>
          <w:szCs w:val="24"/>
        </w:rPr>
        <w:t>e</w:t>
      </w:r>
      <w:r>
        <w:rPr>
          <w:sz w:val="24"/>
          <w:szCs w:val="24"/>
        </w:rPr>
        <w:t xml:space="preserve"> 2^h &gt; n </w:t>
      </w:r>
      <w:r w:rsidRPr="00F401DD">
        <w:rPr>
          <w:sz w:val="24"/>
          <w:szCs w:val="24"/>
        </w:rPr>
        <w:sym w:font="Wingdings" w:char="F0E0"/>
      </w:r>
      <w:r>
        <w:rPr>
          <w:sz w:val="24"/>
          <w:szCs w:val="24"/>
        </w:rPr>
        <w:t xml:space="preserve"> </w:t>
      </w:r>
      <w:r w:rsidR="0007007C">
        <w:rPr>
          <w:sz w:val="24"/>
          <w:szCs w:val="24"/>
        </w:rPr>
        <w:t>false</w:t>
      </w:r>
    </w:p>
    <w:p w14:paraId="2D8464CB" w14:textId="77777777" w:rsidR="0007007C" w:rsidRDefault="0007007C" w:rsidP="0051089E">
      <w:pPr>
        <w:spacing w:after="0" w:line="240" w:lineRule="auto"/>
        <w:rPr>
          <w:b/>
          <w:sz w:val="32"/>
          <w:szCs w:val="24"/>
          <w:u w:val="single"/>
        </w:rPr>
      </w:pPr>
    </w:p>
    <w:p w14:paraId="69B69636" w14:textId="77777777" w:rsidR="0007007C" w:rsidRDefault="0007007C" w:rsidP="0007007C">
      <w:pPr>
        <w:rPr>
          <w:b/>
          <w:sz w:val="32"/>
        </w:rPr>
      </w:pPr>
      <w:proofErr w:type="spellStart"/>
      <w:r>
        <w:rPr>
          <w:b/>
          <w:sz w:val="32"/>
        </w:rPr>
        <w:t>Bitmasking</w:t>
      </w:r>
      <w:proofErr w:type="spellEnd"/>
      <w:r>
        <w:rPr>
          <w:b/>
          <w:sz w:val="32"/>
        </w:rPr>
        <w:t>/UFDS tallest tree</w:t>
      </w:r>
    </w:p>
    <w:tbl>
      <w:tblPr>
        <w:tblW w:w="506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3"/>
        <w:gridCol w:w="419"/>
        <w:gridCol w:w="419"/>
        <w:gridCol w:w="419"/>
        <w:gridCol w:w="419"/>
        <w:gridCol w:w="531"/>
        <w:gridCol w:w="532"/>
        <w:gridCol w:w="532"/>
        <w:gridCol w:w="581"/>
        <w:gridCol w:w="581"/>
        <w:gridCol w:w="646"/>
        <w:gridCol w:w="703"/>
        <w:gridCol w:w="703"/>
        <w:gridCol w:w="703"/>
        <w:gridCol w:w="703"/>
        <w:gridCol w:w="825"/>
        <w:gridCol w:w="825"/>
      </w:tblGrid>
      <w:tr w:rsidR="0007007C" w:rsidRPr="00A37611" w14:paraId="46B8F1EF" w14:textId="77777777" w:rsidTr="00955164">
        <w:trPr>
          <w:trHeight w:val="557"/>
        </w:trPr>
        <w:tc>
          <w:tcPr>
            <w:tcW w:w="506" w:type="pct"/>
            <w:shd w:val="clear" w:color="auto" w:fill="auto"/>
            <w:noWrap/>
            <w:vAlign w:val="bottom"/>
            <w:hideMark/>
          </w:tcPr>
          <w:p w14:paraId="1CAD78AD" w14:textId="77777777" w:rsidR="0007007C" w:rsidRPr="00A37611" w:rsidRDefault="0007007C" w:rsidP="009551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45FB3D45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526A514A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53BD59D3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222BDA9B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76E35D1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A134DAC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197828C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C77FE23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25D7748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66B5D4A7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68AC0027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298ED12E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66FB9299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5C33DCF5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4CB099FD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370" w:type="pct"/>
            <w:shd w:val="clear" w:color="auto" w:fill="auto"/>
            <w:noWrap/>
            <w:vAlign w:val="bottom"/>
            <w:hideMark/>
          </w:tcPr>
          <w:p w14:paraId="2E1069D6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5</w:t>
            </w:r>
          </w:p>
        </w:tc>
      </w:tr>
      <w:tr w:rsidR="0007007C" w:rsidRPr="00A37611" w14:paraId="09EB1D53" w14:textId="77777777" w:rsidTr="00955164">
        <w:trPr>
          <w:trHeight w:val="557"/>
        </w:trPr>
        <w:tc>
          <w:tcPr>
            <w:tcW w:w="506" w:type="pct"/>
            <w:shd w:val="clear" w:color="auto" w:fill="auto"/>
            <w:noWrap/>
            <w:vAlign w:val="bottom"/>
            <w:hideMark/>
          </w:tcPr>
          <w:p w14:paraId="40264AB2" w14:textId="77777777" w:rsidR="0007007C" w:rsidRPr="00A37611" w:rsidRDefault="0007007C" w:rsidP="009551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 = 2^h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180C6595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2EA1D395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113EB56D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2DC2D637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6A0B7A0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EB13F13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0CDC6D1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1513724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8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3BD1341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56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479880C6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12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409115CE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24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18FE4C91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48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6ECC0A26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096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24AE4BD8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192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4DA050A5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6384</w:t>
            </w:r>
          </w:p>
        </w:tc>
        <w:tc>
          <w:tcPr>
            <w:tcW w:w="370" w:type="pct"/>
            <w:shd w:val="clear" w:color="auto" w:fill="auto"/>
            <w:noWrap/>
            <w:vAlign w:val="bottom"/>
            <w:hideMark/>
          </w:tcPr>
          <w:p w14:paraId="1A42A61B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2768</w:t>
            </w:r>
          </w:p>
        </w:tc>
      </w:tr>
    </w:tbl>
    <w:p w14:paraId="4681E0D3" w14:textId="7F9AEA8C" w:rsidR="00F401DD" w:rsidRDefault="00F401DD" w:rsidP="0051089E">
      <w:pPr>
        <w:spacing w:after="0" w:line="240" w:lineRule="auto"/>
        <w:rPr>
          <w:b/>
          <w:sz w:val="32"/>
          <w:szCs w:val="24"/>
          <w:u w:val="single"/>
        </w:rPr>
      </w:pPr>
    </w:p>
    <w:p w14:paraId="7524EC46" w14:textId="06D3B69C" w:rsidR="00E634BC" w:rsidRDefault="00E634BC" w:rsidP="0051089E">
      <w:pPr>
        <w:spacing w:after="0" w:line="240" w:lineRule="auto"/>
        <w:rPr>
          <w:b/>
          <w:sz w:val="32"/>
          <w:szCs w:val="24"/>
          <w:u w:val="single"/>
        </w:rPr>
      </w:pPr>
    </w:p>
    <w:p w14:paraId="51253D0A" w14:textId="77777777" w:rsidR="00E634BC" w:rsidRDefault="00E634BC" w:rsidP="00E634BC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Given n = number, </w:t>
      </w:r>
      <w:r w:rsidRPr="00E634BC">
        <w:rPr>
          <w:bCs/>
          <w:sz w:val="24"/>
          <w:szCs w:val="24"/>
        </w:rPr>
        <w:t xml:space="preserve">is it possible to call </w:t>
      </w:r>
      <w:proofErr w:type="spellStart"/>
      <w:proofErr w:type="gramStart"/>
      <w:r w:rsidRPr="00E634BC">
        <w:rPr>
          <w:bCs/>
          <w:sz w:val="24"/>
          <w:szCs w:val="24"/>
        </w:rPr>
        <w:t>unionSet</w:t>
      </w:r>
      <w:proofErr w:type="spellEnd"/>
      <w:r w:rsidRPr="00E634BC">
        <w:rPr>
          <w:bCs/>
          <w:sz w:val="24"/>
          <w:szCs w:val="24"/>
        </w:rPr>
        <w:t>(</w:t>
      </w:r>
      <w:proofErr w:type="spellStart"/>
      <w:proofErr w:type="gramEnd"/>
      <w:r w:rsidRPr="00E634BC">
        <w:rPr>
          <w:bCs/>
          <w:sz w:val="24"/>
          <w:szCs w:val="24"/>
        </w:rPr>
        <w:t>i</w:t>
      </w:r>
      <w:proofErr w:type="spellEnd"/>
      <w:r w:rsidRPr="00E634BC">
        <w:rPr>
          <w:bCs/>
          <w:sz w:val="24"/>
          <w:szCs w:val="24"/>
        </w:rPr>
        <w:t xml:space="preserve">, j) and/or </w:t>
      </w:r>
      <w:proofErr w:type="spellStart"/>
      <w:r w:rsidRPr="00E634BC">
        <w:rPr>
          <w:bCs/>
          <w:sz w:val="24"/>
          <w:szCs w:val="24"/>
        </w:rPr>
        <w:t>findSet</w:t>
      </w:r>
      <w:proofErr w:type="spellEnd"/>
      <w:r w:rsidRPr="00E634BC">
        <w:rPr>
          <w:bCs/>
          <w:sz w:val="24"/>
          <w:szCs w:val="24"/>
        </w:rPr>
        <w:t>(</w:t>
      </w:r>
      <w:proofErr w:type="spellStart"/>
      <w:r w:rsidRPr="00E634BC">
        <w:rPr>
          <w:bCs/>
          <w:sz w:val="24"/>
          <w:szCs w:val="24"/>
        </w:rPr>
        <w:t>i</w:t>
      </w:r>
      <w:proofErr w:type="spellEnd"/>
      <w:r w:rsidRPr="00E634BC">
        <w:rPr>
          <w:bCs/>
          <w:sz w:val="24"/>
          <w:szCs w:val="24"/>
        </w:rPr>
        <w:t xml:space="preserve">) operations </w:t>
      </w:r>
      <w:r>
        <w:rPr>
          <w:bCs/>
          <w:sz w:val="24"/>
          <w:szCs w:val="24"/>
        </w:rPr>
        <w:t>to get a single tree of h = number?</w:t>
      </w:r>
    </w:p>
    <w:p w14:paraId="403F0176" w14:textId="77777777" w:rsidR="00E634BC" w:rsidRDefault="00E634BC" w:rsidP="00E634BC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Ans: given h = number, </w:t>
      </w:r>
      <w:r>
        <w:rPr>
          <w:b/>
          <w:sz w:val="24"/>
          <w:szCs w:val="24"/>
        </w:rPr>
        <w:t xml:space="preserve">if </w:t>
      </w:r>
      <m:oMath>
        <m:func>
          <m:func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sz w:val="24"/>
                    <w:szCs w:val="24"/>
                  </w:rPr>
                  <m:t>Math.floor(log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b>
            </m:sSub>
          </m:fName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n)</m:t>
            </m:r>
          </m:e>
        </m:func>
      </m:oMath>
      <w:r>
        <w:rPr>
          <w:b/>
          <w:sz w:val="24"/>
          <w:szCs w:val="24"/>
        </w:rPr>
        <w:t xml:space="preserve"> == h,</w:t>
      </w:r>
      <w:r>
        <w:rPr>
          <w:bCs/>
          <w:sz w:val="24"/>
          <w:szCs w:val="24"/>
        </w:rPr>
        <w:t xml:space="preserve"> then we put true as seen below,</w:t>
      </w:r>
    </w:p>
    <w:p w14:paraId="0D2CE3DD" w14:textId="77777777" w:rsidR="00E634BC" w:rsidRDefault="00E634BC" w:rsidP="00E634BC">
      <w:pPr>
        <w:rPr>
          <w:bCs/>
          <w:sz w:val="24"/>
          <w:szCs w:val="24"/>
        </w:rPr>
      </w:pPr>
      <w:proofErr w:type="spellStart"/>
      <w:r>
        <w:rPr>
          <w:bCs/>
          <w:sz w:val="24"/>
          <w:szCs w:val="24"/>
        </w:rPr>
        <w:t>Math.floor</w:t>
      </w:r>
      <w:proofErr w:type="spellEnd"/>
      <w:r>
        <w:rPr>
          <w:bCs/>
          <w:sz w:val="24"/>
          <w:szCs w:val="24"/>
        </w:rPr>
        <w:t>(Log_2(11)) = 3.</w:t>
      </w:r>
    </w:p>
    <w:p w14:paraId="2135B5A2" w14:textId="77777777" w:rsidR="00E634BC" w:rsidRDefault="00E634BC" w:rsidP="00E634BC">
      <w:pPr>
        <w:rPr>
          <w:b/>
          <w:sz w:val="32"/>
          <w:szCs w:val="24"/>
          <w:u w:val="single"/>
        </w:rPr>
      </w:pPr>
      <w:r>
        <w:rPr>
          <w:noProof/>
        </w:rPr>
        <w:lastRenderedPageBreak/>
        <w:drawing>
          <wp:inline distT="0" distB="0" distL="0" distR="0" wp14:anchorId="055E4C41" wp14:editId="5F973FB5">
            <wp:extent cx="6645910" cy="1498600"/>
            <wp:effectExtent l="0" t="0" r="2540" b="6350"/>
            <wp:docPr id="74" name="Picture 7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Graphical user interface, text, application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49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A69A4" w14:textId="0A986028" w:rsidR="00F401DD" w:rsidRPr="00E634BC" w:rsidRDefault="00E634BC" w:rsidP="00E634BC">
      <w:pPr>
        <w:rPr>
          <w:bCs/>
          <w:sz w:val="24"/>
          <w:szCs w:val="20"/>
        </w:rPr>
      </w:pPr>
      <w:r>
        <w:rPr>
          <w:bCs/>
          <w:sz w:val="24"/>
          <w:szCs w:val="20"/>
        </w:rPr>
        <w:t>In this case, log_2(15</w:t>
      </w:r>
      <w:proofErr w:type="gramStart"/>
      <w:r>
        <w:rPr>
          <w:bCs/>
          <w:sz w:val="24"/>
          <w:szCs w:val="20"/>
        </w:rPr>
        <w:t>).floor</w:t>
      </w:r>
      <w:proofErr w:type="gramEnd"/>
      <w:r>
        <w:rPr>
          <w:bCs/>
          <w:sz w:val="24"/>
          <w:szCs w:val="20"/>
        </w:rPr>
        <w:t>() = 3 which is != 4, so false.</w:t>
      </w:r>
    </w:p>
    <w:p w14:paraId="1A415021" w14:textId="022DD38E" w:rsidR="00E634BC" w:rsidRDefault="00E634BC" w:rsidP="00E634BC">
      <w:pPr>
        <w:rPr>
          <w:b/>
          <w:sz w:val="32"/>
          <w:szCs w:val="24"/>
          <w:u w:val="single"/>
        </w:rPr>
      </w:pPr>
      <w:r>
        <w:rPr>
          <w:noProof/>
        </w:rPr>
        <w:drawing>
          <wp:inline distT="0" distB="0" distL="0" distR="0" wp14:anchorId="3319A5F6" wp14:editId="731B8151">
            <wp:extent cx="6645910" cy="1927225"/>
            <wp:effectExtent l="0" t="0" r="2540" b="0"/>
            <wp:docPr id="75" name="Picture 7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Graphical user interface, text, application, email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92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87569" w14:textId="32EEC3AC" w:rsidR="00E634BC" w:rsidRDefault="008B0045" w:rsidP="00E634BC">
      <w:pPr>
        <w:rPr>
          <w:bCs/>
          <w:sz w:val="24"/>
          <w:szCs w:val="20"/>
        </w:rPr>
      </w:pPr>
      <w:r>
        <w:rPr>
          <w:bCs/>
          <w:sz w:val="24"/>
          <w:szCs w:val="20"/>
        </w:rPr>
        <w:t>Click the subset of vertices that belong to same set</w:t>
      </w:r>
    </w:p>
    <w:p w14:paraId="0CD5621F" w14:textId="2A76E495" w:rsidR="008B0045" w:rsidRPr="008B0045" w:rsidRDefault="008B0045" w:rsidP="00E634BC">
      <w:pPr>
        <w:rPr>
          <w:bCs/>
          <w:sz w:val="24"/>
          <w:szCs w:val="20"/>
        </w:rPr>
      </w:pPr>
      <w:r>
        <w:rPr>
          <w:noProof/>
        </w:rPr>
        <w:drawing>
          <wp:inline distT="0" distB="0" distL="0" distR="0" wp14:anchorId="2E2BE9B1" wp14:editId="263AB6E3">
            <wp:extent cx="6645910" cy="1724660"/>
            <wp:effectExtent l="0" t="0" r="2540" b="8890"/>
            <wp:docPr id="76" name="Picture 76" descr="Chart, scatter 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Chart, scatter chart&#10;&#10;Description automatically generated with medium confidence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724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28BEC" w14:textId="3EBEA3B1" w:rsidR="00E634BC" w:rsidRDefault="00E634BC" w:rsidP="00E634BC">
      <w:pPr>
        <w:rPr>
          <w:b/>
          <w:sz w:val="32"/>
          <w:szCs w:val="24"/>
          <w:u w:val="single"/>
        </w:rPr>
      </w:pPr>
    </w:p>
    <w:p w14:paraId="329A97AA" w14:textId="6FB930D8" w:rsidR="00E634BC" w:rsidRDefault="00E634BC" w:rsidP="00E634BC">
      <w:pPr>
        <w:rPr>
          <w:b/>
          <w:sz w:val="32"/>
          <w:szCs w:val="24"/>
          <w:u w:val="single"/>
        </w:rPr>
      </w:pPr>
    </w:p>
    <w:p w14:paraId="2E93B160" w14:textId="730880B8" w:rsidR="00E634BC" w:rsidRDefault="00E634BC" w:rsidP="00E634BC">
      <w:pPr>
        <w:rPr>
          <w:b/>
          <w:sz w:val="32"/>
          <w:szCs w:val="24"/>
          <w:u w:val="single"/>
        </w:rPr>
      </w:pPr>
    </w:p>
    <w:p w14:paraId="283F12AC" w14:textId="16BC25D5" w:rsidR="00E634BC" w:rsidRDefault="00E634BC" w:rsidP="00E634BC">
      <w:pPr>
        <w:rPr>
          <w:b/>
          <w:sz w:val="32"/>
          <w:szCs w:val="24"/>
          <w:u w:val="single"/>
        </w:rPr>
      </w:pPr>
    </w:p>
    <w:p w14:paraId="4B040B95" w14:textId="753D3D99" w:rsidR="00E634BC" w:rsidRDefault="00E634BC" w:rsidP="00E634BC">
      <w:pPr>
        <w:rPr>
          <w:b/>
          <w:sz w:val="32"/>
          <w:szCs w:val="24"/>
          <w:u w:val="single"/>
        </w:rPr>
      </w:pPr>
    </w:p>
    <w:p w14:paraId="49711B0E" w14:textId="1327C753" w:rsidR="00E634BC" w:rsidRDefault="00E634BC" w:rsidP="00E634BC">
      <w:pPr>
        <w:rPr>
          <w:b/>
          <w:sz w:val="32"/>
          <w:szCs w:val="24"/>
          <w:u w:val="single"/>
        </w:rPr>
      </w:pPr>
    </w:p>
    <w:p w14:paraId="0EFD0632" w14:textId="77777777" w:rsidR="00E634BC" w:rsidRPr="00E634BC" w:rsidRDefault="00E634BC" w:rsidP="00E634BC">
      <w:pPr>
        <w:rPr>
          <w:bCs/>
          <w:sz w:val="24"/>
          <w:szCs w:val="24"/>
        </w:rPr>
      </w:pPr>
    </w:p>
    <w:p w14:paraId="5D83697F" w14:textId="5CFB8988" w:rsidR="0051089E" w:rsidRPr="00B01CD7" w:rsidRDefault="0051089E" w:rsidP="0051089E">
      <w:pPr>
        <w:spacing w:after="0" w:line="240" w:lineRule="auto"/>
        <w:rPr>
          <w:sz w:val="32"/>
          <w:szCs w:val="24"/>
        </w:rPr>
      </w:pPr>
      <w:r w:rsidRPr="00B01CD7">
        <w:rPr>
          <w:b/>
          <w:sz w:val="32"/>
          <w:szCs w:val="24"/>
          <w:u w:val="single"/>
        </w:rPr>
        <w:t>BST</w:t>
      </w:r>
    </w:p>
    <w:p w14:paraId="15731152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BST: </w:t>
      </w:r>
      <w:r w:rsidRPr="00A37611">
        <w:rPr>
          <w:sz w:val="24"/>
          <w:szCs w:val="24"/>
        </w:rPr>
        <w:t>Left child &lt; current &lt; Right child.</w:t>
      </w:r>
    </w:p>
    <w:p w14:paraId="7A6C24A4" w14:textId="21779AFC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Successor: </w:t>
      </w:r>
      <w:r w:rsidR="00693D54">
        <w:rPr>
          <w:sz w:val="24"/>
          <w:szCs w:val="24"/>
        </w:rPr>
        <w:t>Most direct way to the next element bigger than the node of interest</w:t>
      </w:r>
    </w:p>
    <w:p w14:paraId="21C6AE14" w14:textId="4A6B549F" w:rsidR="0051089E" w:rsidRDefault="0051089E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Predecessor: </w:t>
      </w:r>
      <w:r w:rsidR="00693D54">
        <w:rPr>
          <w:sz w:val="24"/>
          <w:szCs w:val="24"/>
        </w:rPr>
        <w:t>Most direct way to the next element smaller than the node of interest</w:t>
      </w:r>
    </w:p>
    <w:p w14:paraId="5E10EA8A" w14:textId="040EC6E6" w:rsidR="0051089E" w:rsidRPr="00693D54" w:rsidRDefault="0051089E" w:rsidP="0051089E">
      <w:pPr>
        <w:spacing w:after="0" w:line="240" w:lineRule="auto"/>
        <w:rPr>
          <w:sz w:val="28"/>
          <w:szCs w:val="24"/>
        </w:rPr>
      </w:pPr>
      <w:proofErr w:type="spellStart"/>
      <w:r w:rsidRPr="00693D54">
        <w:rPr>
          <w:b/>
          <w:sz w:val="28"/>
          <w:szCs w:val="24"/>
        </w:rPr>
        <w:t>Pre</w:t>
      </w:r>
      <w:r w:rsidRPr="00693D54">
        <w:rPr>
          <w:sz w:val="28"/>
          <w:szCs w:val="24"/>
        </w:rPr>
        <w:t>order</w:t>
      </w:r>
      <w:proofErr w:type="spellEnd"/>
      <w:r w:rsidRPr="00693D54">
        <w:rPr>
          <w:sz w:val="28"/>
          <w:szCs w:val="24"/>
        </w:rPr>
        <w:t xml:space="preserve">: </w:t>
      </w:r>
      <w:r w:rsidR="00693D54" w:rsidRPr="00693D54">
        <w:rPr>
          <w:b/>
          <w:sz w:val="28"/>
          <w:szCs w:val="24"/>
        </w:rPr>
        <w:t>Print first</w:t>
      </w:r>
      <w:r w:rsidR="00693D54" w:rsidRPr="00693D54">
        <w:rPr>
          <w:sz w:val="28"/>
          <w:szCs w:val="24"/>
        </w:rPr>
        <w:t>, then check children</w:t>
      </w:r>
    </w:p>
    <w:p w14:paraId="4A028F97" w14:textId="25786891" w:rsidR="0051089E" w:rsidRPr="00693D54" w:rsidRDefault="0051089E" w:rsidP="0051089E">
      <w:pPr>
        <w:spacing w:after="0" w:line="240" w:lineRule="auto"/>
        <w:rPr>
          <w:sz w:val="28"/>
          <w:szCs w:val="24"/>
        </w:rPr>
      </w:pPr>
      <w:proofErr w:type="spellStart"/>
      <w:r w:rsidRPr="00693D54">
        <w:rPr>
          <w:b/>
          <w:sz w:val="28"/>
          <w:szCs w:val="24"/>
        </w:rPr>
        <w:lastRenderedPageBreak/>
        <w:t>In</w:t>
      </w:r>
      <w:r w:rsidRPr="00693D54">
        <w:rPr>
          <w:sz w:val="28"/>
          <w:szCs w:val="24"/>
        </w:rPr>
        <w:t>order</w:t>
      </w:r>
      <w:proofErr w:type="spellEnd"/>
      <w:r w:rsidRPr="00693D54">
        <w:rPr>
          <w:sz w:val="28"/>
          <w:szCs w:val="24"/>
        </w:rPr>
        <w:t>:</w:t>
      </w:r>
      <w:r w:rsidR="00693D54" w:rsidRPr="00693D54">
        <w:rPr>
          <w:sz w:val="28"/>
          <w:szCs w:val="24"/>
        </w:rPr>
        <w:t xml:space="preserve"> Check left, </w:t>
      </w:r>
      <w:r w:rsidR="00693D54" w:rsidRPr="00693D54">
        <w:rPr>
          <w:b/>
          <w:sz w:val="28"/>
          <w:szCs w:val="24"/>
        </w:rPr>
        <w:t>then print</w:t>
      </w:r>
      <w:r w:rsidR="00693D54" w:rsidRPr="00693D54">
        <w:rPr>
          <w:sz w:val="28"/>
          <w:szCs w:val="24"/>
        </w:rPr>
        <w:t>, then check right</w:t>
      </w:r>
    </w:p>
    <w:p w14:paraId="5F4B7D6E" w14:textId="228EEE34" w:rsidR="0051089E" w:rsidRDefault="0051089E" w:rsidP="0051089E">
      <w:pPr>
        <w:spacing w:after="0" w:line="240" w:lineRule="auto"/>
        <w:rPr>
          <w:b/>
          <w:sz w:val="28"/>
          <w:szCs w:val="24"/>
        </w:rPr>
      </w:pPr>
      <w:proofErr w:type="spellStart"/>
      <w:r w:rsidRPr="00693D54">
        <w:rPr>
          <w:b/>
          <w:sz w:val="28"/>
          <w:szCs w:val="24"/>
        </w:rPr>
        <w:t>Post</w:t>
      </w:r>
      <w:r w:rsidRPr="00693D54">
        <w:rPr>
          <w:sz w:val="28"/>
          <w:szCs w:val="24"/>
        </w:rPr>
        <w:t>order</w:t>
      </w:r>
      <w:proofErr w:type="spellEnd"/>
      <w:r w:rsidRPr="00693D54">
        <w:rPr>
          <w:sz w:val="28"/>
          <w:szCs w:val="24"/>
        </w:rPr>
        <w:t xml:space="preserve">: </w:t>
      </w:r>
      <w:r w:rsidR="00693D54" w:rsidRPr="00693D54">
        <w:rPr>
          <w:sz w:val="28"/>
          <w:szCs w:val="24"/>
        </w:rPr>
        <w:t xml:space="preserve">Check children first, </w:t>
      </w:r>
      <w:r w:rsidR="00693D54" w:rsidRPr="00693D54">
        <w:rPr>
          <w:b/>
          <w:sz w:val="28"/>
          <w:szCs w:val="24"/>
        </w:rPr>
        <w:t>then print.</w:t>
      </w:r>
    </w:p>
    <w:p w14:paraId="6054F4AA" w14:textId="363B0B4E" w:rsidR="000C7252" w:rsidRDefault="000C7252" w:rsidP="0051089E">
      <w:pPr>
        <w:spacing w:after="0" w:line="240" w:lineRule="auto"/>
        <w:rPr>
          <w:b/>
          <w:sz w:val="28"/>
          <w:szCs w:val="24"/>
        </w:rPr>
      </w:pPr>
    </w:p>
    <w:p w14:paraId="122D783F" w14:textId="52FBF2D0" w:rsidR="000C7252" w:rsidRDefault="000C7252" w:rsidP="0051089E">
      <w:pPr>
        <w:spacing w:after="0" w:line="240" w:lineRule="auto"/>
        <w:rPr>
          <w:b/>
          <w:sz w:val="28"/>
          <w:szCs w:val="24"/>
        </w:rPr>
      </w:pPr>
      <w:proofErr w:type="spellStart"/>
      <w:r>
        <w:rPr>
          <w:b/>
          <w:sz w:val="28"/>
          <w:szCs w:val="24"/>
        </w:rPr>
        <w:t>Postorder</w:t>
      </w:r>
      <w:proofErr w:type="spellEnd"/>
      <w:r>
        <w:rPr>
          <w:b/>
          <w:sz w:val="28"/>
          <w:szCs w:val="24"/>
        </w:rPr>
        <w:t xml:space="preserve"> Ex:</w:t>
      </w:r>
      <w:r w:rsidR="0027369E">
        <w:rPr>
          <w:b/>
          <w:sz w:val="28"/>
          <w:szCs w:val="24"/>
        </w:rPr>
        <w:t xml:space="preserve"> left bottom to left top, right bottom to right top, root</w:t>
      </w:r>
    </w:p>
    <w:p w14:paraId="1450A489" w14:textId="269EE669" w:rsidR="000C7252" w:rsidRDefault="000C7252" w:rsidP="0051089E">
      <w:pPr>
        <w:spacing w:after="0" w:line="240" w:lineRule="auto"/>
        <w:rPr>
          <w:sz w:val="28"/>
          <w:szCs w:val="24"/>
        </w:rPr>
      </w:pPr>
      <w:r>
        <w:rPr>
          <w:noProof/>
        </w:rPr>
        <w:drawing>
          <wp:inline distT="0" distB="0" distL="0" distR="0" wp14:anchorId="7AF6F7F4" wp14:editId="3426ECB3">
            <wp:extent cx="6645910" cy="1988820"/>
            <wp:effectExtent l="0" t="0" r="2540" b="0"/>
            <wp:docPr id="67" name="Picture 6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Chart, line char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988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A239C" w14:textId="5D799EA8" w:rsidR="0027369E" w:rsidRDefault="0027369E" w:rsidP="0051089E">
      <w:pPr>
        <w:spacing w:after="0" w:line="240" w:lineRule="auto"/>
        <w:rPr>
          <w:b/>
          <w:bCs/>
          <w:sz w:val="28"/>
          <w:szCs w:val="24"/>
        </w:rPr>
      </w:pPr>
      <w:proofErr w:type="spellStart"/>
      <w:r>
        <w:rPr>
          <w:b/>
          <w:bCs/>
          <w:sz w:val="28"/>
          <w:szCs w:val="24"/>
        </w:rPr>
        <w:t>Preorder</w:t>
      </w:r>
      <w:proofErr w:type="spellEnd"/>
      <w:r>
        <w:rPr>
          <w:b/>
          <w:bCs/>
          <w:sz w:val="28"/>
          <w:szCs w:val="24"/>
        </w:rPr>
        <w:t xml:space="preserve"> Ex: root left all the way, then left subtree then right subtree</w:t>
      </w:r>
    </w:p>
    <w:p w14:paraId="1DC88E11" w14:textId="62083A62" w:rsidR="0027369E" w:rsidRPr="0027369E" w:rsidRDefault="0027369E" w:rsidP="0051089E">
      <w:pPr>
        <w:spacing w:after="0" w:line="240" w:lineRule="auto"/>
        <w:rPr>
          <w:b/>
          <w:bCs/>
          <w:sz w:val="28"/>
          <w:szCs w:val="24"/>
        </w:rPr>
      </w:pPr>
      <w:r>
        <w:rPr>
          <w:noProof/>
        </w:rPr>
        <w:drawing>
          <wp:inline distT="0" distB="0" distL="0" distR="0" wp14:anchorId="70B4BC2E" wp14:editId="11394452">
            <wp:extent cx="6645910" cy="2287905"/>
            <wp:effectExtent l="0" t="0" r="2540" b="0"/>
            <wp:docPr id="68" name="Picture 68" descr="Chart, line 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Chart, line chart, scatter char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28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7BC2D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</w:p>
    <w:p w14:paraId="1F9AF4AC" w14:textId="28E89542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DBA7ABC" wp14:editId="3133BD0E">
            <wp:extent cx="6638925" cy="2200275"/>
            <wp:effectExtent l="0" t="0" r="9525" b="9525"/>
            <wp:docPr id="27" name="Picture 27" descr="Screenshot (55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Screenshot (55)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061" b="33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20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A93ABC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Largest number of edges from root to leaf.</w:t>
      </w:r>
    </w:p>
    <w:p w14:paraId="753F0660" w14:textId="42F089A4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6033D29" wp14:editId="659291CE">
            <wp:extent cx="6638925" cy="866775"/>
            <wp:effectExtent l="0" t="0" r="9525" b="9525"/>
            <wp:docPr id="26" name="Picture 26" descr="Screenshot (56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Screenshot (56)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704" b="69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E4870A" w14:textId="7C29DB95" w:rsidR="0051089E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 xml:space="preserve">If target is bigger, </w:t>
      </w:r>
      <w:r>
        <w:rPr>
          <w:sz w:val="24"/>
          <w:szCs w:val="24"/>
        </w:rPr>
        <w:t>n</w:t>
      </w:r>
      <w:r w:rsidRPr="00A37611">
        <w:rPr>
          <w:sz w:val="24"/>
          <w:szCs w:val="24"/>
        </w:rPr>
        <w:t>ext number should be bigger; if target smaller, next number should be smaller.</w:t>
      </w:r>
    </w:p>
    <w:p w14:paraId="6CD9E25B" w14:textId="7DCDA761" w:rsidR="004120DD" w:rsidRDefault="004120DD" w:rsidP="0051089E">
      <w:pPr>
        <w:spacing w:after="0" w:line="240" w:lineRule="auto"/>
        <w:rPr>
          <w:sz w:val="24"/>
          <w:szCs w:val="24"/>
        </w:rPr>
      </w:pPr>
    </w:p>
    <w:p w14:paraId="559B2AD9" w14:textId="39523172" w:rsidR="004120DD" w:rsidRPr="00A37611" w:rsidRDefault="004120DD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Distinct elements with BSTs</w:t>
      </w:r>
    </w:p>
    <w:p w14:paraId="131D4F58" w14:textId="3248321F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254E36F2" wp14:editId="6D3F590D">
            <wp:extent cx="6638925" cy="561975"/>
            <wp:effectExtent l="0" t="0" r="9525" b="9525"/>
            <wp:docPr id="25" name="Picture 25" descr="Screenshot (6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Screenshot (60)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925" b="768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79AC19" w14:textId="20A4C19C" w:rsidR="0051089E" w:rsidRPr="00F22576" w:rsidRDefault="00F22576" w:rsidP="0051089E">
      <w:pPr>
        <w:spacing w:after="0" w:line="240" w:lineRule="auto"/>
        <w:rPr>
          <w:sz w:val="32"/>
          <w:szCs w:val="24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32"/>
              <w:szCs w:val="24"/>
            </w:rPr>
            <m:t xml:space="preserve">Catalan Number= </m:t>
          </m:r>
          <m:f>
            <m:fPr>
              <m:ctrlPr>
                <w:rPr>
                  <w:rFonts w:ascii="Cambria Math" w:hAnsi="Cambria Math"/>
                  <w:i/>
                  <w:sz w:val="32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  <w:sz w:val="32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32"/>
                      <w:szCs w:val="24"/>
                    </w:rPr>
                    <m:t>2n</m:t>
                  </m:r>
                </m:e>
              </m:d>
              <m:r>
                <w:rPr>
                  <w:rFonts w:ascii="Cambria Math" w:hAnsi="Cambria Math"/>
                  <w:sz w:val="32"/>
                  <w:szCs w:val="24"/>
                </w:rPr>
                <m:t>!</m:t>
              </m:r>
            </m:num>
            <m:den>
              <m:d>
                <m:dPr>
                  <m:ctrlPr>
                    <w:rPr>
                      <w:rFonts w:ascii="Cambria Math" w:hAnsi="Cambria Math"/>
                      <w:i/>
                      <w:sz w:val="32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32"/>
                      <w:szCs w:val="24"/>
                    </w:rPr>
                    <m:t>n+1</m:t>
                  </m:r>
                </m:e>
              </m:d>
              <m:r>
                <w:rPr>
                  <w:rFonts w:ascii="Cambria Math" w:hAnsi="Cambria Math"/>
                  <w:sz w:val="32"/>
                  <w:szCs w:val="24"/>
                </w:rPr>
                <m:t>!n!</m:t>
              </m:r>
            </m:den>
          </m:f>
        </m:oMath>
      </m:oMathPara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0"/>
        <w:gridCol w:w="435"/>
        <w:gridCol w:w="434"/>
        <w:gridCol w:w="434"/>
        <w:gridCol w:w="435"/>
        <w:gridCol w:w="763"/>
        <w:gridCol w:w="851"/>
        <w:gridCol w:w="1134"/>
        <w:gridCol w:w="1134"/>
        <w:gridCol w:w="1275"/>
        <w:gridCol w:w="1276"/>
        <w:gridCol w:w="1276"/>
      </w:tblGrid>
      <w:tr w:rsidR="00F22576" w:rsidRPr="00A37611" w14:paraId="0C7FB4B0" w14:textId="77777777" w:rsidTr="00F22576">
        <w:trPr>
          <w:trHeight w:val="290"/>
        </w:trPr>
        <w:tc>
          <w:tcPr>
            <w:tcW w:w="1038" w:type="dxa"/>
            <w:shd w:val="clear" w:color="auto" w:fill="auto"/>
            <w:noWrap/>
            <w:vAlign w:val="bottom"/>
            <w:hideMark/>
          </w:tcPr>
          <w:p w14:paraId="151DEF0F" w14:textId="4989784C" w:rsidR="00F22576" w:rsidRPr="00A37611" w:rsidRDefault="00673788" w:rsidP="0020340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lements</w:t>
            </w:r>
          </w:p>
        </w:tc>
        <w:tc>
          <w:tcPr>
            <w:tcW w:w="435" w:type="dxa"/>
            <w:shd w:val="clear" w:color="auto" w:fill="auto"/>
            <w:noWrap/>
            <w:vAlign w:val="bottom"/>
            <w:hideMark/>
          </w:tcPr>
          <w:p w14:paraId="3868BE95" w14:textId="77777777" w:rsidR="00F22576" w:rsidRPr="00A37611" w:rsidRDefault="00F22576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434" w:type="dxa"/>
            <w:shd w:val="clear" w:color="auto" w:fill="auto"/>
            <w:noWrap/>
            <w:vAlign w:val="bottom"/>
            <w:hideMark/>
          </w:tcPr>
          <w:p w14:paraId="25643372" w14:textId="77777777" w:rsidR="00F22576" w:rsidRPr="00A37611" w:rsidRDefault="00F22576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434" w:type="dxa"/>
            <w:shd w:val="clear" w:color="auto" w:fill="auto"/>
            <w:noWrap/>
            <w:vAlign w:val="bottom"/>
            <w:hideMark/>
          </w:tcPr>
          <w:p w14:paraId="101663AD" w14:textId="77777777" w:rsidR="00F22576" w:rsidRPr="00A37611" w:rsidRDefault="00F22576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435" w:type="dxa"/>
            <w:shd w:val="clear" w:color="auto" w:fill="auto"/>
            <w:noWrap/>
            <w:vAlign w:val="bottom"/>
            <w:hideMark/>
          </w:tcPr>
          <w:p w14:paraId="45FA8D5C" w14:textId="77777777" w:rsidR="00F22576" w:rsidRPr="00A37611" w:rsidRDefault="00F22576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3" w:type="dxa"/>
            <w:shd w:val="clear" w:color="auto" w:fill="auto"/>
            <w:noWrap/>
            <w:vAlign w:val="bottom"/>
            <w:hideMark/>
          </w:tcPr>
          <w:p w14:paraId="380DCE06" w14:textId="77777777" w:rsidR="00F22576" w:rsidRPr="00A37611" w:rsidRDefault="00F22576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04A5A096" w14:textId="77777777" w:rsidR="00F22576" w:rsidRPr="00A37611" w:rsidRDefault="00F22576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10E5D40" w14:textId="77777777" w:rsidR="00F22576" w:rsidRPr="00A37611" w:rsidRDefault="00F22576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F1C5A61" w14:textId="77777777" w:rsidR="00F22576" w:rsidRPr="00A37611" w:rsidRDefault="00F22576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7DC43E49" w14:textId="77777777" w:rsidR="00F22576" w:rsidRPr="00A37611" w:rsidRDefault="00F22576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C966AE1" w14:textId="77777777" w:rsidR="00F22576" w:rsidRPr="00A37611" w:rsidRDefault="00F22576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18F3D63" w14:textId="77777777" w:rsidR="00F22576" w:rsidRPr="00A37611" w:rsidRDefault="00F22576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</w:t>
            </w:r>
          </w:p>
        </w:tc>
      </w:tr>
      <w:tr w:rsidR="00F22576" w:rsidRPr="00A37611" w14:paraId="4D926ECD" w14:textId="77777777" w:rsidTr="00F22576">
        <w:trPr>
          <w:trHeight w:val="290"/>
        </w:trPr>
        <w:tc>
          <w:tcPr>
            <w:tcW w:w="1038" w:type="dxa"/>
            <w:shd w:val="clear" w:color="auto" w:fill="auto"/>
            <w:noWrap/>
            <w:vAlign w:val="bottom"/>
            <w:hideMark/>
          </w:tcPr>
          <w:p w14:paraId="1A437013" w14:textId="102380D8" w:rsidR="00F22576" w:rsidRPr="00A37611" w:rsidRDefault="00673788" w:rsidP="0020340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STs</w:t>
            </w:r>
          </w:p>
        </w:tc>
        <w:tc>
          <w:tcPr>
            <w:tcW w:w="435" w:type="dxa"/>
            <w:shd w:val="clear" w:color="auto" w:fill="auto"/>
            <w:noWrap/>
            <w:vAlign w:val="bottom"/>
            <w:hideMark/>
          </w:tcPr>
          <w:p w14:paraId="282F3BDB" w14:textId="1036977B" w:rsidR="00F22576" w:rsidRPr="00A37611" w:rsidRDefault="00F22576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434" w:type="dxa"/>
            <w:shd w:val="clear" w:color="auto" w:fill="auto"/>
            <w:noWrap/>
            <w:vAlign w:val="bottom"/>
            <w:hideMark/>
          </w:tcPr>
          <w:p w14:paraId="371807D1" w14:textId="45E6EE14" w:rsidR="00F22576" w:rsidRPr="00A37611" w:rsidRDefault="00F22576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434" w:type="dxa"/>
            <w:shd w:val="clear" w:color="auto" w:fill="auto"/>
            <w:noWrap/>
            <w:vAlign w:val="bottom"/>
            <w:hideMark/>
          </w:tcPr>
          <w:p w14:paraId="2FF0ACCD" w14:textId="59C618FB" w:rsidR="00F22576" w:rsidRPr="00A37611" w:rsidRDefault="001237C9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435" w:type="dxa"/>
            <w:shd w:val="clear" w:color="auto" w:fill="auto"/>
            <w:noWrap/>
            <w:vAlign w:val="bottom"/>
            <w:hideMark/>
          </w:tcPr>
          <w:p w14:paraId="3F220013" w14:textId="1F44FFBB" w:rsidR="00F22576" w:rsidRPr="00A37611" w:rsidRDefault="001237C9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3" w:type="dxa"/>
            <w:shd w:val="clear" w:color="auto" w:fill="auto"/>
            <w:noWrap/>
            <w:vAlign w:val="bottom"/>
            <w:hideMark/>
          </w:tcPr>
          <w:p w14:paraId="1669BD4F" w14:textId="471CC828" w:rsidR="00F22576" w:rsidRPr="00A37611" w:rsidRDefault="00F22576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  <w:r w:rsidR="001237C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71904275" w14:textId="49E7FA49" w:rsidR="00F22576" w:rsidRPr="00A37611" w:rsidRDefault="001237C9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6527CA3" w14:textId="7EC0CE3B" w:rsidR="00F22576" w:rsidRPr="00A37611" w:rsidRDefault="001237C9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3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584560D" w14:textId="0EAC9BC0" w:rsidR="00F22576" w:rsidRPr="00A37611" w:rsidRDefault="001237C9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29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20E60C96" w14:textId="62DE56FC" w:rsidR="00F22576" w:rsidRPr="00A37611" w:rsidRDefault="00F22576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430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347DA47E" w14:textId="1DB0B687" w:rsidR="00F22576" w:rsidRPr="00A37611" w:rsidRDefault="001237C9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862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531C52FC" w14:textId="0FB0BEA9" w:rsidR="00F22576" w:rsidRPr="00A37611" w:rsidRDefault="001237C9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6796</w:t>
            </w:r>
          </w:p>
        </w:tc>
      </w:tr>
    </w:tbl>
    <w:p w14:paraId="6BA431F8" w14:textId="77777777" w:rsidR="00F22576" w:rsidRPr="00F22576" w:rsidRDefault="00F22576" w:rsidP="0051089E">
      <w:pPr>
        <w:spacing w:after="0" w:line="240" w:lineRule="auto"/>
        <w:rPr>
          <w:sz w:val="24"/>
          <w:szCs w:val="20"/>
        </w:rPr>
      </w:pPr>
    </w:p>
    <w:p w14:paraId="64CC1FB5" w14:textId="2630F5BA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49EAEB7" wp14:editId="1E6F12CD">
            <wp:extent cx="6638925" cy="2533650"/>
            <wp:effectExtent l="0" t="0" r="9525" b="0"/>
            <wp:docPr id="24" name="Picture 24" descr="Screenshot (6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Screenshot (61)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163" b="240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E960CA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1-indexed. Leftmost is 1, count until rank.</w:t>
      </w:r>
    </w:p>
    <w:p w14:paraId="67F32168" w14:textId="1E53D02A" w:rsidR="0051089E" w:rsidRDefault="0051089E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6D456233" w14:textId="19D53C2F" w:rsidR="00151F55" w:rsidRDefault="00151F55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2472A214" w14:textId="5CC0AC49" w:rsidR="00151F55" w:rsidRDefault="00151F55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669E503F" w14:textId="62797805" w:rsidR="00151F55" w:rsidRDefault="00151F55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68FE50AC" w14:textId="7F69D629" w:rsidR="00151F55" w:rsidRDefault="00151F55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1A49D084" w14:textId="77777777" w:rsidR="00151F55" w:rsidRDefault="00151F55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6EE80375" w14:textId="77777777" w:rsidR="0051089E" w:rsidRPr="00B01CD7" w:rsidRDefault="0051089E" w:rsidP="0051089E">
      <w:pPr>
        <w:spacing w:after="0" w:line="240" w:lineRule="auto"/>
        <w:rPr>
          <w:sz w:val="32"/>
          <w:szCs w:val="24"/>
        </w:rPr>
      </w:pPr>
      <w:r w:rsidRPr="00B01CD7">
        <w:rPr>
          <w:b/>
          <w:sz w:val="32"/>
          <w:szCs w:val="24"/>
          <w:u w:val="single"/>
        </w:rPr>
        <w:t>AVL</w:t>
      </w:r>
    </w:p>
    <w:p w14:paraId="55D99A89" w14:textId="23D29FA6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6A1834A" wp14:editId="2A268BEC">
            <wp:extent cx="6638925" cy="2076450"/>
            <wp:effectExtent l="0" t="0" r="9525" b="0"/>
            <wp:docPr id="23" name="Picture 23" descr="Screenshot (6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Screenshot (64)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282" b="36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07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A01869" w14:textId="362D8D36" w:rsidR="0051089E" w:rsidRPr="00A37611" w:rsidRDefault="004C6416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Search upwards starting from the replaced node and see if anyone complains</w:t>
      </w:r>
      <w:r w:rsidR="0051089E">
        <w:rPr>
          <w:noProof/>
          <w:sz w:val="24"/>
          <w:szCs w:val="24"/>
        </w:rPr>
        <w:drawing>
          <wp:inline distT="0" distB="0" distL="0" distR="0" wp14:anchorId="4D367B6F" wp14:editId="515D9784">
            <wp:extent cx="6638925" cy="2114550"/>
            <wp:effectExtent l="0" t="0" r="9525" b="0"/>
            <wp:docPr id="22" name="Picture 22" descr="Screenshot (65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Screenshot (65)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721" b="35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11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D561C4" w14:textId="0EBEEF46" w:rsidR="0051089E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Insert into correct position and check for rotations.</w:t>
      </w:r>
    </w:p>
    <w:p w14:paraId="4DEE0E18" w14:textId="409F9B5D" w:rsidR="005A7995" w:rsidRDefault="005A7995" w:rsidP="0051089E">
      <w:pPr>
        <w:spacing w:after="0" w:line="240" w:lineRule="auto"/>
        <w:rPr>
          <w:sz w:val="24"/>
          <w:szCs w:val="24"/>
        </w:rPr>
      </w:pPr>
    </w:p>
    <w:p w14:paraId="46182729" w14:textId="606BD61A" w:rsidR="005A7995" w:rsidRPr="00A37611" w:rsidRDefault="005A7995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What is the minimum number of vertices in an AVL tree?</w:t>
      </w:r>
    </w:p>
    <w:p w14:paraId="79146C13" w14:textId="10A69CE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E2A2B17" wp14:editId="424CA018">
            <wp:extent cx="6638925" cy="714375"/>
            <wp:effectExtent l="0" t="0" r="9525" b="9525"/>
            <wp:docPr id="21" name="Picture 21" descr="Screenshot (66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Screenshot (66)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044" b="729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8306DF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Height(n) = height(n-1) + height(n-2) + 1</w:t>
      </w:r>
    </w:p>
    <w:tbl>
      <w:tblPr>
        <w:tblW w:w="103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0"/>
        <w:gridCol w:w="438"/>
        <w:gridCol w:w="438"/>
        <w:gridCol w:w="438"/>
        <w:gridCol w:w="438"/>
        <w:gridCol w:w="549"/>
        <w:gridCol w:w="549"/>
        <w:gridCol w:w="549"/>
        <w:gridCol w:w="549"/>
        <w:gridCol w:w="549"/>
        <w:gridCol w:w="661"/>
        <w:gridCol w:w="661"/>
        <w:gridCol w:w="661"/>
        <w:gridCol w:w="661"/>
        <w:gridCol w:w="661"/>
        <w:gridCol w:w="772"/>
        <w:gridCol w:w="772"/>
      </w:tblGrid>
      <w:tr w:rsidR="0051089E" w:rsidRPr="00A37611" w14:paraId="6ECA33A5" w14:textId="77777777" w:rsidTr="00C2011D">
        <w:trPr>
          <w:trHeight w:val="290"/>
        </w:trPr>
        <w:tc>
          <w:tcPr>
            <w:tcW w:w="1050" w:type="dxa"/>
            <w:shd w:val="clear" w:color="auto" w:fill="auto"/>
            <w:noWrap/>
            <w:vAlign w:val="bottom"/>
            <w:hideMark/>
          </w:tcPr>
          <w:p w14:paraId="00AB5722" w14:textId="77777777" w:rsidR="0051089E" w:rsidRPr="00A37611" w:rsidRDefault="0051089E" w:rsidP="00C201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bookmarkStart w:id="0" w:name="_Hlk100446182"/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eight</w:t>
            </w:r>
          </w:p>
        </w:tc>
        <w:tc>
          <w:tcPr>
            <w:tcW w:w="438" w:type="dxa"/>
            <w:shd w:val="clear" w:color="auto" w:fill="auto"/>
            <w:noWrap/>
            <w:vAlign w:val="bottom"/>
            <w:hideMark/>
          </w:tcPr>
          <w:p w14:paraId="483A56B8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438" w:type="dxa"/>
            <w:shd w:val="clear" w:color="auto" w:fill="auto"/>
            <w:noWrap/>
            <w:vAlign w:val="bottom"/>
            <w:hideMark/>
          </w:tcPr>
          <w:p w14:paraId="011DA07F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438" w:type="dxa"/>
            <w:shd w:val="clear" w:color="auto" w:fill="auto"/>
            <w:noWrap/>
            <w:vAlign w:val="bottom"/>
            <w:hideMark/>
          </w:tcPr>
          <w:p w14:paraId="68A2EA4C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438" w:type="dxa"/>
            <w:shd w:val="clear" w:color="auto" w:fill="auto"/>
            <w:noWrap/>
            <w:vAlign w:val="bottom"/>
            <w:hideMark/>
          </w:tcPr>
          <w:p w14:paraId="4D034E5C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12E2022E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037A61A0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08FFF279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5E05BA09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1CBEE04F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</w:t>
            </w:r>
          </w:p>
        </w:tc>
        <w:tc>
          <w:tcPr>
            <w:tcW w:w="661" w:type="dxa"/>
            <w:shd w:val="clear" w:color="auto" w:fill="auto"/>
            <w:noWrap/>
            <w:vAlign w:val="bottom"/>
            <w:hideMark/>
          </w:tcPr>
          <w:p w14:paraId="61B005E6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</w:t>
            </w:r>
          </w:p>
        </w:tc>
        <w:tc>
          <w:tcPr>
            <w:tcW w:w="661" w:type="dxa"/>
            <w:shd w:val="clear" w:color="auto" w:fill="auto"/>
            <w:noWrap/>
            <w:vAlign w:val="bottom"/>
            <w:hideMark/>
          </w:tcPr>
          <w:p w14:paraId="38DF222B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661" w:type="dxa"/>
            <w:shd w:val="clear" w:color="auto" w:fill="auto"/>
            <w:noWrap/>
            <w:vAlign w:val="bottom"/>
            <w:hideMark/>
          </w:tcPr>
          <w:p w14:paraId="632EAEC0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661" w:type="dxa"/>
            <w:shd w:val="clear" w:color="auto" w:fill="auto"/>
            <w:noWrap/>
            <w:vAlign w:val="bottom"/>
            <w:hideMark/>
          </w:tcPr>
          <w:p w14:paraId="10F2E181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661" w:type="dxa"/>
            <w:shd w:val="clear" w:color="auto" w:fill="auto"/>
            <w:noWrap/>
            <w:vAlign w:val="bottom"/>
            <w:hideMark/>
          </w:tcPr>
          <w:p w14:paraId="50C1DEF7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3893800C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0DA42FCB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5</w:t>
            </w:r>
          </w:p>
        </w:tc>
      </w:tr>
      <w:tr w:rsidR="0051089E" w:rsidRPr="00A37611" w14:paraId="76F6C937" w14:textId="77777777" w:rsidTr="00C2011D">
        <w:trPr>
          <w:trHeight w:val="290"/>
        </w:trPr>
        <w:tc>
          <w:tcPr>
            <w:tcW w:w="1050" w:type="dxa"/>
            <w:shd w:val="clear" w:color="auto" w:fill="auto"/>
            <w:noWrap/>
            <w:vAlign w:val="bottom"/>
            <w:hideMark/>
          </w:tcPr>
          <w:p w14:paraId="5E2C23EC" w14:textId="77777777" w:rsidR="0051089E" w:rsidRPr="00A37611" w:rsidRDefault="0051089E" w:rsidP="00C201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ertices</w:t>
            </w:r>
          </w:p>
        </w:tc>
        <w:tc>
          <w:tcPr>
            <w:tcW w:w="438" w:type="dxa"/>
            <w:shd w:val="clear" w:color="auto" w:fill="auto"/>
            <w:noWrap/>
            <w:vAlign w:val="bottom"/>
            <w:hideMark/>
          </w:tcPr>
          <w:p w14:paraId="5E6AECA0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438" w:type="dxa"/>
            <w:shd w:val="clear" w:color="auto" w:fill="auto"/>
            <w:noWrap/>
            <w:vAlign w:val="bottom"/>
            <w:hideMark/>
          </w:tcPr>
          <w:p w14:paraId="47049270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438" w:type="dxa"/>
            <w:shd w:val="clear" w:color="auto" w:fill="auto"/>
            <w:noWrap/>
            <w:vAlign w:val="bottom"/>
            <w:hideMark/>
          </w:tcPr>
          <w:p w14:paraId="1572A423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438" w:type="dxa"/>
            <w:shd w:val="clear" w:color="auto" w:fill="auto"/>
            <w:noWrap/>
            <w:vAlign w:val="bottom"/>
            <w:hideMark/>
          </w:tcPr>
          <w:p w14:paraId="6A0F9732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73285A1D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6E15FB86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5C5F4095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3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4D3D8C8A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4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4D456000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8</w:t>
            </w:r>
          </w:p>
        </w:tc>
        <w:tc>
          <w:tcPr>
            <w:tcW w:w="661" w:type="dxa"/>
            <w:shd w:val="clear" w:color="auto" w:fill="auto"/>
            <w:noWrap/>
            <w:vAlign w:val="bottom"/>
            <w:hideMark/>
          </w:tcPr>
          <w:p w14:paraId="7980BFFB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43</w:t>
            </w:r>
          </w:p>
        </w:tc>
        <w:tc>
          <w:tcPr>
            <w:tcW w:w="661" w:type="dxa"/>
            <w:shd w:val="clear" w:color="auto" w:fill="auto"/>
            <w:noWrap/>
            <w:vAlign w:val="bottom"/>
            <w:hideMark/>
          </w:tcPr>
          <w:p w14:paraId="5B51F42C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32</w:t>
            </w:r>
          </w:p>
        </w:tc>
        <w:tc>
          <w:tcPr>
            <w:tcW w:w="661" w:type="dxa"/>
            <w:shd w:val="clear" w:color="auto" w:fill="auto"/>
            <w:noWrap/>
            <w:vAlign w:val="bottom"/>
            <w:hideMark/>
          </w:tcPr>
          <w:p w14:paraId="72111CB7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76</w:t>
            </w:r>
          </w:p>
        </w:tc>
        <w:tc>
          <w:tcPr>
            <w:tcW w:w="661" w:type="dxa"/>
            <w:shd w:val="clear" w:color="auto" w:fill="auto"/>
            <w:noWrap/>
            <w:vAlign w:val="bottom"/>
            <w:hideMark/>
          </w:tcPr>
          <w:p w14:paraId="1587856E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09</w:t>
            </w:r>
          </w:p>
        </w:tc>
        <w:tc>
          <w:tcPr>
            <w:tcW w:w="661" w:type="dxa"/>
            <w:shd w:val="clear" w:color="auto" w:fill="auto"/>
            <w:noWrap/>
            <w:vAlign w:val="bottom"/>
            <w:hideMark/>
          </w:tcPr>
          <w:p w14:paraId="0B1684A3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86</w:t>
            </w:r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79EB131D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596</w:t>
            </w:r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4A493EB0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583</w:t>
            </w:r>
          </w:p>
        </w:tc>
      </w:tr>
      <w:bookmarkEnd w:id="0"/>
    </w:tbl>
    <w:p w14:paraId="749236AB" w14:textId="425F1848" w:rsidR="0051089E" w:rsidRDefault="0051089E" w:rsidP="0051089E">
      <w:pPr>
        <w:spacing w:after="0" w:line="240" w:lineRule="auto"/>
        <w:rPr>
          <w:sz w:val="24"/>
          <w:szCs w:val="24"/>
        </w:rPr>
      </w:pPr>
    </w:p>
    <w:p w14:paraId="553361FD" w14:textId="6E17B550" w:rsidR="00B01CD7" w:rsidRDefault="00B01CD7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^ the chart is available behind also</w:t>
      </w:r>
    </w:p>
    <w:p w14:paraId="1E93B666" w14:textId="77777777" w:rsidR="00C759BD" w:rsidRDefault="00C759BD" w:rsidP="0051089E">
      <w:pPr>
        <w:spacing w:after="0" w:line="240" w:lineRule="auto"/>
        <w:rPr>
          <w:sz w:val="24"/>
          <w:szCs w:val="24"/>
        </w:rPr>
      </w:pPr>
    </w:p>
    <w:p w14:paraId="1AD74301" w14:textId="28DD3581" w:rsidR="00436892" w:rsidRDefault="00436892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What is the maximum number of vertices</w:t>
      </w:r>
      <w:r w:rsidR="00655CC0">
        <w:rPr>
          <w:sz w:val="24"/>
          <w:szCs w:val="24"/>
        </w:rPr>
        <w:t xml:space="preserve"> in an AVL tree</w:t>
      </w:r>
      <w:r>
        <w:rPr>
          <w:sz w:val="24"/>
          <w:szCs w:val="24"/>
        </w:rPr>
        <w:t>?</w:t>
      </w:r>
    </w:p>
    <w:p w14:paraId="6C310CB5" w14:textId="32FD6A4E" w:rsidR="00436892" w:rsidRDefault="00436892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Vertices = (2^(h+1)) – 1</w:t>
      </w:r>
    </w:p>
    <w:tbl>
      <w:tblPr>
        <w:tblW w:w="89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6"/>
        <w:gridCol w:w="422"/>
        <w:gridCol w:w="422"/>
        <w:gridCol w:w="422"/>
        <w:gridCol w:w="460"/>
        <w:gridCol w:w="524"/>
        <w:gridCol w:w="524"/>
        <w:gridCol w:w="657"/>
        <w:gridCol w:w="597"/>
        <w:gridCol w:w="590"/>
        <w:gridCol w:w="735"/>
        <w:gridCol w:w="850"/>
        <w:gridCol w:w="850"/>
        <w:gridCol w:w="850"/>
      </w:tblGrid>
      <w:tr w:rsidR="00CD1C83" w:rsidRPr="00A37611" w14:paraId="67E98608" w14:textId="107C3066" w:rsidTr="00CD1C83">
        <w:trPr>
          <w:trHeight w:val="290"/>
        </w:trPr>
        <w:tc>
          <w:tcPr>
            <w:tcW w:w="1006" w:type="dxa"/>
            <w:shd w:val="clear" w:color="auto" w:fill="auto"/>
            <w:noWrap/>
            <w:vAlign w:val="bottom"/>
            <w:hideMark/>
          </w:tcPr>
          <w:p w14:paraId="6D13FF40" w14:textId="77777777" w:rsidR="00CD1C83" w:rsidRPr="00A37611" w:rsidRDefault="00CD1C83" w:rsidP="003067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eight</w:t>
            </w:r>
          </w:p>
        </w:tc>
        <w:tc>
          <w:tcPr>
            <w:tcW w:w="422" w:type="dxa"/>
            <w:shd w:val="clear" w:color="auto" w:fill="auto"/>
            <w:noWrap/>
            <w:vAlign w:val="bottom"/>
            <w:hideMark/>
          </w:tcPr>
          <w:p w14:paraId="333428D8" w14:textId="77777777" w:rsidR="00CD1C83" w:rsidRPr="00A37611" w:rsidRDefault="00CD1C83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422" w:type="dxa"/>
            <w:shd w:val="clear" w:color="auto" w:fill="auto"/>
            <w:noWrap/>
            <w:vAlign w:val="bottom"/>
            <w:hideMark/>
          </w:tcPr>
          <w:p w14:paraId="730FC434" w14:textId="77777777" w:rsidR="00CD1C83" w:rsidRPr="00A37611" w:rsidRDefault="00CD1C83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422" w:type="dxa"/>
            <w:shd w:val="clear" w:color="auto" w:fill="auto"/>
            <w:noWrap/>
            <w:vAlign w:val="bottom"/>
            <w:hideMark/>
          </w:tcPr>
          <w:p w14:paraId="3EE6E1A6" w14:textId="77777777" w:rsidR="00CD1C83" w:rsidRPr="00A37611" w:rsidRDefault="00CD1C83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460" w:type="dxa"/>
            <w:shd w:val="clear" w:color="auto" w:fill="auto"/>
            <w:noWrap/>
            <w:vAlign w:val="bottom"/>
            <w:hideMark/>
          </w:tcPr>
          <w:p w14:paraId="3A6B605E" w14:textId="77777777" w:rsidR="00CD1C83" w:rsidRPr="00A37611" w:rsidRDefault="00CD1C83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</w:t>
            </w:r>
          </w:p>
        </w:tc>
        <w:tc>
          <w:tcPr>
            <w:tcW w:w="524" w:type="dxa"/>
            <w:shd w:val="clear" w:color="auto" w:fill="auto"/>
            <w:noWrap/>
            <w:vAlign w:val="bottom"/>
            <w:hideMark/>
          </w:tcPr>
          <w:p w14:paraId="445CBF6E" w14:textId="77777777" w:rsidR="00CD1C83" w:rsidRPr="00A37611" w:rsidRDefault="00CD1C83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524" w:type="dxa"/>
            <w:shd w:val="clear" w:color="auto" w:fill="auto"/>
            <w:noWrap/>
            <w:vAlign w:val="bottom"/>
            <w:hideMark/>
          </w:tcPr>
          <w:p w14:paraId="3528AB2A" w14:textId="77777777" w:rsidR="00CD1C83" w:rsidRPr="00A37611" w:rsidRDefault="00CD1C83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657" w:type="dxa"/>
            <w:shd w:val="clear" w:color="auto" w:fill="auto"/>
            <w:noWrap/>
            <w:vAlign w:val="bottom"/>
            <w:hideMark/>
          </w:tcPr>
          <w:p w14:paraId="743B39AE" w14:textId="77777777" w:rsidR="00CD1C83" w:rsidRPr="00A37611" w:rsidRDefault="00CD1C83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</w:t>
            </w:r>
          </w:p>
        </w:tc>
        <w:tc>
          <w:tcPr>
            <w:tcW w:w="597" w:type="dxa"/>
            <w:shd w:val="clear" w:color="auto" w:fill="auto"/>
            <w:noWrap/>
            <w:vAlign w:val="bottom"/>
            <w:hideMark/>
          </w:tcPr>
          <w:p w14:paraId="1F20B6BC" w14:textId="77777777" w:rsidR="00CD1C83" w:rsidRPr="00A37611" w:rsidRDefault="00CD1C83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</w:t>
            </w:r>
          </w:p>
        </w:tc>
        <w:tc>
          <w:tcPr>
            <w:tcW w:w="590" w:type="dxa"/>
            <w:shd w:val="clear" w:color="auto" w:fill="auto"/>
            <w:noWrap/>
            <w:vAlign w:val="bottom"/>
            <w:hideMark/>
          </w:tcPr>
          <w:p w14:paraId="450EFAC7" w14:textId="77777777" w:rsidR="00CD1C83" w:rsidRPr="00A37611" w:rsidRDefault="00CD1C83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35" w:type="dxa"/>
            <w:shd w:val="clear" w:color="auto" w:fill="auto"/>
            <w:noWrap/>
            <w:vAlign w:val="bottom"/>
            <w:hideMark/>
          </w:tcPr>
          <w:p w14:paraId="6AB76BC6" w14:textId="77777777" w:rsidR="00CD1C83" w:rsidRPr="00A37611" w:rsidRDefault="00CD1C83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9AE6FB6" w14:textId="77777777" w:rsidR="00CD1C83" w:rsidRPr="00A37611" w:rsidRDefault="00CD1C83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850" w:type="dxa"/>
          </w:tcPr>
          <w:p w14:paraId="6D76F24D" w14:textId="1AEDFEDB" w:rsidR="00CD1C83" w:rsidRPr="00A37611" w:rsidRDefault="00CD1C83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850" w:type="dxa"/>
          </w:tcPr>
          <w:p w14:paraId="07597E84" w14:textId="66CA8A49" w:rsidR="00CD1C83" w:rsidRDefault="00CD1C83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</w:t>
            </w:r>
          </w:p>
        </w:tc>
      </w:tr>
      <w:tr w:rsidR="00CD1C83" w:rsidRPr="00A37611" w14:paraId="52DD2D11" w14:textId="0F57500B" w:rsidTr="00CD1C83">
        <w:trPr>
          <w:trHeight w:val="290"/>
        </w:trPr>
        <w:tc>
          <w:tcPr>
            <w:tcW w:w="1006" w:type="dxa"/>
            <w:shd w:val="clear" w:color="auto" w:fill="auto"/>
            <w:noWrap/>
            <w:vAlign w:val="bottom"/>
            <w:hideMark/>
          </w:tcPr>
          <w:p w14:paraId="04C7DB58" w14:textId="77777777" w:rsidR="00CD1C83" w:rsidRPr="00A37611" w:rsidRDefault="00CD1C83" w:rsidP="003067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ertices</w:t>
            </w:r>
          </w:p>
        </w:tc>
        <w:tc>
          <w:tcPr>
            <w:tcW w:w="422" w:type="dxa"/>
            <w:shd w:val="clear" w:color="auto" w:fill="auto"/>
            <w:noWrap/>
            <w:vAlign w:val="bottom"/>
            <w:hideMark/>
          </w:tcPr>
          <w:p w14:paraId="023681CF" w14:textId="772B1A3B" w:rsidR="00CD1C83" w:rsidRPr="00A37611" w:rsidRDefault="00CD1C83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422" w:type="dxa"/>
            <w:shd w:val="clear" w:color="auto" w:fill="auto"/>
            <w:noWrap/>
            <w:vAlign w:val="bottom"/>
            <w:hideMark/>
          </w:tcPr>
          <w:p w14:paraId="001E9694" w14:textId="778C5508" w:rsidR="00CD1C83" w:rsidRPr="00A37611" w:rsidRDefault="00CD1C83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</w:t>
            </w:r>
          </w:p>
        </w:tc>
        <w:tc>
          <w:tcPr>
            <w:tcW w:w="422" w:type="dxa"/>
            <w:shd w:val="clear" w:color="auto" w:fill="auto"/>
            <w:noWrap/>
            <w:vAlign w:val="bottom"/>
            <w:hideMark/>
          </w:tcPr>
          <w:p w14:paraId="30835DF9" w14:textId="69FE130F" w:rsidR="00CD1C83" w:rsidRPr="00A37611" w:rsidRDefault="00CD1C83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</w:t>
            </w:r>
          </w:p>
        </w:tc>
        <w:tc>
          <w:tcPr>
            <w:tcW w:w="460" w:type="dxa"/>
            <w:shd w:val="clear" w:color="auto" w:fill="auto"/>
            <w:noWrap/>
            <w:vAlign w:val="bottom"/>
            <w:hideMark/>
          </w:tcPr>
          <w:p w14:paraId="3AB8D864" w14:textId="67B37816" w:rsidR="00CD1C83" w:rsidRPr="00A37611" w:rsidRDefault="00CD1C83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524" w:type="dxa"/>
            <w:shd w:val="clear" w:color="auto" w:fill="auto"/>
            <w:noWrap/>
            <w:vAlign w:val="bottom"/>
            <w:hideMark/>
          </w:tcPr>
          <w:p w14:paraId="60525416" w14:textId="749F08C4" w:rsidR="00CD1C83" w:rsidRPr="00A37611" w:rsidRDefault="00CD1C83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1</w:t>
            </w:r>
          </w:p>
        </w:tc>
        <w:tc>
          <w:tcPr>
            <w:tcW w:w="524" w:type="dxa"/>
            <w:shd w:val="clear" w:color="auto" w:fill="auto"/>
            <w:noWrap/>
            <w:vAlign w:val="bottom"/>
            <w:hideMark/>
          </w:tcPr>
          <w:p w14:paraId="5170AF13" w14:textId="236C5060" w:rsidR="00CD1C83" w:rsidRPr="00A37611" w:rsidRDefault="00CD1C83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3</w:t>
            </w:r>
          </w:p>
        </w:tc>
        <w:tc>
          <w:tcPr>
            <w:tcW w:w="657" w:type="dxa"/>
            <w:shd w:val="clear" w:color="auto" w:fill="auto"/>
            <w:noWrap/>
            <w:vAlign w:val="bottom"/>
            <w:hideMark/>
          </w:tcPr>
          <w:p w14:paraId="6AF958FF" w14:textId="7E70827C" w:rsidR="00CD1C83" w:rsidRPr="00A37611" w:rsidRDefault="00CD1C83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</w:t>
            </w:r>
            <w:r w:rsidR="00F7145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</w:t>
            </w:r>
          </w:p>
        </w:tc>
        <w:tc>
          <w:tcPr>
            <w:tcW w:w="597" w:type="dxa"/>
            <w:shd w:val="clear" w:color="auto" w:fill="auto"/>
            <w:noWrap/>
            <w:vAlign w:val="bottom"/>
            <w:hideMark/>
          </w:tcPr>
          <w:p w14:paraId="7AD81A75" w14:textId="46A5B5F8" w:rsidR="00CD1C83" w:rsidRPr="00A37611" w:rsidRDefault="00CD1C83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55</w:t>
            </w:r>
          </w:p>
        </w:tc>
        <w:tc>
          <w:tcPr>
            <w:tcW w:w="590" w:type="dxa"/>
            <w:shd w:val="clear" w:color="auto" w:fill="auto"/>
            <w:noWrap/>
            <w:vAlign w:val="bottom"/>
            <w:hideMark/>
          </w:tcPr>
          <w:p w14:paraId="4F7BE307" w14:textId="0145C0F1" w:rsidR="00CD1C83" w:rsidRPr="00A37611" w:rsidRDefault="00CD1C83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11</w:t>
            </w:r>
          </w:p>
        </w:tc>
        <w:tc>
          <w:tcPr>
            <w:tcW w:w="735" w:type="dxa"/>
            <w:shd w:val="clear" w:color="auto" w:fill="auto"/>
            <w:noWrap/>
            <w:vAlign w:val="bottom"/>
            <w:hideMark/>
          </w:tcPr>
          <w:p w14:paraId="5EC16C5E" w14:textId="2A908CD1" w:rsidR="00CD1C83" w:rsidRPr="00A37611" w:rsidRDefault="00CD1C83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24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D673069" w14:textId="3FA15CD8" w:rsidR="00CD1C83" w:rsidRPr="00A37611" w:rsidRDefault="00CD1C83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47</w:t>
            </w:r>
          </w:p>
        </w:tc>
        <w:tc>
          <w:tcPr>
            <w:tcW w:w="850" w:type="dxa"/>
          </w:tcPr>
          <w:p w14:paraId="664E8DB3" w14:textId="42D55DB5" w:rsidR="00CD1C83" w:rsidRDefault="00CD1C83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095</w:t>
            </w:r>
          </w:p>
        </w:tc>
        <w:tc>
          <w:tcPr>
            <w:tcW w:w="850" w:type="dxa"/>
          </w:tcPr>
          <w:p w14:paraId="23A6716B" w14:textId="0B3A4C71" w:rsidR="00CD1C83" w:rsidRDefault="00CD1C83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191</w:t>
            </w:r>
          </w:p>
        </w:tc>
      </w:tr>
    </w:tbl>
    <w:p w14:paraId="3B505EFE" w14:textId="22B94EFD" w:rsidR="00B01CD7" w:rsidRDefault="00B01CD7" w:rsidP="0051089E">
      <w:pPr>
        <w:spacing w:after="0" w:line="240" w:lineRule="auto"/>
        <w:rPr>
          <w:sz w:val="24"/>
          <w:szCs w:val="24"/>
        </w:rPr>
      </w:pPr>
    </w:p>
    <w:p w14:paraId="3A1805F8" w14:textId="73D7146D" w:rsidR="00D970DA" w:rsidRDefault="00D970DA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What is the maximum possible height of a BST with </w:t>
      </w:r>
      <w:r w:rsidR="00F7145C">
        <w:rPr>
          <w:sz w:val="24"/>
          <w:szCs w:val="24"/>
        </w:rPr>
        <w:t>n</w:t>
      </w:r>
      <w:r>
        <w:rPr>
          <w:sz w:val="24"/>
          <w:szCs w:val="24"/>
        </w:rPr>
        <w:t xml:space="preserve"> elements?</w:t>
      </w:r>
    </w:p>
    <w:p w14:paraId="796262FA" w14:textId="731C5FAA" w:rsidR="00F7145C" w:rsidRDefault="00F7145C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ns: h = n – 1, since BST has no rebalancing, we have </w:t>
      </w:r>
      <w:r w:rsidR="000C7252">
        <w:rPr>
          <w:sz w:val="24"/>
          <w:szCs w:val="24"/>
        </w:rPr>
        <w:t>O (</w:t>
      </w:r>
      <w:r>
        <w:rPr>
          <w:sz w:val="24"/>
          <w:szCs w:val="24"/>
        </w:rPr>
        <w:t>h = n) traversal time and h = n – 1</w:t>
      </w:r>
    </w:p>
    <w:p w14:paraId="1F56CF75" w14:textId="215DDF80" w:rsidR="00F7145C" w:rsidRDefault="00F7145C" w:rsidP="0051089E">
      <w:pPr>
        <w:spacing w:after="0" w:line="240" w:lineRule="auto"/>
        <w:rPr>
          <w:sz w:val="24"/>
          <w:szCs w:val="24"/>
        </w:rPr>
      </w:pPr>
    </w:p>
    <w:p w14:paraId="29540772" w14:textId="014648DC" w:rsidR="00F7145C" w:rsidRDefault="00F7145C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What is the maximum possible height of an AVL with n elements?</w:t>
      </w:r>
    </w:p>
    <w:p w14:paraId="2DDE1024" w14:textId="2052FF21" w:rsidR="00D970DA" w:rsidRPr="00A37611" w:rsidRDefault="00D970DA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ns: </w:t>
      </w:r>
      <m:oMath>
        <m:r>
          <w:rPr>
            <w:rFonts w:ascii="Cambria Math" w:hAnsi="Cambria Math"/>
            <w:sz w:val="24"/>
            <w:szCs w:val="24"/>
          </w:rPr>
          <m:t>Math.floor(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log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b>
            </m:sSub>
          </m:fName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func>
        <m:r>
          <w:rPr>
            <w:rFonts w:ascii="Cambria Math" w:hAnsi="Cambria Math"/>
            <w:sz w:val="24"/>
            <w:szCs w:val="24"/>
          </w:rPr>
          <m:t>)</m:t>
        </m:r>
      </m:oMath>
    </w:p>
    <w:p w14:paraId="28482958" w14:textId="519B210D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2C3DC0E" wp14:editId="1DAB59A7">
            <wp:extent cx="6638925" cy="2362200"/>
            <wp:effectExtent l="0" t="0" r="9525" b="0"/>
            <wp:docPr id="20" name="Picture 20" descr="Screenshot (67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Screenshot (67)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942" b="28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96ACC7" w14:textId="0C4CD890" w:rsidR="000175FE" w:rsidRPr="00664937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Delete and check for rotation.</w:t>
      </w:r>
    </w:p>
    <w:p w14:paraId="3CCA6AD7" w14:textId="77777777" w:rsidR="000175FE" w:rsidRDefault="000175FE" w:rsidP="0051089E">
      <w:pPr>
        <w:spacing w:after="0" w:line="240" w:lineRule="auto"/>
        <w:rPr>
          <w:bCs/>
          <w:sz w:val="24"/>
          <w:szCs w:val="24"/>
        </w:rPr>
      </w:pPr>
    </w:p>
    <w:p w14:paraId="690F6192" w14:textId="77777777" w:rsidR="000175FE" w:rsidRDefault="000175FE" w:rsidP="0051089E">
      <w:pPr>
        <w:spacing w:after="0" w:line="240" w:lineRule="auto"/>
        <w:rPr>
          <w:bCs/>
          <w:sz w:val="24"/>
          <w:szCs w:val="24"/>
        </w:rPr>
      </w:pPr>
    </w:p>
    <w:p w14:paraId="1FC45032" w14:textId="2A0E9233" w:rsidR="000175FE" w:rsidRDefault="000175FE" w:rsidP="0051089E">
      <w:pPr>
        <w:spacing w:after="0" w:line="24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Balance factor of vertexes</w:t>
      </w:r>
    </w:p>
    <w:p w14:paraId="0C0B7484" w14:textId="56FE1564" w:rsidR="000175FE" w:rsidRPr="000175FE" w:rsidRDefault="000175FE" w:rsidP="000175FE">
      <w:pPr>
        <w:pStyle w:val="ListParagraph"/>
        <w:numPr>
          <w:ilvl w:val="0"/>
          <w:numId w:val="5"/>
        </w:numPr>
        <w:spacing w:after="0" w:line="24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lastRenderedPageBreak/>
        <w:t>Let the chosen vertex be the root, find the height or left subtree – right subtree height</w:t>
      </w:r>
    </w:p>
    <w:p w14:paraId="6B912CC7" w14:textId="1CD127E7" w:rsidR="000175FE" w:rsidRDefault="000175FE" w:rsidP="0051089E">
      <w:pPr>
        <w:spacing w:after="0" w:line="240" w:lineRule="auto"/>
        <w:rPr>
          <w:bCs/>
          <w:sz w:val="24"/>
          <w:szCs w:val="24"/>
        </w:rPr>
      </w:pPr>
      <w:r>
        <w:rPr>
          <w:noProof/>
        </w:rPr>
        <w:drawing>
          <wp:inline distT="0" distB="0" distL="0" distR="0" wp14:anchorId="1B5CB297" wp14:editId="3C5917A8">
            <wp:extent cx="6645910" cy="2767330"/>
            <wp:effectExtent l="0" t="0" r="2540" b="0"/>
            <wp:docPr id="72" name="Picture 72" descr="Chart,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Chart, diagram&#10;&#10;Description automatically generated with medium confidenc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67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49B7E" w14:textId="5AA7BB37" w:rsidR="00151F55" w:rsidRPr="00151F55" w:rsidRDefault="00151F55" w:rsidP="0051089E">
      <w:pPr>
        <w:spacing w:after="0" w:line="240" w:lineRule="auto"/>
        <w:rPr>
          <w:b/>
          <w:sz w:val="24"/>
          <w:szCs w:val="24"/>
        </w:rPr>
      </w:pPr>
      <w:r>
        <w:rPr>
          <w:bCs/>
          <w:sz w:val="24"/>
          <w:szCs w:val="24"/>
        </w:rPr>
        <w:t xml:space="preserve">As seen below, </w:t>
      </w:r>
      <w:r>
        <w:rPr>
          <w:b/>
          <w:sz w:val="24"/>
          <w:szCs w:val="24"/>
        </w:rPr>
        <w:t>pick the maximum height of the subtree, given that 21 is the root</w:t>
      </w:r>
    </w:p>
    <w:p w14:paraId="302171CD" w14:textId="20FADFD2" w:rsidR="00151F55" w:rsidRPr="000175FE" w:rsidRDefault="00151F55" w:rsidP="0051089E">
      <w:pPr>
        <w:spacing w:after="0" w:line="240" w:lineRule="auto"/>
        <w:rPr>
          <w:bCs/>
          <w:sz w:val="24"/>
          <w:szCs w:val="24"/>
        </w:rPr>
      </w:pPr>
      <w:r>
        <w:rPr>
          <w:noProof/>
        </w:rPr>
        <w:drawing>
          <wp:inline distT="0" distB="0" distL="0" distR="0" wp14:anchorId="53693941" wp14:editId="5E319B70">
            <wp:extent cx="6645910" cy="2177415"/>
            <wp:effectExtent l="0" t="0" r="2540" b="0"/>
            <wp:docPr id="73" name="Picture 7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Char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17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DD089" w14:textId="481A0A6B" w:rsidR="000175FE" w:rsidRPr="000175FE" w:rsidRDefault="000175FE" w:rsidP="0051089E">
      <w:pPr>
        <w:spacing w:after="0" w:line="240" w:lineRule="auto"/>
        <w:rPr>
          <w:bCs/>
          <w:sz w:val="24"/>
          <w:szCs w:val="24"/>
        </w:rPr>
      </w:pPr>
    </w:p>
    <w:p w14:paraId="7FFA0B8F" w14:textId="7C30C083" w:rsidR="00664937" w:rsidRDefault="00664937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75564F48" w14:textId="0B2C7A5D" w:rsidR="00664937" w:rsidRDefault="00664937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445F0957" w14:textId="0CF63A5B" w:rsidR="00664937" w:rsidRDefault="00664937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5D29702D" w14:textId="19C15441" w:rsidR="00664937" w:rsidRDefault="00664937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28C9F64A" w14:textId="6846A9A4" w:rsidR="00664937" w:rsidRDefault="00664937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79E6F568" w14:textId="2C618826" w:rsidR="003D0942" w:rsidRDefault="003D0942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34B0ECE7" w14:textId="027D1E42" w:rsidR="003D0942" w:rsidRDefault="003D0942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14FE7045" w14:textId="0025B395" w:rsidR="003D0942" w:rsidRDefault="003D0942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4166FB33" w14:textId="26BFA37B" w:rsidR="003D0942" w:rsidRDefault="003D0942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20EF6048" w14:textId="1A4D5F48" w:rsidR="003D0942" w:rsidRDefault="003D0942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254D1EAE" w14:textId="1A9EC4AB" w:rsidR="003D0942" w:rsidRDefault="003D0942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57EB8439" w14:textId="013C7014" w:rsidR="003D0942" w:rsidRDefault="003D0942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06A45BED" w14:textId="6A675076" w:rsidR="003D0942" w:rsidRDefault="003D0942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1886C181" w14:textId="04BA250B" w:rsidR="003D0942" w:rsidRDefault="003D0942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742BCCCB" w14:textId="4F5C719F" w:rsidR="003D0942" w:rsidRDefault="003D0942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287FAD91" w14:textId="45324E1F" w:rsidR="003D0942" w:rsidRDefault="003D0942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35EBC8D0" w14:textId="3183AD54" w:rsidR="003D0942" w:rsidRDefault="003D0942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239D3A39" w14:textId="61CF53DA" w:rsidR="003D0942" w:rsidRDefault="003D0942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69D0C668" w14:textId="0958796C" w:rsidR="003D0942" w:rsidRDefault="003D0942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2236DE75" w14:textId="2E00E727" w:rsidR="003D0942" w:rsidRDefault="003D0942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73B082EE" w14:textId="559BD467" w:rsidR="003D0942" w:rsidRDefault="003D0942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56305BA4" w14:textId="77777777" w:rsidR="003D0942" w:rsidRDefault="003D0942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58C11931" w14:textId="0C8F1A5A" w:rsidR="0051089E" w:rsidRPr="00B01CD7" w:rsidRDefault="0051089E" w:rsidP="0051089E">
      <w:pPr>
        <w:spacing w:after="0" w:line="240" w:lineRule="auto"/>
        <w:rPr>
          <w:sz w:val="32"/>
          <w:szCs w:val="24"/>
        </w:rPr>
      </w:pPr>
      <w:r w:rsidRPr="00B01CD7">
        <w:rPr>
          <w:b/>
          <w:sz w:val="32"/>
          <w:szCs w:val="24"/>
          <w:u w:val="single"/>
        </w:rPr>
        <w:lastRenderedPageBreak/>
        <w:t>Graph DS</w:t>
      </w:r>
    </w:p>
    <w:p w14:paraId="02F0466B" w14:textId="77777777" w:rsidR="0051089E" w:rsidRDefault="0051089E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Directed a</w:t>
      </w:r>
      <w:r w:rsidRPr="00A37611">
        <w:rPr>
          <w:sz w:val="24"/>
          <w:szCs w:val="24"/>
        </w:rPr>
        <w:t>cyclic, just make sure small number -&gt; bigger number.</w:t>
      </w:r>
    </w:p>
    <w:p w14:paraId="56CA33A3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Tree: V vertices, V-1 edges, acyclic.</w:t>
      </w:r>
    </w:p>
    <w:p w14:paraId="262BD9F9" w14:textId="318B9581" w:rsidR="0051089E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Complete graph: An edge between any pair of vertices.</w:t>
      </w:r>
    </w:p>
    <w:p w14:paraId="52F3322E" w14:textId="530D5E97" w:rsidR="00DF5803" w:rsidRDefault="00DF5803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onnected graph: From any vertex, can get to all other vertex</w:t>
      </w:r>
    </w:p>
    <w:p w14:paraId="42F2A68A" w14:textId="001C74D3" w:rsidR="0060277B" w:rsidRPr="00A37611" w:rsidRDefault="0060277B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onnected Components: a single vertex no edges </w:t>
      </w:r>
      <w:r w:rsidR="003D0942">
        <w:rPr>
          <w:sz w:val="24"/>
          <w:szCs w:val="24"/>
        </w:rPr>
        <w:t>are</w:t>
      </w:r>
      <w:r>
        <w:rPr>
          <w:sz w:val="24"/>
          <w:szCs w:val="24"/>
        </w:rPr>
        <w:t xml:space="preserve"> one component</w:t>
      </w:r>
    </w:p>
    <w:p w14:paraId="7B55E332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</w:p>
    <w:p w14:paraId="28F9E8C8" w14:textId="54F378FA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EDE08F5" wp14:editId="5EFE1834">
            <wp:extent cx="6638925" cy="1038225"/>
            <wp:effectExtent l="0" t="0" r="9525" b="9525"/>
            <wp:docPr id="19" name="Picture 19" descr="Screenshot (6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Screenshot (69)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585" b="64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63FEA0" w14:textId="3A4A21DC" w:rsidR="0051089E" w:rsidRPr="00A37611" w:rsidRDefault="004C6416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Need to enumerate neighbours, </w:t>
      </w:r>
      <w:r w:rsidRPr="004C6416">
        <w:rPr>
          <w:b/>
          <w:sz w:val="24"/>
          <w:szCs w:val="24"/>
        </w:rPr>
        <w:t>BUT NOT ENOUGH MEMORY</w:t>
      </w:r>
      <w:r w:rsidRPr="00815DF1">
        <w:rPr>
          <w:b/>
          <w:sz w:val="24"/>
          <w:szCs w:val="24"/>
        </w:rPr>
        <w:t xml:space="preserve"> (we need V^2 entries for AM)</w:t>
      </w:r>
    </w:p>
    <w:p w14:paraId="152BFBEC" w14:textId="5C068D6D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70A9339" wp14:editId="0224E234">
            <wp:extent cx="6638925" cy="1019175"/>
            <wp:effectExtent l="0" t="0" r="9525" b="9525"/>
            <wp:docPr id="18" name="Picture 18" descr="Screenshot (7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Screenshot (70)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483" b="65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6C3E43" w14:textId="4901D774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 xml:space="preserve">Adjacency Matrix enumerate not as fast but still accepted, </w:t>
      </w:r>
      <w:r w:rsidRPr="00693D54">
        <w:rPr>
          <w:b/>
          <w:sz w:val="32"/>
          <w:szCs w:val="24"/>
          <w:u w:val="single"/>
        </w:rPr>
        <w:t>so depend</w:t>
      </w:r>
      <w:r w:rsidR="004C6416">
        <w:rPr>
          <w:b/>
          <w:sz w:val="32"/>
          <w:szCs w:val="24"/>
          <w:u w:val="single"/>
        </w:rPr>
        <w:t>s</w:t>
      </w:r>
      <w:r w:rsidRPr="00693D54">
        <w:rPr>
          <w:b/>
          <w:sz w:val="32"/>
          <w:szCs w:val="24"/>
          <w:u w:val="single"/>
        </w:rPr>
        <w:t xml:space="preserve"> on memory.</w:t>
      </w:r>
    </w:p>
    <w:p w14:paraId="7A9D6CA6" w14:textId="44D3626F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BBE9A9E" wp14:editId="007287E1">
            <wp:extent cx="6638925" cy="1028700"/>
            <wp:effectExtent l="0" t="0" r="9525" b="0"/>
            <wp:docPr id="17" name="Picture 17" descr="Screenshot (7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Screenshot (73)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143" b="65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5E141E" w14:textId="3A0BF4EE" w:rsidR="0051089E" w:rsidRPr="00A37611" w:rsidRDefault="00693D54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sk about existence of edge -&gt; AM (Good for Floyd-</w:t>
      </w:r>
      <w:proofErr w:type="spellStart"/>
      <w:r>
        <w:rPr>
          <w:sz w:val="24"/>
          <w:szCs w:val="24"/>
        </w:rPr>
        <w:t>Warshall’s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4 line</w:t>
      </w:r>
      <w:proofErr w:type="gramEnd"/>
      <w:r>
        <w:rPr>
          <w:sz w:val="24"/>
          <w:szCs w:val="24"/>
        </w:rPr>
        <w:t xml:space="preserve"> wonder</w:t>
      </w:r>
      <w:r w:rsidR="004C6416">
        <w:rPr>
          <w:sz w:val="24"/>
          <w:szCs w:val="24"/>
        </w:rPr>
        <w:t xml:space="preserve"> :D</w:t>
      </w:r>
      <w:r>
        <w:rPr>
          <w:sz w:val="24"/>
          <w:szCs w:val="24"/>
        </w:rPr>
        <w:t>)</w:t>
      </w:r>
    </w:p>
    <w:p w14:paraId="28368776" w14:textId="52BF2B96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A3E7FFC" wp14:editId="7BB10FFC">
            <wp:extent cx="6638925" cy="1000125"/>
            <wp:effectExtent l="0" t="0" r="9525" b="9525"/>
            <wp:docPr id="16" name="Picture 16" descr="Screenshot (7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Screenshot (74)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163" b="65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F7750F" w14:textId="36045278" w:rsidR="0051089E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Edge list can be sorted by edge.</w:t>
      </w:r>
    </w:p>
    <w:p w14:paraId="5EDC93D1" w14:textId="4F1FAB0A" w:rsidR="00C83C8F" w:rsidRDefault="00C83C8F" w:rsidP="0051089E">
      <w:pPr>
        <w:spacing w:after="0" w:line="240" w:lineRule="auto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C83C8F" w14:paraId="6F35E5B6" w14:textId="77777777" w:rsidTr="00C83C8F">
        <w:tc>
          <w:tcPr>
            <w:tcW w:w="2614" w:type="dxa"/>
          </w:tcPr>
          <w:p w14:paraId="66C4AB8C" w14:textId="77777777" w:rsidR="00C83C8F" w:rsidRDefault="00C83C8F" w:rsidP="0051089E">
            <w:pPr>
              <w:rPr>
                <w:sz w:val="24"/>
                <w:szCs w:val="24"/>
              </w:rPr>
            </w:pPr>
          </w:p>
        </w:tc>
        <w:tc>
          <w:tcPr>
            <w:tcW w:w="2614" w:type="dxa"/>
          </w:tcPr>
          <w:p w14:paraId="21F60B27" w14:textId="322B353F" w:rsidR="00C83C8F" w:rsidRDefault="00C83C8F" w:rsidP="005108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M (Adjacency Matrix)</w:t>
            </w:r>
          </w:p>
        </w:tc>
        <w:tc>
          <w:tcPr>
            <w:tcW w:w="2614" w:type="dxa"/>
          </w:tcPr>
          <w:p w14:paraId="7716A338" w14:textId="4068C2EB" w:rsidR="00C83C8F" w:rsidRDefault="00C83C8F" w:rsidP="005108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 (Adjacency List)</w:t>
            </w:r>
          </w:p>
        </w:tc>
        <w:tc>
          <w:tcPr>
            <w:tcW w:w="2614" w:type="dxa"/>
          </w:tcPr>
          <w:p w14:paraId="3A808332" w14:textId="0F459FE5" w:rsidR="00C83C8F" w:rsidRDefault="00C83C8F" w:rsidP="005108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L (Edge List)</w:t>
            </w:r>
          </w:p>
        </w:tc>
      </w:tr>
      <w:tr w:rsidR="00C83C8F" w14:paraId="19FFA53D" w14:textId="77777777" w:rsidTr="00C83C8F">
        <w:tc>
          <w:tcPr>
            <w:tcW w:w="2614" w:type="dxa"/>
          </w:tcPr>
          <w:p w14:paraId="01BA5B13" w14:textId="701F4FA2" w:rsidR="00C83C8F" w:rsidRDefault="00C83C8F" w:rsidP="005108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rt</w:t>
            </w:r>
          </w:p>
        </w:tc>
        <w:tc>
          <w:tcPr>
            <w:tcW w:w="2614" w:type="dxa"/>
          </w:tcPr>
          <w:p w14:paraId="6544A75D" w14:textId="1847EC84" w:rsidR="00C83C8F" w:rsidRDefault="00C83C8F" w:rsidP="005108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(V^2)</w:t>
            </w:r>
          </w:p>
        </w:tc>
        <w:tc>
          <w:tcPr>
            <w:tcW w:w="2614" w:type="dxa"/>
          </w:tcPr>
          <w:p w14:paraId="15D59539" w14:textId="35AC94BE" w:rsidR="00C83C8F" w:rsidRDefault="0056255D" w:rsidP="0051089E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O(</w:t>
            </w:r>
            <w:proofErr w:type="gramEnd"/>
            <w:r>
              <w:rPr>
                <w:sz w:val="24"/>
                <w:szCs w:val="24"/>
              </w:rPr>
              <w:t>VE log E)</w:t>
            </w:r>
          </w:p>
        </w:tc>
        <w:tc>
          <w:tcPr>
            <w:tcW w:w="2614" w:type="dxa"/>
          </w:tcPr>
          <w:p w14:paraId="3DCA6E8B" w14:textId="598C55B6" w:rsidR="00C83C8F" w:rsidRDefault="0056255D" w:rsidP="0051089E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O(</w:t>
            </w:r>
            <w:proofErr w:type="gramEnd"/>
            <w:r>
              <w:rPr>
                <w:sz w:val="24"/>
                <w:szCs w:val="24"/>
              </w:rPr>
              <w:t>E log E)</w:t>
            </w:r>
          </w:p>
        </w:tc>
      </w:tr>
      <w:tr w:rsidR="00C83C8F" w14:paraId="073EAD44" w14:textId="77777777" w:rsidTr="00C83C8F">
        <w:tc>
          <w:tcPr>
            <w:tcW w:w="2614" w:type="dxa"/>
          </w:tcPr>
          <w:p w14:paraId="7F72C75C" w14:textId="33945418" w:rsidR="00C83C8F" w:rsidRDefault="00C83C8F" w:rsidP="005108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umerate</w:t>
            </w:r>
          </w:p>
        </w:tc>
        <w:tc>
          <w:tcPr>
            <w:tcW w:w="2614" w:type="dxa"/>
          </w:tcPr>
          <w:p w14:paraId="71570915" w14:textId="6F2FF31D" w:rsidR="00C83C8F" w:rsidRDefault="00F85D24" w:rsidP="00F85D2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(V^2) for frequent enumeration</w:t>
            </w:r>
          </w:p>
        </w:tc>
        <w:tc>
          <w:tcPr>
            <w:tcW w:w="2614" w:type="dxa"/>
          </w:tcPr>
          <w:p w14:paraId="330463CA" w14:textId="107DBDCA" w:rsidR="00C83C8F" w:rsidRDefault="00CA65EC" w:rsidP="00CA65EC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O(</w:t>
            </w:r>
            <w:proofErr w:type="gramEnd"/>
            <w:r>
              <w:rPr>
                <w:sz w:val="24"/>
                <w:szCs w:val="24"/>
              </w:rPr>
              <w:t>1 + E), frequent is O(E)</w:t>
            </w:r>
          </w:p>
        </w:tc>
        <w:tc>
          <w:tcPr>
            <w:tcW w:w="2614" w:type="dxa"/>
          </w:tcPr>
          <w:p w14:paraId="4A750B48" w14:textId="071D796A" w:rsidR="00C83C8F" w:rsidRDefault="00C83C8F" w:rsidP="005108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(E)</w:t>
            </w:r>
            <w:r w:rsidR="00F85D24">
              <w:rPr>
                <w:sz w:val="24"/>
                <w:szCs w:val="24"/>
              </w:rPr>
              <w:t>, frequent O(E) leads to O(VE)</w:t>
            </w:r>
          </w:p>
        </w:tc>
      </w:tr>
      <w:tr w:rsidR="00C83C8F" w14:paraId="5917ED43" w14:textId="77777777" w:rsidTr="00C83C8F">
        <w:tc>
          <w:tcPr>
            <w:tcW w:w="2614" w:type="dxa"/>
          </w:tcPr>
          <w:p w14:paraId="0A89B098" w14:textId="5864FD95" w:rsidR="00C83C8F" w:rsidRDefault="00C83C8F" w:rsidP="005108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ck Existence</w:t>
            </w:r>
          </w:p>
        </w:tc>
        <w:tc>
          <w:tcPr>
            <w:tcW w:w="2614" w:type="dxa"/>
          </w:tcPr>
          <w:p w14:paraId="5F48751C" w14:textId="354C1BFA" w:rsidR="00C83C8F" w:rsidRDefault="00C83C8F" w:rsidP="0051089E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O(</w:t>
            </w:r>
            <w:proofErr w:type="gramEnd"/>
            <w:r>
              <w:rPr>
                <w:sz w:val="24"/>
                <w:szCs w:val="24"/>
              </w:rPr>
              <w:t>1)</w:t>
            </w:r>
          </w:p>
        </w:tc>
        <w:tc>
          <w:tcPr>
            <w:tcW w:w="2614" w:type="dxa"/>
          </w:tcPr>
          <w:p w14:paraId="79C18E5B" w14:textId="64B3C5A9" w:rsidR="00C83C8F" w:rsidRDefault="00CA65EC" w:rsidP="005108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(VE), O(V) to iterate all vertexes and O(E) find</w:t>
            </w:r>
          </w:p>
        </w:tc>
        <w:tc>
          <w:tcPr>
            <w:tcW w:w="2614" w:type="dxa"/>
          </w:tcPr>
          <w:p w14:paraId="117F3B70" w14:textId="098CD999" w:rsidR="00C83C8F" w:rsidRDefault="00CA65EC" w:rsidP="005108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(E), frequent O(E) leads to O(VE)</w:t>
            </w:r>
          </w:p>
        </w:tc>
      </w:tr>
    </w:tbl>
    <w:p w14:paraId="0CF190FA" w14:textId="2A538157" w:rsidR="00C83C8F" w:rsidRDefault="00C83C8F" w:rsidP="0051089E">
      <w:pPr>
        <w:spacing w:after="0" w:line="240" w:lineRule="auto"/>
        <w:rPr>
          <w:sz w:val="24"/>
          <w:szCs w:val="24"/>
        </w:rPr>
      </w:pPr>
    </w:p>
    <w:p w14:paraId="6095BB1F" w14:textId="2FD60490" w:rsidR="00C83C8F" w:rsidRDefault="00493A22" w:rsidP="00493A22">
      <w:pPr>
        <w:pStyle w:val="ListParagraph"/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M: good querying if edge exist</w:t>
      </w:r>
    </w:p>
    <w:p w14:paraId="7FEDE364" w14:textId="45AA45B1" w:rsidR="00493A22" w:rsidRDefault="00493A22" w:rsidP="00493A22">
      <w:pPr>
        <w:pStyle w:val="ListParagraph"/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L: good enumeration</w:t>
      </w:r>
    </w:p>
    <w:p w14:paraId="48FCAB14" w14:textId="3169D8F6" w:rsidR="00493A22" w:rsidRPr="00493A22" w:rsidRDefault="00493A22" w:rsidP="00493A22">
      <w:pPr>
        <w:pStyle w:val="ListParagraph"/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EL: good sorting</w:t>
      </w:r>
    </w:p>
    <w:p w14:paraId="74037224" w14:textId="127DF0FC" w:rsidR="00C83C8F" w:rsidRDefault="00C83C8F" w:rsidP="0051089E">
      <w:pPr>
        <w:spacing w:after="0" w:line="240" w:lineRule="auto"/>
        <w:rPr>
          <w:sz w:val="24"/>
          <w:szCs w:val="24"/>
        </w:rPr>
      </w:pPr>
    </w:p>
    <w:p w14:paraId="0492A30E" w14:textId="317B215C" w:rsidR="006C2405" w:rsidRDefault="006C2405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djacency Matrix querying</w:t>
      </w:r>
    </w:p>
    <w:p w14:paraId="6E7B7DCE" w14:textId="08DB1E6C" w:rsidR="006C2405" w:rsidRPr="006C2405" w:rsidRDefault="006C2405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Ans: Just take [n][m] as </w:t>
      </w:r>
      <w:r>
        <w:rPr>
          <w:b/>
          <w:bCs/>
          <w:sz w:val="24"/>
          <w:szCs w:val="24"/>
        </w:rPr>
        <w:t xml:space="preserve">weight of n </w:t>
      </w:r>
      <w:r w:rsidRPr="006C2405"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m</w:t>
      </w:r>
    </w:p>
    <w:p w14:paraId="11E49DA9" w14:textId="3D7A6CD7" w:rsidR="00C83C8F" w:rsidRDefault="000D491D" w:rsidP="0051089E">
      <w:pPr>
        <w:spacing w:after="0" w:line="240" w:lineRule="auto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304022D" wp14:editId="2F9B2281">
            <wp:extent cx="6645910" cy="3862705"/>
            <wp:effectExtent l="0" t="0" r="2540" b="4445"/>
            <wp:docPr id="77" name="Picture 77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Diagram&#10;&#10;Description automatically generated with medium confidenc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86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E5B82" w14:textId="77777777" w:rsidR="000D491D" w:rsidRDefault="000D491D" w:rsidP="0051089E">
      <w:pPr>
        <w:spacing w:after="0" w:line="240" w:lineRule="auto"/>
        <w:rPr>
          <w:sz w:val="24"/>
          <w:szCs w:val="24"/>
        </w:rPr>
      </w:pPr>
    </w:p>
    <w:p w14:paraId="1361DA29" w14:textId="30576EC0" w:rsidR="00C83C8F" w:rsidRDefault="000D491D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How many cells in the Adjacency Matrix are not empty?</w:t>
      </w:r>
    </w:p>
    <w:p w14:paraId="2540900C" w14:textId="2494480D" w:rsidR="000D491D" w:rsidRDefault="000D491D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ns: </w:t>
      </w:r>
      <w:proofErr w:type="gramStart"/>
      <w:r>
        <w:rPr>
          <w:sz w:val="24"/>
          <w:szCs w:val="24"/>
        </w:rPr>
        <w:t>Basically</w:t>
      </w:r>
      <w:proofErr w:type="gramEnd"/>
      <w:r>
        <w:rPr>
          <w:sz w:val="24"/>
          <w:szCs w:val="24"/>
        </w:rPr>
        <w:t xml:space="preserve"> find the </w:t>
      </w:r>
      <w:r>
        <w:rPr>
          <w:b/>
          <w:bCs/>
          <w:sz w:val="24"/>
          <w:szCs w:val="24"/>
        </w:rPr>
        <w:t xml:space="preserve">sum of degrees/number of edges </w:t>
      </w:r>
      <w:r>
        <w:rPr>
          <w:sz w:val="24"/>
          <w:szCs w:val="24"/>
        </w:rPr>
        <w:t>of the graph</w:t>
      </w:r>
    </w:p>
    <w:p w14:paraId="679CD65D" w14:textId="44F1558C" w:rsidR="000D491D" w:rsidRDefault="000D491D" w:rsidP="0051089E">
      <w:pPr>
        <w:spacing w:after="0" w:line="240" w:lineRule="auto"/>
        <w:rPr>
          <w:b/>
          <w:bCs/>
          <w:sz w:val="24"/>
          <w:szCs w:val="24"/>
          <w:u w:val="single"/>
        </w:rPr>
      </w:pPr>
      <w:r>
        <w:rPr>
          <w:sz w:val="24"/>
          <w:szCs w:val="24"/>
        </w:rPr>
        <w:t xml:space="preserve">NOTE: for </w:t>
      </w:r>
      <w:r>
        <w:rPr>
          <w:sz w:val="24"/>
          <w:szCs w:val="24"/>
          <w:u w:val="single"/>
        </w:rPr>
        <w:t xml:space="preserve">undirected edge </w:t>
      </w:r>
      <w:r w:rsidRPr="000D491D">
        <w:rPr>
          <w:sz w:val="24"/>
          <w:szCs w:val="24"/>
          <w:u w:val="single"/>
        </w:rPr>
        <w:sym w:font="Wingdings" w:char="F0E0"/>
      </w:r>
      <w:r>
        <w:rPr>
          <w:sz w:val="24"/>
          <w:szCs w:val="24"/>
          <w:u w:val="single"/>
        </w:rPr>
        <w:t xml:space="preserve"> </w:t>
      </w:r>
      <w:r>
        <w:rPr>
          <w:b/>
          <w:bCs/>
          <w:sz w:val="24"/>
          <w:szCs w:val="24"/>
          <w:u w:val="single"/>
        </w:rPr>
        <w:t>multiply by 2</w:t>
      </w:r>
    </w:p>
    <w:p w14:paraId="796BBEFC" w14:textId="06760707" w:rsidR="000D491D" w:rsidRDefault="000D491D" w:rsidP="0051089E">
      <w:pPr>
        <w:spacing w:after="0" w:line="240" w:lineRule="auto"/>
        <w:rPr>
          <w:b/>
          <w:bCs/>
          <w:sz w:val="24"/>
          <w:szCs w:val="24"/>
          <w:u w:val="single"/>
        </w:rPr>
      </w:pPr>
      <w:r>
        <w:rPr>
          <w:sz w:val="24"/>
          <w:szCs w:val="24"/>
        </w:rPr>
        <w:t xml:space="preserve">For </w:t>
      </w:r>
      <w:r>
        <w:rPr>
          <w:sz w:val="24"/>
          <w:szCs w:val="24"/>
          <w:u w:val="single"/>
        </w:rPr>
        <w:t xml:space="preserve">directed edge </w:t>
      </w:r>
      <w:r w:rsidRPr="000D491D">
        <w:rPr>
          <w:sz w:val="24"/>
          <w:szCs w:val="24"/>
          <w:u w:val="single"/>
        </w:rPr>
        <w:sym w:font="Wingdings" w:char="F0E0"/>
      </w:r>
      <w:r>
        <w:rPr>
          <w:sz w:val="24"/>
          <w:szCs w:val="24"/>
          <w:u w:val="single"/>
        </w:rPr>
        <w:t xml:space="preserve"> </w:t>
      </w:r>
      <w:r>
        <w:rPr>
          <w:b/>
          <w:bCs/>
          <w:sz w:val="24"/>
          <w:szCs w:val="24"/>
          <w:u w:val="single"/>
        </w:rPr>
        <w:t>don’t multiply</w:t>
      </w:r>
    </w:p>
    <w:p w14:paraId="78F83A88" w14:textId="3E83D1D1" w:rsidR="000D491D" w:rsidRDefault="000D491D" w:rsidP="0051089E">
      <w:pPr>
        <w:spacing w:after="0" w:line="240" w:lineRule="auto"/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Ex:</w:t>
      </w:r>
      <w:r>
        <w:rPr>
          <w:sz w:val="24"/>
          <w:szCs w:val="24"/>
        </w:rPr>
        <w:t xml:space="preserve"> We have 6 edges, undirected, so sum of degrees and non-zero graphs are 6 x 2 = 12</w:t>
      </w:r>
    </w:p>
    <w:p w14:paraId="62151278" w14:textId="6D850848" w:rsidR="000D491D" w:rsidRDefault="000D491D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Note: </w:t>
      </w:r>
      <w:r>
        <w:rPr>
          <w:b/>
          <w:bCs/>
          <w:sz w:val="24"/>
          <w:szCs w:val="24"/>
        </w:rPr>
        <w:t xml:space="preserve">how many cells are filled? </w:t>
      </w:r>
    </w:p>
    <w:p w14:paraId="239BB0DD" w14:textId="0A123922" w:rsidR="000D491D" w:rsidRPr="000D491D" w:rsidRDefault="000D491D" w:rsidP="0051089E">
      <w:pPr>
        <w:spacing w:after="0" w:line="24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Ans: V^2 – sum of degrees </w:t>
      </w:r>
      <w:r w:rsidRPr="000D491D"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>in this case its 6^2 – 12 = 24</w:t>
      </w:r>
    </w:p>
    <w:p w14:paraId="5EB63F08" w14:textId="3AB1C9E0" w:rsidR="00C83C8F" w:rsidRDefault="00077F5D" w:rsidP="0051089E">
      <w:pPr>
        <w:spacing w:after="0"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519A6D37" wp14:editId="2EA8E785">
            <wp:extent cx="6645910" cy="3382645"/>
            <wp:effectExtent l="0" t="0" r="2540" b="8255"/>
            <wp:docPr id="78" name="Picture 78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A picture containing diagram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8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694ED" w14:textId="21404EB9" w:rsidR="007749C1" w:rsidRDefault="007749C1" w:rsidP="0051089E">
      <w:pPr>
        <w:spacing w:after="0" w:line="240" w:lineRule="auto"/>
        <w:rPr>
          <w:sz w:val="24"/>
          <w:szCs w:val="24"/>
        </w:rPr>
      </w:pPr>
    </w:p>
    <w:p w14:paraId="3B18E394" w14:textId="1B9897BF" w:rsidR="00077F5D" w:rsidRDefault="007749C1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71A62C38" w14:textId="77777777" w:rsidR="00077F5D" w:rsidRDefault="00077F5D">
      <w:pPr>
        <w:rPr>
          <w:sz w:val="24"/>
          <w:szCs w:val="24"/>
        </w:rPr>
      </w:pPr>
      <w:r>
        <w:rPr>
          <w:sz w:val="24"/>
          <w:szCs w:val="24"/>
        </w:rPr>
        <w:lastRenderedPageBreak/>
        <w:t>Draw a complete graph</w:t>
      </w:r>
    </w:p>
    <w:p w14:paraId="7E1D4C49" w14:textId="77777777" w:rsidR="00077F5D" w:rsidRDefault="00077F5D">
      <w:p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Ans: </w:t>
      </w:r>
      <w:r>
        <w:rPr>
          <w:b/>
          <w:bCs/>
          <w:sz w:val="24"/>
          <w:szCs w:val="24"/>
        </w:rPr>
        <w:t>A complete graph is where every vertex can visit the rest of the vertexes</w:t>
      </w:r>
    </w:p>
    <w:p w14:paraId="4BA63E92" w14:textId="77777777" w:rsidR="00077F5D" w:rsidRDefault="00077F5D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19C602D" wp14:editId="672247A2">
            <wp:extent cx="2428875" cy="2314575"/>
            <wp:effectExtent l="0" t="0" r="9525" b="9525"/>
            <wp:docPr id="79" name="Picture 79" descr="A close-up of a pair of glasse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A close-up of a pair of glasses&#10;&#10;Description automatically generated with low confidenc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428875" cy="231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53221" w14:textId="77777777" w:rsidR="00077F5D" w:rsidRDefault="00077F5D">
      <w:pPr>
        <w:rPr>
          <w:sz w:val="24"/>
          <w:szCs w:val="24"/>
        </w:rPr>
      </w:pPr>
      <w:r>
        <w:rPr>
          <w:sz w:val="24"/>
          <w:szCs w:val="24"/>
        </w:rPr>
        <w:t>Sum of all degrees</w:t>
      </w:r>
    </w:p>
    <w:p w14:paraId="2E939E02" w14:textId="2E0AD9D7" w:rsidR="00B82474" w:rsidRDefault="00077F5D">
      <w:pPr>
        <w:rPr>
          <w:sz w:val="24"/>
          <w:szCs w:val="24"/>
        </w:rPr>
      </w:pPr>
      <w:r>
        <w:rPr>
          <w:sz w:val="24"/>
          <w:szCs w:val="24"/>
        </w:rPr>
        <w:t>Ans: if undirected, multiply 2, if directed, don’t multiply</w:t>
      </w:r>
      <w:r w:rsidR="00B82474">
        <w:rPr>
          <w:sz w:val="24"/>
          <w:szCs w:val="24"/>
        </w:rPr>
        <w:t>. Basically, count all edges</w:t>
      </w:r>
    </w:p>
    <w:p w14:paraId="7153D3AF" w14:textId="77777777" w:rsidR="00B82474" w:rsidRDefault="00B82474">
      <w:pPr>
        <w:rPr>
          <w:sz w:val="24"/>
          <w:szCs w:val="24"/>
        </w:rPr>
      </w:pPr>
    </w:p>
    <w:p w14:paraId="01257390" w14:textId="77777777" w:rsidR="00B82474" w:rsidRDefault="00B82474">
      <w:pPr>
        <w:rPr>
          <w:sz w:val="24"/>
          <w:szCs w:val="24"/>
        </w:rPr>
      </w:pPr>
      <w:r>
        <w:rPr>
          <w:sz w:val="24"/>
          <w:szCs w:val="24"/>
        </w:rPr>
        <w:t>How many entries are there in the Edge List?</w:t>
      </w:r>
    </w:p>
    <w:p w14:paraId="16133D0F" w14:textId="77777777" w:rsidR="00B82474" w:rsidRDefault="00B82474">
      <w:pPr>
        <w:rPr>
          <w:sz w:val="24"/>
          <w:szCs w:val="24"/>
        </w:rPr>
      </w:pPr>
      <w:r>
        <w:rPr>
          <w:sz w:val="24"/>
          <w:szCs w:val="24"/>
        </w:rPr>
        <w:t>Ans: count number of edges. If undirected, count as 2</w:t>
      </w:r>
    </w:p>
    <w:p w14:paraId="35CD6C54" w14:textId="77777777" w:rsidR="00B82474" w:rsidRDefault="00B82474">
      <w:pPr>
        <w:rPr>
          <w:sz w:val="24"/>
          <w:szCs w:val="24"/>
        </w:rPr>
      </w:pPr>
    </w:p>
    <w:p w14:paraId="52C4649B" w14:textId="77777777" w:rsidR="00B82474" w:rsidRDefault="00B8247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What is the in-degree/out-degree of vertex n</w:t>
      </w:r>
    </w:p>
    <w:p w14:paraId="08AC36C0" w14:textId="77777777" w:rsidR="00CB5A9F" w:rsidRDefault="00B82474">
      <w:pPr>
        <w:rPr>
          <w:sz w:val="24"/>
          <w:szCs w:val="24"/>
          <w:u w:val="single"/>
        </w:rPr>
      </w:pPr>
      <w:r>
        <w:rPr>
          <w:b/>
          <w:bCs/>
          <w:sz w:val="24"/>
          <w:szCs w:val="24"/>
        </w:rPr>
        <w:t>Ans:</w:t>
      </w:r>
      <w:r>
        <w:rPr>
          <w:sz w:val="24"/>
          <w:szCs w:val="24"/>
        </w:rPr>
        <w:t xml:space="preserve"> in-degree refers to number of </w:t>
      </w:r>
      <w:r>
        <w:rPr>
          <w:sz w:val="24"/>
          <w:szCs w:val="24"/>
          <w:u w:val="single"/>
        </w:rPr>
        <w:t xml:space="preserve">incoming edges into that vertex. </w:t>
      </w:r>
      <w:r>
        <w:rPr>
          <w:sz w:val="24"/>
          <w:szCs w:val="24"/>
        </w:rPr>
        <w:t xml:space="preserve">Out-degree refers to </w:t>
      </w:r>
      <w:r>
        <w:rPr>
          <w:sz w:val="24"/>
          <w:szCs w:val="24"/>
          <w:u w:val="single"/>
        </w:rPr>
        <w:t>number of edges going out from that vertex.</w:t>
      </w:r>
    </w:p>
    <w:p w14:paraId="5D9E4456" w14:textId="77777777" w:rsidR="00CB5A9F" w:rsidRDefault="00CB5A9F">
      <w:pPr>
        <w:rPr>
          <w:sz w:val="24"/>
          <w:szCs w:val="24"/>
          <w:u w:val="single"/>
        </w:rPr>
      </w:pPr>
    </w:p>
    <w:p w14:paraId="34501DF6" w14:textId="77777777" w:rsidR="00CB5A9F" w:rsidRDefault="00CB5A9F">
      <w:pPr>
        <w:rPr>
          <w:sz w:val="24"/>
          <w:szCs w:val="24"/>
        </w:rPr>
      </w:pPr>
      <w:r>
        <w:rPr>
          <w:sz w:val="24"/>
          <w:szCs w:val="24"/>
        </w:rPr>
        <w:t>Draw a tree with n vertices</w:t>
      </w:r>
    </w:p>
    <w:p w14:paraId="1C4562FD" w14:textId="26E5DB0D" w:rsidR="00CB5A9F" w:rsidRDefault="00CB5A9F">
      <w:pPr>
        <w:rPr>
          <w:sz w:val="24"/>
          <w:szCs w:val="24"/>
        </w:rPr>
      </w:pPr>
      <w:r>
        <w:rPr>
          <w:sz w:val="24"/>
          <w:szCs w:val="24"/>
        </w:rPr>
        <w:t xml:space="preserve">Ans: </w:t>
      </w:r>
      <w:r w:rsidRPr="00CB5A9F">
        <w:rPr>
          <w:sz w:val="24"/>
          <w:szCs w:val="24"/>
        </w:rPr>
        <w:t xml:space="preserve">a tree is an undirected graph in which </w:t>
      </w:r>
      <w:r w:rsidRPr="00CB5A9F">
        <w:rPr>
          <w:b/>
          <w:bCs/>
          <w:sz w:val="24"/>
          <w:szCs w:val="24"/>
        </w:rPr>
        <w:t>any 2 vertices are connected by exactly one path</w:t>
      </w:r>
      <w:r w:rsidRPr="00CB5A9F">
        <w:rPr>
          <w:sz w:val="24"/>
          <w:szCs w:val="24"/>
        </w:rPr>
        <w:t xml:space="preserve">, or equivalently a </w:t>
      </w:r>
      <w:r w:rsidRPr="00CB5A9F">
        <w:rPr>
          <w:b/>
          <w:bCs/>
          <w:sz w:val="24"/>
          <w:szCs w:val="24"/>
        </w:rPr>
        <w:t>connected acyclic undirected graph</w:t>
      </w:r>
      <w:r w:rsidRPr="00CB5A9F">
        <w:rPr>
          <w:sz w:val="24"/>
          <w:szCs w:val="24"/>
        </w:rPr>
        <w:t>.</w:t>
      </w:r>
    </w:p>
    <w:p w14:paraId="2644C89A" w14:textId="77777777" w:rsidR="00AD1D88" w:rsidRDefault="00AD1D88">
      <w:pPr>
        <w:rPr>
          <w:sz w:val="24"/>
          <w:szCs w:val="24"/>
        </w:rPr>
      </w:pPr>
    </w:p>
    <w:p w14:paraId="55F869BF" w14:textId="77777777" w:rsidR="00AD1D88" w:rsidRDefault="00AD1D88">
      <w:pPr>
        <w:rPr>
          <w:sz w:val="24"/>
          <w:szCs w:val="24"/>
        </w:rPr>
      </w:pPr>
    </w:p>
    <w:p w14:paraId="5D7DEACF" w14:textId="77777777" w:rsidR="00AD1D88" w:rsidRDefault="00AD1D88">
      <w:pPr>
        <w:rPr>
          <w:sz w:val="24"/>
          <w:szCs w:val="24"/>
        </w:rPr>
      </w:pPr>
    </w:p>
    <w:p w14:paraId="74C79F7C" w14:textId="77777777" w:rsidR="00AD1D88" w:rsidRDefault="00AD1D88">
      <w:pPr>
        <w:rPr>
          <w:sz w:val="24"/>
          <w:szCs w:val="24"/>
        </w:rPr>
      </w:pPr>
    </w:p>
    <w:p w14:paraId="5861DA45" w14:textId="77777777" w:rsidR="00AD1D88" w:rsidRDefault="00AD1D88">
      <w:pPr>
        <w:rPr>
          <w:sz w:val="24"/>
          <w:szCs w:val="24"/>
        </w:rPr>
      </w:pPr>
    </w:p>
    <w:p w14:paraId="2FDDA949" w14:textId="77777777" w:rsidR="00AD1D88" w:rsidRDefault="00AD1D88">
      <w:pPr>
        <w:rPr>
          <w:sz w:val="24"/>
          <w:szCs w:val="24"/>
        </w:rPr>
      </w:pPr>
    </w:p>
    <w:p w14:paraId="4BC916C2" w14:textId="77777777" w:rsidR="00AD1D88" w:rsidRDefault="00AD1D88">
      <w:pPr>
        <w:rPr>
          <w:sz w:val="24"/>
          <w:szCs w:val="24"/>
        </w:rPr>
      </w:pPr>
    </w:p>
    <w:p w14:paraId="138D0AD1" w14:textId="77777777" w:rsidR="00AD1D88" w:rsidRDefault="00AD1D88">
      <w:pPr>
        <w:rPr>
          <w:sz w:val="24"/>
          <w:szCs w:val="24"/>
        </w:rPr>
      </w:pPr>
    </w:p>
    <w:p w14:paraId="71BABA50" w14:textId="77777777" w:rsidR="00AD1D88" w:rsidRDefault="00AD1D88">
      <w:pPr>
        <w:rPr>
          <w:sz w:val="24"/>
          <w:szCs w:val="24"/>
        </w:rPr>
      </w:pPr>
    </w:p>
    <w:p w14:paraId="14878263" w14:textId="77777777" w:rsidR="00AD1D88" w:rsidRDefault="00AD1D88">
      <w:pPr>
        <w:rPr>
          <w:sz w:val="24"/>
          <w:szCs w:val="24"/>
        </w:rPr>
      </w:pPr>
    </w:p>
    <w:p w14:paraId="5B115005" w14:textId="238A87C6" w:rsidR="00AD1D88" w:rsidRDefault="00AD1D88">
      <w:pPr>
        <w:rPr>
          <w:sz w:val="24"/>
          <w:szCs w:val="24"/>
        </w:rPr>
      </w:pPr>
      <w:r>
        <w:rPr>
          <w:sz w:val="24"/>
          <w:szCs w:val="24"/>
        </w:rPr>
        <w:lastRenderedPageBreak/>
        <w:t>Is the graph in a picture a Tree?</w:t>
      </w:r>
    </w:p>
    <w:p w14:paraId="418C71C4" w14:textId="0D94957F" w:rsidR="00AD1D88" w:rsidRDefault="00AD1D88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1837F03F" wp14:editId="2EF19199">
            <wp:extent cx="6645910" cy="2886075"/>
            <wp:effectExtent l="0" t="0" r="2540" b="9525"/>
            <wp:docPr id="83" name="Picture 83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 descr="Diagram&#10;&#10;Description automatically generated with low confidenc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0E91B" w14:textId="77777777" w:rsidR="00CB5A9F" w:rsidRDefault="00CB5A9F">
      <w:pPr>
        <w:rPr>
          <w:sz w:val="24"/>
          <w:szCs w:val="24"/>
        </w:rPr>
      </w:pPr>
    </w:p>
    <w:p w14:paraId="305048E2" w14:textId="77777777" w:rsidR="00CB5A9F" w:rsidRDefault="00CB5A9F">
      <w:pPr>
        <w:rPr>
          <w:sz w:val="24"/>
          <w:szCs w:val="24"/>
        </w:rPr>
      </w:pPr>
      <w:r>
        <w:rPr>
          <w:sz w:val="24"/>
          <w:szCs w:val="24"/>
        </w:rPr>
        <w:t>How many cells are there in the Adjacency Matrix for this graph?</w:t>
      </w:r>
    </w:p>
    <w:p w14:paraId="010E02A0" w14:textId="77777777" w:rsidR="002725E9" w:rsidRDefault="00CB5A9F">
      <w:pPr>
        <w:rPr>
          <w:sz w:val="24"/>
          <w:szCs w:val="24"/>
        </w:rPr>
      </w:pPr>
      <w:r>
        <w:rPr>
          <w:sz w:val="24"/>
          <w:szCs w:val="24"/>
        </w:rPr>
        <w:t>Ans: V^2, V being total number of vertexes</w:t>
      </w:r>
    </w:p>
    <w:p w14:paraId="0FF0BF77" w14:textId="77777777" w:rsidR="002725E9" w:rsidRDefault="002725E9">
      <w:pPr>
        <w:rPr>
          <w:sz w:val="24"/>
          <w:szCs w:val="24"/>
        </w:rPr>
      </w:pPr>
    </w:p>
    <w:p w14:paraId="63DEA7AC" w14:textId="118755BC" w:rsidR="002725E9" w:rsidRDefault="002725E9">
      <w:pPr>
        <w:rPr>
          <w:sz w:val="24"/>
          <w:szCs w:val="24"/>
        </w:rPr>
      </w:pPr>
      <w:r w:rsidRPr="002725E9">
        <w:rPr>
          <w:sz w:val="24"/>
          <w:szCs w:val="24"/>
        </w:rPr>
        <w:t>Select the statement(s) that are true for the graph below.</w:t>
      </w:r>
    </w:p>
    <w:p w14:paraId="1C309075" w14:textId="7583A547" w:rsidR="002725E9" w:rsidRPr="002725E9" w:rsidRDefault="002725E9">
      <w:p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Ans: </w:t>
      </w:r>
      <w:r>
        <w:rPr>
          <w:b/>
          <w:bCs/>
          <w:sz w:val="24"/>
          <w:szCs w:val="24"/>
        </w:rPr>
        <w:t>a graph is connected if there is a point from one point to any point in the graph</w:t>
      </w:r>
    </w:p>
    <w:p w14:paraId="48024444" w14:textId="1737A972" w:rsidR="00077F5D" w:rsidRDefault="000769D7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77408712" wp14:editId="018AAA74">
            <wp:extent cx="5162550" cy="2505075"/>
            <wp:effectExtent l="0" t="0" r="0" b="9525"/>
            <wp:docPr id="80" name="Picture 80" descr="A picture containing transport, handcart, bicy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 descr="A picture containing transport, handcart, bicycle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250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C4A96" w14:textId="5BE72FF9" w:rsidR="000769D7" w:rsidRDefault="000769D7">
      <w:pPr>
        <w:rPr>
          <w:sz w:val="24"/>
          <w:szCs w:val="24"/>
        </w:rPr>
      </w:pPr>
      <w:r>
        <w:rPr>
          <w:sz w:val="24"/>
          <w:szCs w:val="24"/>
        </w:rPr>
        <w:t>Here is a DAG with 6 vertices and MAX 14 edges</w:t>
      </w:r>
    </w:p>
    <w:p w14:paraId="31523D8B" w14:textId="1E897268" w:rsidR="00AD1D88" w:rsidRDefault="00AD1D88" w:rsidP="00AD1D88">
      <w:pPr>
        <w:rPr>
          <w:sz w:val="24"/>
          <w:szCs w:val="24"/>
        </w:rPr>
      </w:pPr>
      <w:r w:rsidRPr="00AD1D88">
        <w:rPr>
          <w:sz w:val="24"/>
          <w:szCs w:val="24"/>
        </w:rPr>
        <w:t>Suppose vertex 0 is removed from the following graph.</w:t>
      </w:r>
      <w:r>
        <w:rPr>
          <w:sz w:val="24"/>
          <w:szCs w:val="24"/>
        </w:rPr>
        <w:t xml:space="preserve"> </w:t>
      </w:r>
      <w:r w:rsidRPr="00AD1D88">
        <w:rPr>
          <w:sz w:val="24"/>
          <w:szCs w:val="24"/>
        </w:rPr>
        <w:t>How many connected components are there in the resultant graph?</w:t>
      </w:r>
    </w:p>
    <w:p w14:paraId="68BF3BAE" w14:textId="3E6F4135" w:rsidR="00AD1D88" w:rsidRDefault="00AD1D88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D255F7A" wp14:editId="2A4B5CE3">
            <wp:extent cx="6645910" cy="3180080"/>
            <wp:effectExtent l="0" t="0" r="2540" b="1270"/>
            <wp:docPr id="86" name="Picture 8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 descr="Diagram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18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91DD4" w14:textId="1FAA1EFC" w:rsidR="00AD1D88" w:rsidRDefault="00AD1D88">
      <w:pPr>
        <w:rPr>
          <w:sz w:val="24"/>
          <w:szCs w:val="24"/>
        </w:rPr>
      </w:pPr>
      <w:r>
        <w:rPr>
          <w:sz w:val="24"/>
          <w:szCs w:val="24"/>
        </w:rPr>
        <w:t>Valid simple path(s)</w:t>
      </w:r>
    </w:p>
    <w:p w14:paraId="5C736E41" w14:textId="174DABF0" w:rsidR="00AD1D88" w:rsidRPr="00173C29" w:rsidRDefault="00AD1D88">
      <w:pPr>
        <w:rPr>
          <w:sz w:val="24"/>
          <w:szCs w:val="24"/>
        </w:rPr>
      </w:pPr>
      <w:r>
        <w:rPr>
          <w:b/>
          <w:bCs/>
          <w:sz w:val="24"/>
          <w:szCs w:val="24"/>
        </w:rPr>
        <w:t>Ans: Note: You cannot have vertexes loop back to itself, like 1-&gt;1 as simple graphs don’t do that</w:t>
      </w:r>
    </w:p>
    <w:p w14:paraId="5336D6D7" w14:textId="77777777" w:rsidR="00AD1D88" w:rsidRDefault="00AD1D88">
      <w:pPr>
        <w:rPr>
          <w:sz w:val="24"/>
          <w:szCs w:val="24"/>
        </w:rPr>
      </w:pPr>
    </w:p>
    <w:p w14:paraId="4DADD7E5" w14:textId="77777777" w:rsidR="00C83C8F" w:rsidRDefault="00C83C8F" w:rsidP="0051089E">
      <w:pPr>
        <w:spacing w:after="0" w:line="240" w:lineRule="auto"/>
        <w:rPr>
          <w:sz w:val="24"/>
          <w:szCs w:val="24"/>
        </w:rPr>
      </w:pPr>
    </w:p>
    <w:p w14:paraId="0652AD53" w14:textId="77777777" w:rsidR="0051089E" w:rsidRPr="00B01CD7" w:rsidRDefault="0051089E" w:rsidP="0051089E">
      <w:pPr>
        <w:spacing w:after="0" w:line="240" w:lineRule="auto"/>
        <w:rPr>
          <w:sz w:val="32"/>
          <w:szCs w:val="24"/>
        </w:rPr>
      </w:pPr>
      <w:r w:rsidRPr="00B01CD7">
        <w:rPr>
          <w:b/>
          <w:sz w:val="32"/>
          <w:szCs w:val="24"/>
          <w:u w:val="single"/>
        </w:rPr>
        <w:t>Graph traversal</w:t>
      </w:r>
    </w:p>
    <w:p w14:paraId="2CCFF9B5" w14:textId="27EB83FD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AC09F31" wp14:editId="102649D7">
            <wp:extent cx="6638925" cy="2486025"/>
            <wp:effectExtent l="0" t="0" r="9525" b="9525"/>
            <wp:docPr id="15" name="Picture 15" descr="Screenshot (76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Screenshot (76)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823" b="25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48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AB6334" w14:textId="459D8410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Write down all the paths.</w:t>
      </w:r>
      <w:r w:rsidR="004C6416">
        <w:rPr>
          <w:sz w:val="24"/>
          <w:szCs w:val="24"/>
        </w:rPr>
        <w:t xml:space="preserve"> (</w:t>
      </w:r>
      <w:proofErr w:type="gramStart"/>
      <w:r w:rsidR="004C6416">
        <w:rPr>
          <w:sz w:val="24"/>
          <w:szCs w:val="24"/>
        </w:rPr>
        <w:t>tedious</w:t>
      </w:r>
      <w:proofErr w:type="gramEnd"/>
      <w:r w:rsidR="004C6416">
        <w:rPr>
          <w:sz w:val="24"/>
          <w:szCs w:val="24"/>
        </w:rPr>
        <w:t>, but idiotproof)</w:t>
      </w:r>
    </w:p>
    <w:p w14:paraId="6709A28C" w14:textId="1AF1051C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7AA800ED" wp14:editId="0EC44753">
            <wp:extent cx="6638925" cy="2990850"/>
            <wp:effectExtent l="0" t="0" r="9525" b="0"/>
            <wp:docPr id="14" name="Picture 14" descr="Screenshot (77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Screenshot (77)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45" b="12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99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ADBAD5" w14:textId="54C90BF3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DFS: Go deep, recurse back and go deep for neighbour.</w:t>
      </w:r>
      <w:r w:rsidR="00B01CD7">
        <w:rPr>
          <w:sz w:val="24"/>
          <w:szCs w:val="24"/>
        </w:rPr>
        <w:t xml:space="preserve"> Take node of order of neighbours.</w:t>
      </w:r>
    </w:p>
    <w:p w14:paraId="5EE585BF" w14:textId="6DDE0B72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A38740B" wp14:editId="04132779">
            <wp:extent cx="6638925" cy="2419350"/>
            <wp:effectExtent l="0" t="0" r="9525" b="0"/>
            <wp:docPr id="13" name="Picture 13" descr="Screenshot (78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Screenshot (78)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483" b="278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41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48E0B5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Disjoint set members are not connected to one another.</w:t>
      </w:r>
    </w:p>
    <w:p w14:paraId="54E13DF2" w14:textId="6E8000E2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2C88BDD" wp14:editId="20120614">
            <wp:extent cx="6638925" cy="2705100"/>
            <wp:effectExtent l="0" t="0" r="9525" b="0"/>
            <wp:docPr id="12" name="Picture 12" descr="Screenshot (7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Screenshot (79)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024" b="20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37611">
        <w:rPr>
          <w:sz w:val="24"/>
          <w:szCs w:val="24"/>
        </w:rPr>
        <w:t xml:space="preserve"> </w:t>
      </w:r>
    </w:p>
    <w:p w14:paraId="60123D9C" w14:textId="3C7E097C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BFS: Visit all neighbours, then all neighbours of neighbours, and so on.</w:t>
      </w:r>
      <w:r w:rsidR="004C6416">
        <w:rPr>
          <w:sz w:val="24"/>
          <w:szCs w:val="24"/>
        </w:rPr>
        <w:t xml:space="preserve"> Keep track of the order of exploration of neighbours!</w:t>
      </w:r>
    </w:p>
    <w:p w14:paraId="36D27B90" w14:textId="3BE33ADB" w:rsidR="0051089E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62AA43CC" wp14:editId="2BDDC844">
            <wp:extent cx="6638925" cy="2590800"/>
            <wp:effectExtent l="0" t="0" r="9525" b="0"/>
            <wp:docPr id="11" name="Picture 11" descr="Screenshot (8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Screenshot (80)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483" b="23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55BF93" w14:textId="67E45B17" w:rsidR="0034040B" w:rsidRDefault="0034040B" w:rsidP="0051089E">
      <w:pPr>
        <w:spacing w:after="0"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20F6E0DA" wp14:editId="17EFA2D3">
            <wp:extent cx="6645910" cy="3141345"/>
            <wp:effectExtent l="0" t="0" r="2540" b="1905"/>
            <wp:docPr id="47" name="Picture 47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picture containing chart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14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77C77" w14:textId="334FCF33" w:rsidR="007C50A5" w:rsidRPr="00A37611" w:rsidRDefault="007C50A5" w:rsidP="0051089E">
      <w:pPr>
        <w:spacing w:after="0"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17CC9DE3" wp14:editId="561CE209">
            <wp:extent cx="6645910" cy="2974340"/>
            <wp:effectExtent l="0" t="0" r="2540" b="0"/>
            <wp:docPr id="7" name="Picture 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97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B20C0" w14:textId="464390B9" w:rsidR="0051089E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Topological sort</w:t>
      </w:r>
    </w:p>
    <w:p w14:paraId="2913D51C" w14:textId="2556883C" w:rsidR="00755092" w:rsidRDefault="00755092" w:rsidP="00755092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Go backwards from the node with no outgoing edges but only incoming edges</w:t>
      </w:r>
    </w:p>
    <w:p w14:paraId="03B51BF9" w14:textId="64D0B6AC" w:rsidR="00755092" w:rsidRDefault="00755092" w:rsidP="00755092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f you encounter another node with another outgoing edge, that node comes before the node its attached to</w:t>
      </w:r>
    </w:p>
    <w:p w14:paraId="34FF83C6" w14:textId="6F58538E" w:rsidR="00B47481" w:rsidRPr="000844FE" w:rsidRDefault="00755092" w:rsidP="0051089E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ie</w:t>
      </w:r>
      <w:proofErr w:type="spellEnd"/>
      <w:r>
        <w:rPr>
          <w:sz w:val="24"/>
          <w:szCs w:val="24"/>
        </w:rPr>
        <w:t>: 6, 1, 9, as 6 must come before 1</w:t>
      </w:r>
    </w:p>
    <w:p w14:paraId="462B4930" w14:textId="77777777" w:rsidR="00B47481" w:rsidRDefault="00B47481" w:rsidP="0051089E">
      <w:pPr>
        <w:spacing w:after="0" w:line="240" w:lineRule="auto"/>
        <w:rPr>
          <w:sz w:val="24"/>
          <w:szCs w:val="24"/>
        </w:rPr>
      </w:pPr>
    </w:p>
    <w:p w14:paraId="535AD16F" w14:textId="77777777" w:rsidR="00B47481" w:rsidRDefault="00B47481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belong to every spanning tree.</w:t>
      </w:r>
    </w:p>
    <w:p w14:paraId="70905B0C" w14:textId="77777777" w:rsidR="000844FE" w:rsidRDefault="00B47481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ns: pick the hanging edges</w:t>
      </w:r>
    </w:p>
    <w:p w14:paraId="76737B08" w14:textId="77777777" w:rsidR="000844FE" w:rsidRPr="00A37611" w:rsidRDefault="000844FE" w:rsidP="000844F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Vertex with only 1 edge</w:t>
      </w:r>
      <w:r>
        <w:rPr>
          <w:sz w:val="24"/>
          <w:szCs w:val="24"/>
        </w:rPr>
        <w:t>. “Burn all the bridges”</w:t>
      </w:r>
    </w:p>
    <w:p w14:paraId="48842CA2" w14:textId="4743D705" w:rsidR="0051089E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8F7D0E3" wp14:editId="4D54FD02">
            <wp:extent cx="6638925" cy="2790825"/>
            <wp:effectExtent l="0" t="0" r="9525" b="9525"/>
            <wp:docPr id="10" name="Picture 10" descr="Screenshot (8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Screenshot (81)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044" b="17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790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9CB110" w14:textId="664168E9" w:rsidR="000844FE" w:rsidRDefault="000844FE" w:rsidP="0051089E">
      <w:pPr>
        <w:spacing w:after="0" w:line="240" w:lineRule="auto"/>
        <w:rPr>
          <w:sz w:val="24"/>
          <w:szCs w:val="24"/>
        </w:rPr>
      </w:pPr>
    </w:p>
    <w:p w14:paraId="76629206" w14:textId="57CD8C44" w:rsidR="000844FE" w:rsidRPr="00A37611" w:rsidRDefault="000844FE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How many different spanning trees are there in a complete graph with n vertices?</w:t>
      </w:r>
    </w:p>
    <w:p w14:paraId="01B61498" w14:textId="2A8A705D" w:rsidR="00173AF7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61574E7" wp14:editId="0600A257">
            <wp:extent cx="6638925" cy="571500"/>
            <wp:effectExtent l="0" t="0" r="9525" b="0"/>
            <wp:docPr id="9" name="Picture 9" descr="Screenshot (8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Screenshot (82)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483" b="769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056A57" w14:textId="77777777" w:rsidR="000844FE" w:rsidRDefault="000844FE" w:rsidP="0051089E">
      <w:pPr>
        <w:spacing w:after="0" w:line="240" w:lineRule="auto"/>
        <w:rPr>
          <w:sz w:val="24"/>
          <w:szCs w:val="24"/>
        </w:rPr>
      </w:pPr>
    </w:p>
    <w:p w14:paraId="4D7A2E40" w14:textId="1BEDFB3F" w:rsidR="0051089E" w:rsidRPr="00173AF7" w:rsidRDefault="00060AD1" w:rsidP="0051089E">
      <w:pPr>
        <w:spacing w:after="0" w:line="240" w:lineRule="auto"/>
        <w:rPr>
          <w:sz w:val="24"/>
          <w:szCs w:val="24"/>
        </w:rPr>
      </w:pPr>
      <m:oMath>
        <m:sSup>
          <m:sSupPr>
            <m:ctrlPr>
              <w:rPr>
                <w:rFonts w:ascii="Cambria Math" w:hAnsi="Cambria Math"/>
                <w:i/>
                <w:sz w:val="32"/>
                <w:szCs w:val="24"/>
              </w:rPr>
            </m:ctrlPr>
          </m:sSupPr>
          <m:e>
            <m:r>
              <w:rPr>
                <w:rFonts w:ascii="Cambria Math" w:hAnsi="Cambria Math"/>
                <w:sz w:val="32"/>
                <w:szCs w:val="24"/>
              </w:rPr>
              <m:t>n</m:t>
            </m:r>
          </m:e>
          <m:sup>
            <m:r>
              <w:rPr>
                <w:rFonts w:ascii="Cambria Math" w:hAnsi="Cambria Math"/>
                <w:sz w:val="32"/>
                <w:szCs w:val="24"/>
              </w:rPr>
              <m:t>n-2</m:t>
            </m:r>
          </m:sup>
        </m:sSup>
      </m:oMath>
      <w:r w:rsidR="00533C03">
        <w:rPr>
          <w:sz w:val="32"/>
          <w:szCs w:val="24"/>
        </w:rPr>
        <w:t>, n^n-2</w:t>
      </w:r>
    </w:p>
    <w:p w14:paraId="711189B1" w14:textId="167186D6" w:rsidR="00B42DF1" w:rsidRDefault="00B42DF1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Print DFS</w:t>
      </w:r>
    </w:p>
    <w:p w14:paraId="634D219E" w14:textId="181AED97" w:rsidR="0051089E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0326CA0" wp14:editId="092F22B4">
            <wp:extent cx="6638925" cy="2495550"/>
            <wp:effectExtent l="0" t="0" r="9525" b="0"/>
            <wp:docPr id="8" name="Picture 8" descr="Screenshot (8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Screenshot (84)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163" b="248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49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198408" w14:textId="53201568" w:rsidR="00D734E3" w:rsidRPr="00A37611" w:rsidRDefault="00D734E3" w:rsidP="0051089E">
      <w:pPr>
        <w:spacing w:after="0"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10E2259A" wp14:editId="321F3D18">
            <wp:extent cx="6645910" cy="1468755"/>
            <wp:effectExtent l="0" t="0" r="2540" b="0"/>
            <wp:docPr id="82" name="Picture 8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Chart, line chart&#10;&#10;Description automatically generated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46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F9878" w14:textId="4C2CE522" w:rsidR="0051089E" w:rsidRDefault="00B01CD7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Print comes after exploring all neighbours -&gt; </w:t>
      </w:r>
      <w:proofErr w:type="gramStart"/>
      <w:r>
        <w:rPr>
          <w:sz w:val="24"/>
          <w:szCs w:val="24"/>
        </w:rPr>
        <w:t>Post-order</w:t>
      </w:r>
      <w:proofErr w:type="gramEnd"/>
      <w:r>
        <w:rPr>
          <w:sz w:val="24"/>
          <w:szCs w:val="24"/>
        </w:rPr>
        <w:t xml:space="preserve"> traversal</w:t>
      </w:r>
    </w:p>
    <w:p w14:paraId="715F2E81" w14:textId="6FE6F492" w:rsidR="00D121ED" w:rsidRDefault="007C50A5" w:rsidP="007C50A5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root is always last</w:t>
      </w:r>
    </w:p>
    <w:p w14:paraId="0A41858B" w14:textId="5D3A472A" w:rsidR="007C50A5" w:rsidRDefault="007C50A5" w:rsidP="007C50A5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go left then right</w:t>
      </w:r>
    </w:p>
    <w:p w14:paraId="1FC8F8DE" w14:textId="73777F9C" w:rsidR="007C50A5" w:rsidRDefault="007C50A5" w:rsidP="007C50A5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left child, then right child, then go to subtree root</w:t>
      </w:r>
    </w:p>
    <w:p w14:paraId="4A676D3F" w14:textId="24607D62" w:rsidR="00D734E3" w:rsidRDefault="00D734E3" w:rsidP="00D734E3">
      <w:pPr>
        <w:spacing w:after="0" w:line="240" w:lineRule="auto"/>
        <w:rPr>
          <w:sz w:val="24"/>
          <w:szCs w:val="24"/>
        </w:rPr>
      </w:pPr>
    </w:p>
    <w:p w14:paraId="24B6E029" w14:textId="10B550C0" w:rsidR="00D734E3" w:rsidRDefault="009E748D" w:rsidP="00D734E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s the graph bipartite?</w:t>
      </w:r>
    </w:p>
    <w:p w14:paraId="16E79FC8" w14:textId="594EF160" w:rsidR="009E748D" w:rsidRDefault="009E748D" w:rsidP="00D734E3">
      <w:pPr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Ans: </w:t>
      </w:r>
      <w:r>
        <w:rPr>
          <w:b/>
          <w:bCs/>
          <w:sz w:val="24"/>
          <w:szCs w:val="24"/>
        </w:rPr>
        <w:t>use BFS algo, if 2 colour clashes, orange suppose to blue and vice versa, it’s a NOT bipartite</w:t>
      </w:r>
    </w:p>
    <w:p w14:paraId="448EC7D7" w14:textId="472A6089" w:rsidR="009E748D" w:rsidRDefault="00C355D6" w:rsidP="00D734E3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Usually,</w:t>
      </w:r>
      <w:r w:rsidR="009E748D">
        <w:rPr>
          <w:b/>
          <w:bCs/>
          <w:sz w:val="24"/>
          <w:szCs w:val="24"/>
        </w:rPr>
        <w:t xml:space="preserve"> a non-tree or </w:t>
      </w:r>
      <w:r>
        <w:rPr>
          <w:b/>
          <w:bCs/>
          <w:sz w:val="24"/>
          <w:szCs w:val="24"/>
          <w:u w:val="single"/>
        </w:rPr>
        <w:t xml:space="preserve">3 vertex </w:t>
      </w:r>
      <w:r w:rsidR="009E748D" w:rsidRPr="00C355D6">
        <w:rPr>
          <w:b/>
          <w:bCs/>
          <w:sz w:val="24"/>
          <w:szCs w:val="24"/>
          <w:u w:val="single"/>
        </w:rPr>
        <w:t>cyclic graph</w:t>
      </w:r>
      <w:r w:rsidR="009E748D">
        <w:rPr>
          <w:b/>
          <w:bCs/>
          <w:sz w:val="24"/>
          <w:szCs w:val="24"/>
        </w:rPr>
        <w:t xml:space="preserve"> is NOT bipartite</w:t>
      </w:r>
    </w:p>
    <w:p w14:paraId="3FC63851" w14:textId="326B5F62" w:rsidR="00C355D6" w:rsidRDefault="00C355D6" w:rsidP="00D734E3">
      <w:pPr>
        <w:spacing w:after="0" w:line="240" w:lineRule="auto"/>
        <w:rPr>
          <w:b/>
          <w:bCs/>
          <w:sz w:val="24"/>
          <w:szCs w:val="24"/>
        </w:rPr>
      </w:pPr>
    </w:p>
    <w:p w14:paraId="5C36F1EA" w14:textId="34EA8658" w:rsidR="00C355D6" w:rsidRDefault="00C355D6" w:rsidP="00D734E3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Bipartite Ex:</w:t>
      </w:r>
    </w:p>
    <w:p w14:paraId="2430B69C" w14:textId="4FA75C59" w:rsidR="00C355D6" w:rsidRDefault="00C355D6" w:rsidP="00D734E3">
      <w:pPr>
        <w:spacing w:after="0" w:line="240" w:lineRule="auto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AD819FF" wp14:editId="4F6A3BA7">
            <wp:extent cx="6124575" cy="3238500"/>
            <wp:effectExtent l="0" t="0" r="9525" b="0"/>
            <wp:docPr id="90" name="Picture 90" descr="Chart, shape, line chart, polyg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 descr="Chart, shape, line chart, polygon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6124575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E9B32" w14:textId="2356E7F9" w:rsidR="00C355D6" w:rsidRDefault="00C355D6" w:rsidP="00D734E3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Non-bipartite</w:t>
      </w:r>
    </w:p>
    <w:p w14:paraId="580DF753" w14:textId="3B233A17" w:rsidR="00C355D6" w:rsidRPr="009E748D" w:rsidRDefault="00C355D6" w:rsidP="00D734E3">
      <w:pPr>
        <w:spacing w:after="0" w:line="240" w:lineRule="auto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51785CB2" wp14:editId="1188F86D">
            <wp:extent cx="6600825" cy="3552825"/>
            <wp:effectExtent l="0" t="0" r="9525" b="9525"/>
            <wp:docPr id="91" name="Picture 91" descr="A picture containing wat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91" descr="A picture containing watch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6600825" cy="355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86747" w14:textId="758ECE54" w:rsidR="00D734E3" w:rsidRDefault="00D734E3" w:rsidP="00D734E3">
      <w:pPr>
        <w:spacing w:after="0" w:line="240" w:lineRule="auto"/>
        <w:rPr>
          <w:sz w:val="24"/>
          <w:szCs w:val="24"/>
        </w:rPr>
      </w:pPr>
    </w:p>
    <w:p w14:paraId="028E6DEC" w14:textId="06CAEABE" w:rsidR="00D734E3" w:rsidRDefault="00D734E3" w:rsidP="00D734E3">
      <w:pPr>
        <w:spacing w:after="0" w:line="240" w:lineRule="auto"/>
        <w:rPr>
          <w:sz w:val="24"/>
          <w:szCs w:val="24"/>
        </w:rPr>
      </w:pPr>
    </w:p>
    <w:p w14:paraId="319C2A4E" w14:textId="4F0FBD6A" w:rsidR="00EB6550" w:rsidRDefault="00EB6550" w:rsidP="00D734E3">
      <w:pPr>
        <w:spacing w:after="0" w:line="240" w:lineRule="auto"/>
        <w:rPr>
          <w:sz w:val="24"/>
          <w:szCs w:val="24"/>
        </w:rPr>
      </w:pPr>
    </w:p>
    <w:p w14:paraId="29E26580" w14:textId="6D5C98BE" w:rsidR="00EB6550" w:rsidRDefault="00EB6550" w:rsidP="00D734E3">
      <w:pPr>
        <w:spacing w:after="0" w:line="240" w:lineRule="auto"/>
        <w:rPr>
          <w:sz w:val="24"/>
          <w:szCs w:val="24"/>
        </w:rPr>
      </w:pPr>
    </w:p>
    <w:p w14:paraId="145CA889" w14:textId="41BA5ED2" w:rsidR="00EB6550" w:rsidRDefault="00EB6550" w:rsidP="00D734E3">
      <w:pPr>
        <w:spacing w:after="0" w:line="240" w:lineRule="auto"/>
        <w:rPr>
          <w:sz w:val="24"/>
          <w:szCs w:val="24"/>
        </w:rPr>
      </w:pPr>
    </w:p>
    <w:p w14:paraId="25D469F8" w14:textId="60F2141A" w:rsidR="00EB6550" w:rsidRDefault="00EB6550" w:rsidP="00D734E3">
      <w:pPr>
        <w:spacing w:after="0" w:line="240" w:lineRule="auto"/>
        <w:rPr>
          <w:sz w:val="24"/>
          <w:szCs w:val="24"/>
        </w:rPr>
      </w:pPr>
    </w:p>
    <w:p w14:paraId="41FA0E73" w14:textId="77777777" w:rsidR="00EB6550" w:rsidRDefault="00EB6550" w:rsidP="00D734E3">
      <w:pPr>
        <w:spacing w:after="0" w:line="240" w:lineRule="auto"/>
        <w:rPr>
          <w:sz w:val="24"/>
          <w:szCs w:val="24"/>
        </w:rPr>
      </w:pPr>
    </w:p>
    <w:p w14:paraId="179D3F78" w14:textId="77777777" w:rsidR="00D734E3" w:rsidRPr="00D734E3" w:rsidRDefault="00D734E3" w:rsidP="00D734E3">
      <w:pPr>
        <w:spacing w:after="0" w:line="240" w:lineRule="auto"/>
        <w:rPr>
          <w:sz w:val="24"/>
          <w:szCs w:val="24"/>
        </w:rPr>
      </w:pPr>
    </w:p>
    <w:p w14:paraId="274A3133" w14:textId="4AA741D8" w:rsidR="00B00827" w:rsidRPr="00B00827" w:rsidRDefault="00B00827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GRAPH DRAWING</w:t>
      </w:r>
    </w:p>
    <w:p w14:paraId="5899D0E9" w14:textId="310925EC" w:rsidR="00D121ED" w:rsidRDefault="00D121ED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DAMN BRIDGES</w:t>
      </w:r>
    </w:p>
    <w:p w14:paraId="4700A7E6" w14:textId="7F36023C" w:rsidR="00EB6550" w:rsidRDefault="00EB6550" w:rsidP="0051089E">
      <w:pPr>
        <w:spacing w:after="0" w:line="240" w:lineRule="auto"/>
        <w:rPr>
          <w:sz w:val="24"/>
          <w:szCs w:val="24"/>
        </w:rPr>
      </w:pPr>
    </w:p>
    <w:p w14:paraId="5600B646" w14:textId="6B789876" w:rsidR="00EB6550" w:rsidRPr="00A37611" w:rsidRDefault="00EB6550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Draw a simple connected graph with n vertices and m edges such that the graph contains t bridges</w:t>
      </w:r>
    </w:p>
    <w:p w14:paraId="6E5906E9" w14:textId="4108D417" w:rsidR="0051089E" w:rsidRPr="00A37611" w:rsidRDefault="001E3BC9" w:rsidP="0051089E">
      <w:pPr>
        <w:spacing w:after="0"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0ABD4FC0" wp14:editId="0A4E7B41">
            <wp:extent cx="6645910" cy="2703195"/>
            <wp:effectExtent l="0" t="0" r="2540" b="1905"/>
            <wp:docPr id="57" name="Picture 5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Diagram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0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B183F" w14:textId="4DC40E50" w:rsidR="0051089E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Bridge: Edge of undirected graph which removal disconnects the graph.</w:t>
      </w:r>
    </w:p>
    <w:p w14:paraId="75660434" w14:textId="57F017E3" w:rsidR="001E3BC9" w:rsidRPr="001E3BC9" w:rsidRDefault="001E3BC9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Bridge edge tip: 3 bridges are 3 hanging edges next to a SCC</w:t>
      </w:r>
    </w:p>
    <w:p w14:paraId="6F8E0F9C" w14:textId="6E2DCBF7" w:rsidR="0051089E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Cut vertex/Articulation point: Vertex of undirected graph which removal disconnects the graph.</w:t>
      </w:r>
    </w:p>
    <w:p w14:paraId="6DF6BEF6" w14:textId="1513C2E3" w:rsidR="00E80FA6" w:rsidRDefault="00E80FA6" w:rsidP="0051089E">
      <w:pPr>
        <w:spacing w:after="0" w:line="240" w:lineRule="auto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</w:rPr>
        <w:t>Cut vertex tip: the 2-cut vertex would 2 hanging vertexes next to a SCC</w:t>
      </w:r>
      <w:r w:rsidR="00F552E6">
        <w:rPr>
          <w:b/>
          <w:bCs/>
          <w:sz w:val="24"/>
          <w:szCs w:val="24"/>
        </w:rPr>
        <w:t xml:space="preserve"> </w:t>
      </w:r>
      <w:r w:rsidR="00F552E6">
        <w:rPr>
          <w:b/>
          <w:bCs/>
          <w:sz w:val="24"/>
          <w:szCs w:val="24"/>
          <w:u w:val="single"/>
        </w:rPr>
        <w:t>But not the end vertex of the hanging edge</w:t>
      </w:r>
    </w:p>
    <w:p w14:paraId="32283DEE" w14:textId="4CDCA788" w:rsidR="00F552E6" w:rsidRDefault="00F552E6" w:rsidP="0051089E">
      <w:pPr>
        <w:spacing w:after="0" w:line="240" w:lineRule="auto"/>
        <w:rPr>
          <w:b/>
          <w:bCs/>
          <w:sz w:val="24"/>
          <w:szCs w:val="24"/>
          <w:u w:val="single"/>
        </w:rPr>
      </w:pPr>
    </w:p>
    <w:p w14:paraId="4813DE9A" w14:textId="44F267C7" w:rsidR="00F552E6" w:rsidRDefault="00F552E6" w:rsidP="0051089E">
      <w:pPr>
        <w:spacing w:after="0" w:line="240" w:lineRule="auto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Ans: below, the cut vertex </w:t>
      </w:r>
      <w:proofErr w:type="gramStart"/>
      <w:r>
        <w:rPr>
          <w:b/>
          <w:bCs/>
          <w:sz w:val="24"/>
          <w:szCs w:val="24"/>
          <w:u w:val="single"/>
        </w:rPr>
        <w:t>are</w:t>
      </w:r>
      <w:proofErr w:type="gramEnd"/>
      <w:r>
        <w:rPr>
          <w:b/>
          <w:bCs/>
          <w:sz w:val="24"/>
          <w:szCs w:val="24"/>
          <w:u w:val="single"/>
        </w:rPr>
        <w:t xml:space="preserve"> 7 &amp; 8, BUT NOT 9!!!</w:t>
      </w:r>
    </w:p>
    <w:p w14:paraId="22840C1F" w14:textId="3ED1B809" w:rsidR="00501BEF" w:rsidRDefault="00501BEF" w:rsidP="0051089E">
      <w:pPr>
        <w:spacing w:after="0" w:line="240" w:lineRule="auto"/>
        <w:rPr>
          <w:b/>
          <w:bCs/>
          <w:sz w:val="24"/>
          <w:szCs w:val="24"/>
          <w:u w:val="single"/>
        </w:rPr>
      </w:pPr>
    </w:p>
    <w:p w14:paraId="0E8E02A5" w14:textId="5A0F011B" w:rsidR="00501BEF" w:rsidRPr="00501BEF" w:rsidRDefault="00501BEF" w:rsidP="0051089E">
      <w:pPr>
        <w:spacing w:after="0" w:line="24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Draw the </w:t>
      </w:r>
      <w:r>
        <w:rPr>
          <w:sz w:val="24"/>
          <w:szCs w:val="24"/>
          <w:u w:val="single"/>
        </w:rPr>
        <w:t>Dipper Graph!</w:t>
      </w:r>
    </w:p>
    <w:p w14:paraId="0EA423C7" w14:textId="594A6107" w:rsidR="00E80FA6" w:rsidRDefault="00E80FA6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867E712" wp14:editId="4F24B969">
            <wp:extent cx="6645910" cy="2764790"/>
            <wp:effectExtent l="0" t="0" r="2540" b="0"/>
            <wp:docPr id="56" name="Picture 5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Diagram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6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94241" w14:textId="706DED75" w:rsidR="00B92021" w:rsidRDefault="00B92021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onnected component/ SCC</w:t>
      </w:r>
    </w:p>
    <w:p w14:paraId="443B94E5" w14:textId="5533FD9C" w:rsidR="00B92021" w:rsidRDefault="00B92021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ns: Draw a cycle + X hanging edges, cycle is one SCC, each hanging edge is a SCC</w:t>
      </w:r>
    </w:p>
    <w:p w14:paraId="46952D40" w14:textId="5443CCD9" w:rsidR="00B92021" w:rsidRDefault="00B92021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Note: if the hanging edges have paths back and forth to them, </w:t>
      </w:r>
      <w:proofErr w:type="spellStart"/>
      <w:r>
        <w:rPr>
          <w:b/>
          <w:bCs/>
          <w:sz w:val="24"/>
          <w:szCs w:val="24"/>
        </w:rPr>
        <w:t>its</w:t>
      </w:r>
      <w:proofErr w:type="spellEnd"/>
      <w:r>
        <w:rPr>
          <w:b/>
          <w:bCs/>
          <w:sz w:val="24"/>
          <w:szCs w:val="24"/>
        </w:rPr>
        <w:t xml:space="preserve"> one SCC</w:t>
      </w:r>
    </w:p>
    <w:p w14:paraId="48169053" w14:textId="2F224FFC" w:rsidR="00B92021" w:rsidRDefault="00B92021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F645A28" wp14:editId="7A33C53B">
            <wp:extent cx="6645910" cy="3320415"/>
            <wp:effectExtent l="0" t="0" r="2540" b="0"/>
            <wp:docPr id="58" name="Picture 5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Diagram&#10;&#10;Description automatically generat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20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35195" w14:textId="131773FB" w:rsidR="00B92021" w:rsidRDefault="00B92021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bove is 3 SCC</w:t>
      </w:r>
    </w:p>
    <w:p w14:paraId="05C91411" w14:textId="0E138647" w:rsidR="00B92021" w:rsidRDefault="00B92021" w:rsidP="0051089E">
      <w:pPr>
        <w:spacing w:after="0" w:line="240" w:lineRule="auto"/>
        <w:rPr>
          <w:b/>
          <w:bCs/>
          <w:sz w:val="24"/>
          <w:szCs w:val="24"/>
        </w:rPr>
      </w:pPr>
    </w:p>
    <w:p w14:paraId="1E130AD1" w14:textId="773E19B9" w:rsidR="00B92021" w:rsidRDefault="00B92021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Below is </w:t>
      </w:r>
      <w:r w:rsidR="007B19EE">
        <w:rPr>
          <w:b/>
          <w:bCs/>
          <w:sz w:val="24"/>
          <w:szCs w:val="24"/>
        </w:rPr>
        <w:t>1</w:t>
      </w:r>
      <w:r>
        <w:rPr>
          <w:b/>
          <w:bCs/>
          <w:sz w:val="24"/>
          <w:szCs w:val="24"/>
        </w:rPr>
        <w:t xml:space="preserve"> SCC</w:t>
      </w:r>
      <w:r w:rsidR="00791BF6">
        <w:rPr>
          <w:b/>
          <w:bCs/>
          <w:sz w:val="24"/>
          <w:szCs w:val="24"/>
        </w:rPr>
        <w:t>, as 7 &amp; 8 are part of the cycle</w:t>
      </w:r>
    </w:p>
    <w:p w14:paraId="23029465" w14:textId="522DE593" w:rsidR="00B92021" w:rsidRPr="00B92021" w:rsidRDefault="00B92021" w:rsidP="0051089E">
      <w:pPr>
        <w:spacing w:after="0"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45CD2B7E" wp14:editId="5EF1BF52">
            <wp:extent cx="6645910" cy="2517140"/>
            <wp:effectExtent l="0" t="0" r="2540" b="0"/>
            <wp:docPr id="59" name="Picture 59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Chart, line chart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517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7729D" w14:textId="4AA4ECD1" w:rsidR="00173AF7" w:rsidRDefault="00173AF7" w:rsidP="0051089E">
      <w:pPr>
        <w:spacing w:after="0" w:line="240" w:lineRule="auto"/>
        <w:rPr>
          <w:sz w:val="24"/>
          <w:szCs w:val="24"/>
        </w:rPr>
      </w:pPr>
    </w:p>
    <w:p w14:paraId="341DEA77" w14:textId="33EF3CBC" w:rsidR="00173AF7" w:rsidRDefault="00173AF7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DFS &amp; BFS can run O(V^2) in</w:t>
      </w:r>
    </w:p>
    <w:p w14:paraId="7BF9BAD4" w14:textId="42234345" w:rsidR="00173AF7" w:rsidRDefault="00173AF7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noProof/>
        </w:rPr>
        <w:drawing>
          <wp:inline distT="0" distB="0" distL="0" distR="0" wp14:anchorId="02186FF4" wp14:editId="083EE24F">
            <wp:extent cx="6645910" cy="3331845"/>
            <wp:effectExtent l="0" t="0" r="2540" b="1905"/>
            <wp:docPr id="46" name="Picture 4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Graphical user interface, text, application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31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87B2B" w14:textId="1CD31208" w:rsidR="00C53426" w:rsidRPr="00A37611" w:rsidRDefault="00C53426" w:rsidP="0051089E">
      <w:pPr>
        <w:spacing w:after="0"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68677626" wp14:editId="669F441E">
            <wp:extent cx="6645910" cy="3231515"/>
            <wp:effectExtent l="0" t="0" r="2540" b="6985"/>
            <wp:docPr id="48" name="Picture 4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, text, application, email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3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808E4" w14:textId="77777777" w:rsidR="00FC6D65" w:rsidRDefault="00FC6D65" w:rsidP="0051089E">
      <w:pPr>
        <w:spacing w:after="0" w:line="240" w:lineRule="auto"/>
        <w:rPr>
          <w:b/>
          <w:sz w:val="36"/>
          <w:szCs w:val="24"/>
          <w:u w:val="single"/>
        </w:rPr>
      </w:pPr>
    </w:p>
    <w:p w14:paraId="3272EF3C" w14:textId="77777777" w:rsidR="00FF5528" w:rsidRDefault="00FF5528" w:rsidP="0051089E">
      <w:pPr>
        <w:spacing w:after="0" w:line="240" w:lineRule="auto"/>
        <w:rPr>
          <w:b/>
          <w:sz w:val="36"/>
          <w:szCs w:val="24"/>
          <w:u w:val="single"/>
        </w:rPr>
      </w:pPr>
    </w:p>
    <w:p w14:paraId="733CB419" w14:textId="77777777" w:rsidR="00FF5528" w:rsidRDefault="00FF5528" w:rsidP="0051089E">
      <w:pPr>
        <w:spacing w:after="0" w:line="240" w:lineRule="auto"/>
        <w:rPr>
          <w:b/>
          <w:sz w:val="36"/>
          <w:szCs w:val="24"/>
          <w:u w:val="single"/>
        </w:rPr>
      </w:pPr>
    </w:p>
    <w:p w14:paraId="0162984F" w14:textId="77777777" w:rsidR="00FF5528" w:rsidRDefault="00FF5528" w:rsidP="0051089E">
      <w:pPr>
        <w:spacing w:after="0" w:line="240" w:lineRule="auto"/>
        <w:rPr>
          <w:b/>
          <w:sz w:val="36"/>
          <w:szCs w:val="24"/>
          <w:u w:val="single"/>
        </w:rPr>
      </w:pPr>
    </w:p>
    <w:p w14:paraId="5FD60D1F" w14:textId="77777777" w:rsidR="00FF5528" w:rsidRDefault="00FF5528" w:rsidP="0051089E">
      <w:pPr>
        <w:spacing w:after="0" w:line="240" w:lineRule="auto"/>
        <w:rPr>
          <w:b/>
          <w:sz w:val="36"/>
          <w:szCs w:val="24"/>
          <w:u w:val="single"/>
        </w:rPr>
      </w:pPr>
    </w:p>
    <w:p w14:paraId="07E875D4" w14:textId="77777777" w:rsidR="00FF5528" w:rsidRDefault="00FF5528" w:rsidP="0051089E">
      <w:pPr>
        <w:spacing w:after="0" w:line="240" w:lineRule="auto"/>
        <w:rPr>
          <w:b/>
          <w:sz w:val="36"/>
          <w:szCs w:val="24"/>
          <w:u w:val="single"/>
        </w:rPr>
      </w:pPr>
    </w:p>
    <w:p w14:paraId="35496DEF" w14:textId="77DF445A" w:rsidR="00FF5528" w:rsidRDefault="00FF5528" w:rsidP="0051089E">
      <w:pPr>
        <w:spacing w:after="0" w:line="240" w:lineRule="auto"/>
        <w:rPr>
          <w:b/>
          <w:sz w:val="36"/>
          <w:szCs w:val="24"/>
          <w:u w:val="single"/>
        </w:rPr>
      </w:pPr>
    </w:p>
    <w:p w14:paraId="4B4E2103" w14:textId="0F5554B9" w:rsidR="0035243B" w:rsidRDefault="0035243B" w:rsidP="0051089E">
      <w:pPr>
        <w:spacing w:after="0" w:line="240" w:lineRule="auto"/>
        <w:rPr>
          <w:b/>
          <w:sz w:val="36"/>
          <w:szCs w:val="24"/>
          <w:u w:val="single"/>
        </w:rPr>
      </w:pPr>
    </w:p>
    <w:p w14:paraId="579FEE82" w14:textId="77777777" w:rsidR="0035243B" w:rsidRDefault="0035243B" w:rsidP="0051089E">
      <w:pPr>
        <w:spacing w:after="0" w:line="240" w:lineRule="auto"/>
        <w:rPr>
          <w:b/>
          <w:sz w:val="36"/>
          <w:szCs w:val="24"/>
          <w:u w:val="single"/>
        </w:rPr>
      </w:pPr>
    </w:p>
    <w:p w14:paraId="7C9B5AAC" w14:textId="77777777" w:rsidR="00FF5528" w:rsidRDefault="00FF5528" w:rsidP="0051089E">
      <w:pPr>
        <w:spacing w:after="0" w:line="240" w:lineRule="auto"/>
        <w:rPr>
          <w:b/>
          <w:sz w:val="36"/>
          <w:szCs w:val="24"/>
          <w:u w:val="single"/>
        </w:rPr>
      </w:pPr>
    </w:p>
    <w:p w14:paraId="37F9D500" w14:textId="06989F56" w:rsidR="0051089E" w:rsidRDefault="0051089E" w:rsidP="0051089E">
      <w:pPr>
        <w:spacing w:after="0" w:line="240" w:lineRule="auto"/>
        <w:rPr>
          <w:b/>
          <w:sz w:val="36"/>
          <w:szCs w:val="24"/>
          <w:u w:val="single"/>
        </w:rPr>
      </w:pPr>
      <w:r w:rsidRPr="00E33F9C">
        <w:rPr>
          <w:b/>
          <w:sz w:val="36"/>
          <w:szCs w:val="24"/>
          <w:u w:val="single"/>
        </w:rPr>
        <w:lastRenderedPageBreak/>
        <w:t>SSSP</w:t>
      </w:r>
    </w:p>
    <w:p w14:paraId="5B699AD5" w14:textId="09F01209" w:rsidR="009F4079" w:rsidRPr="00D06614" w:rsidRDefault="009F4079" w:rsidP="009F4079">
      <w:pPr>
        <w:pStyle w:val="ListParagraph"/>
        <w:numPr>
          <w:ilvl w:val="0"/>
          <w:numId w:val="2"/>
        </w:numPr>
        <w:spacing w:after="0" w:line="240" w:lineRule="auto"/>
        <w:rPr>
          <w:bCs/>
          <w:szCs w:val="16"/>
        </w:rPr>
      </w:pPr>
      <w:r>
        <w:rPr>
          <w:bCs/>
          <w:szCs w:val="16"/>
        </w:rPr>
        <w:t>Negative Weight Cycle Definition: if there a cycle that has a negative edge,</w:t>
      </w:r>
      <w:r w:rsidR="00D06614">
        <w:rPr>
          <w:bCs/>
          <w:szCs w:val="16"/>
        </w:rPr>
        <w:t xml:space="preserve"> </w:t>
      </w:r>
      <w:r w:rsidR="00D06614">
        <w:rPr>
          <w:b/>
          <w:szCs w:val="16"/>
        </w:rPr>
        <w:t>it’s a negative weight cycle</w:t>
      </w:r>
    </w:p>
    <w:p w14:paraId="59F09698" w14:textId="5C97D27F" w:rsidR="00D06614" w:rsidRPr="009F4079" w:rsidRDefault="00D06614" w:rsidP="00D06614">
      <w:pPr>
        <w:pStyle w:val="ListParagraph"/>
        <w:spacing w:after="0" w:line="240" w:lineRule="auto"/>
        <w:rPr>
          <w:bCs/>
          <w:szCs w:val="16"/>
        </w:rPr>
      </w:pPr>
      <w:r>
        <w:rPr>
          <w:b/>
          <w:szCs w:val="16"/>
        </w:rPr>
        <w:t xml:space="preserve">Note that this can exist for 2 </w:t>
      </w:r>
      <w:proofErr w:type="gramStart"/>
      <w:r>
        <w:rPr>
          <w:b/>
          <w:szCs w:val="16"/>
        </w:rPr>
        <w:t>vertex</w:t>
      </w:r>
      <w:proofErr w:type="gramEnd"/>
      <w:r>
        <w:rPr>
          <w:b/>
          <w:szCs w:val="16"/>
        </w:rPr>
        <w:t xml:space="preserve"> with 2 edges, tricky to spot these kinds of NWC</w:t>
      </w:r>
    </w:p>
    <w:p w14:paraId="28255752" w14:textId="2B93AD3C" w:rsidR="00D734E3" w:rsidRPr="00D734E3" w:rsidRDefault="00D734E3" w:rsidP="0051089E">
      <w:pPr>
        <w:spacing w:after="0" w:line="240" w:lineRule="auto"/>
        <w:rPr>
          <w:bCs/>
          <w:szCs w:val="16"/>
        </w:rPr>
      </w:pPr>
      <w:r>
        <w:rPr>
          <w:bCs/>
          <w:szCs w:val="16"/>
        </w:rPr>
        <w:t xml:space="preserve">Run Indefinitely </w:t>
      </w:r>
    </w:p>
    <w:p w14:paraId="066D2843" w14:textId="6053EBB1" w:rsidR="0051089E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74AE4F8" wp14:editId="69B47975">
            <wp:extent cx="6638925" cy="2162175"/>
            <wp:effectExtent l="0" t="0" r="9525" b="9525"/>
            <wp:docPr id="6" name="Picture 6" descr="Screenshot (10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Screenshot (102)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061" b="340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85BE65" w14:textId="5E8C8C4D" w:rsidR="00354A39" w:rsidRDefault="00354A39" w:rsidP="0051089E">
      <w:pPr>
        <w:spacing w:after="0"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50EF4E59" wp14:editId="5E374D18">
            <wp:extent cx="6645910" cy="3384550"/>
            <wp:effectExtent l="0" t="0" r="2540" b="6350"/>
            <wp:docPr id="53" name="Picture 53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Diagram&#10;&#10;Description automatically generated with medium confidence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8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FDF39" w14:textId="1F3F740D" w:rsidR="00B9126A" w:rsidRDefault="00B9126A" w:rsidP="0051089E">
      <w:pPr>
        <w:spacing w:after="0" w:line="240" w:lineRule="auto"/>
        <w:rPr>
          <w:sz w:val="24"/>
          <w:szCs w:val="24"/>
        </w:rPr>
      </w:pPr>
    </w:p>
    <w:p w14:paraId="50E29966" w14:textId="20D38681" w:rsidR="002268C2" w:rsidRPr="00A37611" w:rsidRDefault="002268C2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Drawing a terminating </w:t>
      </w:r>
      <w:proofErr w:type="spellStart"/>
      <w:r>
        <w:rPr>
          <w:sz w:val="24"/>
          <w:szCs w:val="24"/>
        </w:rPr>
        <w:t>Djikstra</w:t>
      </w:r>
      <w:proofErr w:type="spellEnd"/>
    </w:p>
    <w:p w14:paraId="24AE3BDA" w14:textId="55ED57D8" w:rsidR="0051089E" w:rsidRPr="00A37611" w:rsidRDefault="004C6416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reate a n</w:t>
      </w:r>
      <w:r w:rsidR="0051089E" w:rsidRPr="00A37611">
        <w:rPr>
          <w:sz w:val="24"/>
          <w:szCs w:val="24"/>
        </w:rPr>
        <w:t>egative cycle.</w:t>
      </w:r>
      <w:r>
        <w:rPr>
          <w:sz w:val="24"/>
          <w:szCs w:val="24"/>
        </w:rPr>
        <w:t xml:space="preserve"> </w:t>
      </w:r>
      <w:r w:rsidRPr="004C6416">
        <w:rPr>
          <w:b/>
          <w:sz w:val="24"/>
          <w:szCs w:val="24"/>
        </w:rPr>
        <w:t>MAKE SURE THE WEIGHTS ARE DISTINCT</w:t>
      </w:r>
    </w:p>
    <w:p w14:paraId="4B3AE5CC" w14:textId="3FB51DBE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F3EC6D9" wp14:editId="7D1F9571">
            <wp:extent cx="6638925" cy="2295525"/>
            <wp:effectExtent l="0" t="0" r="9525" b="9525"/>
            <wp:docPr id="5" name="Picture 5" descr="Screenshot (88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Screenshot (88)"/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721" b="309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29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8EA784" w14:textId="6DDBC373" w:rsidR="0051089E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Topological sort.</w:t>
      </w:r>
      <w:r w:rsidR="002A0EAC">
        <w:rPr>
          <w:sz w:val="24"/>
          <w:szCs w:val="24"/>
        </w:rPr>
        <w:t xml:space="preserve"> For relaxed edges</w:t>
      </w:r>
    </w:p>
    <w:p w14:paraId="22E602A6" w14:textId="22FE8047" w:rsidR="002268C2" w:rsidRPr="00A37611" w:rsidRDefault="002268C2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equence outgoing edges relaxed</w:t>
      </w:r>
    </w:p>
    <w:p w14:paraId="54BD35B7" w14:textId="5AC0D6F0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365F5AFC" wp14:editId="7B99EA5C">
            <wp:extent cx="6638925" cy="1771650"/>
            <wp:effectExtent l="0" t="0" r="9525" b="0"/>
            <wp:docPr id="4" name="Picture 4" descr="Screenshot (9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Screenshot (93)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719" b="44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C2813F" w14:textId="0D4FD303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Dijkstra Killer.</w:t>
      </w:r>
      <w:r w:rsidR="00E33F9C">
        <w:rPr>
          <w:sz w:val="24"/>
          <w:szCs w:val="24"/>
        </w:rPr>
        <w:t xml:space="preserve"> </w:t>
      </w:r>
      <w:r w:rsidR="00E33F9C" w:rsidRPr="004C6416">
        <w:rPr>
          <w:b/>
          <w:sz w:val="24"/>
          <w:szCs w:val="24"/>
        </w:rPr>
        <w:t>THERE ARE (E-V+1) TRIANGLES.</w:t>
      </w:r>
      <w:r w:rsidR="004C6416">
        <w:rPr>
          <w:b/>
          <w:sz w:val="24"/>
          <w:szCs w:val="24"/>
        </w:rPr>
        <w:t xml:space="preserve"> </w:t>
      </w:r>
    </w:p>
    <w:p w14:paraId="35E550F0" w14:textId="643BC2D1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3323B76" wp14:editId="2BBBF1E6">
            <wp:extent cx="6638925" cy="1543050"/>
            <wp:effectExtent l="0" t="0" r="9525" b="0"/>
            <wp:docPr id="3" name="Picture 3" descr="Screenshot (9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 descr="Screenshot (94)"/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385" b="50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5ED530" w14:textId="2B03D821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Bellman-Ford Killer.</w:t>
      </w:r>
      <w:r w:rsidR="00B13F52">
        <w:rPr>
          <w:sz w:val="24"/>
          <w:szCs w:val="24"/>
        </w:rPr>
        <w:t xml:space="preserve"> Optimised Bellman-Ford algorithm</w:t>
      </w:r>
    </w:p>
    <w:p w14:paraId="06256FA7" w14:textId="0635B03F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91FBD0A" wp14:editId="61A90A0F">
            <wp:extent cx="6638925" cy="2152650"/>
            <wp:effectExtent l="0" t="0" r="9525" b="0"/>
            <wp:docPr id="2" name="Picture 2" descr="Screenshot (10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Screenshot (101)"/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942" b="34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15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B07960" w14:textId="506413AC" w:rsidR="00FC6D65" w:rsidRDefault="00442486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f greater than DON’T click source node. If lesser than CLICK source node.</w:t>
      </w:r>
      <w:r w:rsidR="00675B5F">
        <w:rPr>
          <w:sz w:val="24"/>
          <w:szCs w:val="24"/>
        </w:rPr>
        <w:t xml:space="preserve"> This is because source node </w:t>
      </w:r>
      <w:proofErr w:type="spellStart"/>
      <w:r w:rsidR="00675B5F">
        <w:rPr>
          <w:sz w:val="24"/>
          <w:szCs w:val="24"/>
        </w:rPr>
        <w:t>dist</w:t>
      </w:r>
      <w:proofErr w:type="spellEnd"/>
      <w:r w:rsidR="00675B5F">
        <w:rPr>
          <w:sz w:val="24"/>
          <w:szCs w:val="24"/>
        </w:rPr>
        <w:t xml:space="preserve"> is = 0.</w:t>
      </w:r>
    </w:p>
    <w:p w14:paraId="479F8082" w14:textId="6EF27C95" w:rsidR="009A4B8D" w:rsidRDefault="009A4B8D" w:rsidP="0051089E">
      <w:pPr>
        <w:spacing w:after="0" w:line="240" w:lineRule="auto"/>
        <w:rPr>
          <w:sz w:val="24"/>
          <w:szCs w:val="24"/>
        </w:rPr>
      </w:pPr>
    </w:p>
    <w:p w14:paraId="67A242F5" w14:textId="56EFA152" w:rsidR="00FF5528" w:rsidRDefault="00FF5528" w:rsidP="0051089E">
      <w:pPr>
        <w:spacing w:after="0" w:line="240" w:lineRule="auto"/>
        <w:rPr>
          <w:sz w:val="24"/>
          <w:szCs w:val="24"/>
        </w:rPr>
      </w:pPr>
    </w:p>
    <w:p w14:paraId="420CAB58" w14:textId="7B161FAA" w:rsidR="00FF5528" w:rsidRDefault="00FF5528" w:rsidP="0051089E">
      <w:pPr>
        <w:spacing w:after="0" w:line="240" w:lineRule="auto"/>
        <w:rPr>
          <w:sz w:val="24"/>
          <w:szCs w:val="24"/>
        </w:rPr>
      </w:pPr>
    </w:p>
    <w:p w14:paraId="1AC9AEA7" w14:textId="463DF3BD" w:rsidR="00FF5528" w:rsidRDefault="00FF5528" w:rsidP="0051089E">
      <w:pPr>
        <w:spacing w:after="0" w:line="240" w:lineRule="auto"/>
        <w:rPr>
          <w:sz w:val="24"/>
          <w:szCs w:val="24"/>
        </w:rPr>
      </w:pPr>
    </w:p>
    <w:p w14:paraId="51BC86E8" w14:textId="489045AD" w:rsidR="00FF5528" w:rsidRDefault="00FF5528" w:rsidP="0051089E">
      <w:pPr>
        <w:spacing w:after="0" w:line="240" w:lineRule="auto"/>
        <w:rPr>
          <w:sz w:val="24"/>
          <w:szCs w:val="24"/>
        </w:rPr>
      </w:pPr>
    </w:p>
    <w:p w14:paraId="61CDDE0E" w14:textId="31CCA19E" w:rsidR="00FF5528" w:rsidRDefault="00FF5528" w:rsidP="0051089E">
      <w:pPr>
        <w:spacing w:after="0" w:line="240" w:lineRule="auto"/>
        <w:rPr>
          <w:sz w:val="24"/>
          <w:szCs w:val="24"/>
        </w:rPr>
      </w:pPr>
    </w:p>
    <w:p w14:paraId="1260FEC5" w14:textId="2E1A9346" w:rsidR="00FF5528" w:rsidRDefault="00FF5528" w:rsidP="0051089E">
      <w:pPr>
        <w:spacing w:after="0" w:line="240" w:lineRule="auto"/>
        <w:rPr>
          <w:sz w:val="24"/>
          <w:szCs w:val="24"/>
        </w:rPr>
      </w:pPr>
    </w:p>
    <w:p w14:paraId="4C90B7C0" w14:textId="66E619FD" w:rsidR="00FF5528" w:rsidRDefault="00FF5528" w:rsidP="0051089E">
      <w:pPr>
        <w:spacing w:after="0" w:line="240" w:lineRule="auto"/>
        <w:rPr>
          <w:sz w:val="24"/>
          <w:szCs w:val="24"/>
        </w:rPr>
      </w:pPr>
    </w:p>
    <w:p w14:paraId="247FE590" w14:textId="5996994E" w:rsidR="00FF5528" w:rsidRDefault="00FF5528" w:rsidP="0051089E">
      <w:pPr>
        <w:spacing w:after="0" w:line="240" w:lineRule="auto"/>
        <w:rPr>
          <w:sz w:val="24"/>
          <w:szCs w:val="24"/>
        </w:rPr>
      </w:pPr>
    </w:p>
    <w:p w14:paraId="018436EE" w14:textId="483C0A06" w:rsidR="00FF5528" w:rsidRDefault="00FF5528" w:rsidP="0051089E">
      <w:pPr>
        <w:spacing w:after="0" w:line="240" w:lineRule="auto"/>
        <w:rPr>
          <w:sz w:val="24"/>
          <w:szCs w:val="24"/>
        </w:rPr>
      </w:pPr>
    </w:p>
    <w:p w14:paraId="42595F8C" w14:textId="79B35B38" w:rsidR="00FF5528" w:rsidRDefault="00FF5528" w:rsidP="0051089E">
      <w:pPr>
        <w:spacing w:after="0" w:line="240" w:lineRule="auto"/>
        <w:rPr>
          <w:sz w:val="24"/>
          <w:szCs w:val="24"/>
        </w:rPr>
      </w:pPr>
    </w:p>
    <w:p w14:paraId="70BF599E" w14:textId="77DE005A" w:rsidR="00FF5528" w:rsidRDefault="00FF5528" w:rsidP="0051089E">
      <w:pPr>
        <w:spacing w:after="0" w:line="240" w:lineRule="auto"/>
        <w:rPr>
          <w:sz w:val="24"/>
          <w:szCs w:val="24"/>
        </w:rPr>
      </w:pPr>
    </w:p>
    <w:p w14:paraId="1AC06393" w14:textId="61B8C103" w:rsidR="00FF5528" w:rsidRDefault="00FF5528" w:rsidP="0051089E">
      <w:pPr>
        <w:spacing w:after="0" w:line="240" w:lineRule="auto"/>
        <w:rPr>
          <w:sz w:val="24"/>
          <w:szCs w:val="24"/>
        </w:rPr>
      </w:pPr>
    </w:p>
    <w:p w14:paraId="07D17C4A" w14:textId="0A99E174" w:rsidR="00FF5528" w:rsidRDefault="00FF5528" w:rsidP="0051089E">
      <w:pPr>
        <w:spacing w:after="0" w:line="240" w:lineRule="auto"/>
        <w:rPr>
          <w:sz w:val="24"/>
          <w:szCs w:val="24"/>
        </w:rPr>
      </w:pPr>
    </w:p>
    <w:p w14:paraId="4C6AC5F4" w14:textId="3738FEED" w:rsidR="00FF5528" w:rsidRDefault="00FF5528" w:rsidP="0051089E">
      <w:pPr>
        <w:spacing w:after="0" w:line="240" w:lineRule="auto"/>
        <w:rPr>
          <w:sz w:val="24"/>
          <w:szCs w:val="24"/>
        </w:rPr>
      </w:pPr>
    </w:p>
    <w:p w14:paraId="2098A969" w14:textId="1BA7D66C" w:rsidR="00FF5528" w:rsidRDefault="00FF5528" w:rsidP="0051089E">
      <w:pPr>
        <w:spacing w:after="0" w:line="240" w:lineRule="auto"/>
        <w:rPr>
          <w:sz w:val="24"/>
          <w:szCs w:val="24"/>
        </w:rPr>
      </w:pPr>
    </w:p>
    <w:p w14:paraId="10D9A655" w14:textId="08CECE18" w:rsidR="00FF5528" w:rsidRDefault="00FF5528" w:rsidP="0051089E">
      <w:pPr>
        <w:spacing w:after="0" w:line="240" w:lineRule="auto"/>
        <w:rPr>
          <w:sz w:val="24"/>
          <w:szCs w:val="24"/>
        </w:rPr>
      </w:pPr>
    </w:p>
    <w:p w14:paraId="00C51F94" w14:textId="77777777" w:rsidR="00FF5528" w:rsidRDefault="00FF5528" w:rsidP="0051089E">
      <w:pPr>
        <w:spacing w:after="0" w:line="240" w:lineRule="auto"/>
        <w:rPr>
          <w:b/>
          <w:bCs/>
          <w:sz w:val="24"/>
          <w:szCs w:val="24"/>
        </w:rPr>
      </w:pPr>
    </w:p>
    <w:p w14:paraId="414FD187" w14:textId="77777777" w:rsidR="009A4B8D" w:rsidRDefault="009A4B8D" w:rsidP="0051089E">
      <w:pPr>
        <w:spacing w:after="0" w:line="240" w:lineRule="auto"/>
        <w:rPr>
          <w:b/>
          <w:bCs/>
          <w:sz w:val="24"/>
          <w:szCs w:val="24"/>
        </w:rPr>
      </w:pPr>
    </w:p>
    <w:p w14:paraId="3663054D" w14:textId="70AEE46C" w:rsidR="009A4B8D" w:rsidRDefault="009A4B8D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SOURCE VERTEX must have clicked on source!!!!</w:t>
      </w:r>
    </w:p>
    <w:p w14:paraId="007DE758" w14:textId="7920C1DA" w:rsidR="00AD3D78" w:rsidRDefault="00AD3D78" w:rsidP="0051089E">
      <w:pPr>
        <w:spacing w:after="0" w:line="240" w:lineRule="auto"/>
        <w:rPr>
          <w:b/>
          <w:bCs/>
          <w:sz w:val="24"/>
          <w:szCs w:val="24"/>
        </w:rPr>
      </w:pPr>
    </w:p>
    <w:p w14:paraId="78B9D2D0" w14:textId="00690EC8" w:rsidR="00AD3D78" w:rsidRDefault="00AD3D78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un BFS on the source</w:t>
      </w:r>
    </w:p>
    <w:p w14:paraId="02B2F1D2" w14:textId="5968AD74" w:rsidR="009A4B8D" w:rsidRDefault="009A4B8D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66FA80EB" wp14:editId="7A05D7A5">
            <wp:extent cx="6645910" cy="3467100"/>
            <wp:effectExtent l="0" t="0" r="2540" b="0"/>
            <wp:docPr id="49" name="Picture 4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Diagram&#10;&#10;Description automatically generated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31338" w14:textId="64902289" w:rsidR="00AD3D78" w:rsidRDefault="00A86D3F" w:rsidP="0051089E">
      <w:pPr>
        <w:spacing w:after="0" w:line="240" w:lineRule="auto"/>
        <w:rPr>
          <w:b/>
          <w:bCs/>
          <w:sz w:val="24"/>
          <w:szCs w:val="24"/>
        </w:rPr>
      </w:pPr>
      <w:proofErr w:type="gramStart"/>
      <w:r>
        <w:rPr>
          <w:b/>
          <w:bCs/>
          <w:sz w:val="24"/>
          <w:szCs w:val="24"/>
        </w:rPr>
        <w:t>NOTE:*</w:t>
      </w:r>
      <w:proofErr w:type="gramEnd"/>
      <w:r>
        <w:rPr>
          <w:b/>
          <w:bCs/>
          <w:sz w:val="24"/>
          <w:szCs w:val="24"/>
        </w:rPr>
        <w:t>** if the there is ONLY 1 SSSP possible, BFS will work, as seen below</w:t>
      </w:r>
    </w:p>
    <w:p w14:paraId="0889C7C0" w14:textId="175713DC" w:rsidR="00A6043E" w:rsidRDefault="00A6043E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only way to solve this is to do BFS, then see if all the distances are correct</w:t>
      </w:r>
    </w:p>
    <w:p w14:paraId="02A18BE2" w14:textId="69F599AB" w:rsidR="00A6043E" w:rsidRPr="00A6043E" w:rsidRDefault="00A6043E" w:rsidP="0051089E">
      <w:pPr>
        <w:spacing w:after="0" w:line="240" w:lineRule="auto"/>
        <w:rPr>
          <w:b/>
          <w:bCs/>
          <w:sz w:val="24"/>
          <w:szCs w:val="24"/>
          <w:u w:val="single"/>
        </w:rPr>
      </w:pPr>
      <w:proofErr w:type="gramStart"/>
      <w:r>
        <w:rPr>
          <w:b/>
          <w:bCs/>
          <w:sz w:val="24"/>
          <w:szCs w:val="24"/>
        </w:rPr>
        <w:t>Usually</w:t>
      </w:r>
      <w:proofErr w:type="gramEnd"/>
      <w:r>
        <w:rPr>
          <w:b/>
          <w:bCs/>
          <w:sz w:val="24"/>
          <w:szCs w:val="24"/>
        </w:rPr>
        <w:t xml:space="preserve"> nodes with </w:t>
      </w:r>
      <w:r w:rsidRPr="00A6043E">
        <w:rPr>
          <w:b/>
          <w:bCs/>
          <w:sz w:val="24"/>
          <w:szCs w:val="24"/>
          <w:u w:val="single"/>
        </w:rPr>
        <w:t>more than</w:t>
      </w:r>
      <w:r>
        <w:rPr>
          <w:b/>
          <w:bCs/>
          <w:sz w:val="24"/>
          <w:szCs w:val="24"/>
          <w:u w:val="single"/>
        </w:rPr>
        <w:t xml:space="preserve"> 2 incoming edges + more than or equal to 2 hops are wrong</w:t>
      </w:r>
    </w:p>
    <w:p w14:paraId="7CEC9AD9" w14:textId="5D539306" w:rsidR="00A86D3F" w:rsidRDefault="00A86D3F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6A3C3913" wp14:editId="22A2875E">
            <wp:extent cx="6645910" cy="3299460"/>
            <wp:effectExtent l="0" t="0" r="2540" b="0"/>
            <wp:docPr id="84" name="Picture 8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 descr="Diagram&#10;&#10;Description automatically generated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9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7CF3F" w14:textId="77777777" w:rsidR="00AD3D78" w:rsidRDefault="00AD3D78" w:rsidP="0051089E">
      <w:pPr>
        <w:spacing w:after="0" w:line="240" w:lineRule="auto"/>
        <w:rPr>
          <w:b/>
          <w:bCs/>
          <w:sz w:val="24"/>
          <w:szCs w:val="24"/>
        </w:rPr>
      </w:pPr>
    </w:p>
    <w:p w14:paraId="159A61E3" w14:textId="70B37232" w:rsidR="009A4B8D" w:rsidRDefault="009A4B8D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F70240C" wp14:editId="7894D2C5">
            <wp:extent cx="6645910" cy="2951480"/>
            <wp:effectExtent l="0" t="0" r="2540" b="1270"/>
            <wp:docPr id="50" name="Picture 5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Diagram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95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0E84B" w14:textId="5301D5F9" w:rsidR="00135C84" w:rsidRDefault="00135C84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087A82E8" wp14:editId="238D626B">
            <wp:extent cx="6645910" cy="3507105"/>
            <wp:effectExtent l="0" t="0" r="2540" b="0"/>
            <wp:docPr id="52" name="Picture 5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A picture containing diagram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507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B5256" w14:textId="5B24E72C" w:rsidR="009A4B8D" w:rsidRPr="009A4B8D" w:rsidRDefault="009A4B8D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1C55BA0" wp14:editId="0CA365EE">
            <wp:extent cx="6645910" cy="3767455"/>
            <wp:effectExtent l="0" t="0" r="2540" b="4445"/>
            <wp:docPr id="51" name="Picture 5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Diagram&#10;&#10;Description automatically generated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67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4CF89" w14:textId="64855464" w:rsidR="009A4B8D" w:rsidRDefault="00354A39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IP:</w:t>
      </w:r>
    </w:p>
    <w:p w14:paraId="6A0359DD" w14:textId="48FE9413" w:rsidR="00354A39" w:rsidRDefault="00354A39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If Greater -&gt; </w:t>
      </w:r>
      <w:r>
        <w:rPr>
          <w:b/>
          <w:bCs/>
          <w:sz w:val="24"/>
          <w:szCs w:val="24"/>
        </w:rPr>
        <w:t>DO NOT CLICK ON source node</w:t>
      </w:r>
    </w:p>
    <w:p w14:paraId="69838A5F" w14:textId="5E5089AA" w:rsidR="00354A39" w:rsidRPr="00354A39" w:rsidRDefault="00354A39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If Less -&gt; </w:t>
      </w:r>
      <w:r>
        <w:rPr>
          <w:b/>
          <w:bCs/>
          <w:sz w:val="24"/>
          <w:szCs w:val="24"/>
        </w:rPr>
        <w:t>CLICK ON source node</w:t>
      </w:r>
    </w:p>
    <w:p w14:paraId="31339B13" w14:textId="23D0EE90" w:rsidR="009A4B8D" w:rsidRDefault="009A4B8D" w:rsidP="0051089E">
      <w:pPr>
        <w:spacing w:after="0" w:line="240" w:lineRule="auto"/>
        <w:rPr>
          <w:sz w:val="24"/>
          <w:szCs w:val="24"/>
        </w:rPr>
      </w:pPr>
    </w:p>
    <w:p w14:paraId="215CC8CE" w14:textId="77777777" w:rsidR="009A4B8D" w:rsidRDefault="009A4B8D" w:rsidP="0051089E">
      <w:pPr>
        <w:spacing w:after="0" w:line="240" w:lineRule="auto"/>
        <w:rPr>
          <w:sz w:val="24"/>
          <w:szCs w:val="24"/>
        </w:rPr>
      </w:pPr>
    </w:p>
    <w:p w14:paraId="65390BA5" w14:textId="7279D36A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Note path weight criteria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7"/>
        <w:gridCol w:w="2614"/>
        <w:gridCol w:w="2614"/>
        <w:gridCol w:w="2614"/>
      </w:tblGrid>
      <w:tr w:rsidR="0051089E" w:rsidRPr="00A37611" w14:paraId="24FD1222" w14:textId="77777777" w:rsidTr="00C2011D">
        <w:tc>
          <w:tcPr>
            <w:tcW w:w="2157" w:type="dxa"/>
          </w:tcPr>
          <w:p w14:paraId="588098B3" w14:textId="77777777" w:rsidR="0051089E" w:rsidRPr="00A37611" w:rsidRDefault="0051089E" w:rsidP="00C2011D">
            <w:pPr>
              <w:rPr>
                <w:sz w:val="24"/>
                <w:szCs w:val="24"/>
              </w:rPr>
            </w:pPr>
          </w:p>
        </w:tc>
        <w:tc>
          <w:tcPr>
            <w:tcW w:w="2614" w:type="dxa"/>
          </w:tcPr>
          <w:p w14:paraId="586EEA1C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Bellman-Ford</w:t>
            </w:r>
          </w:p>
        </w:tc>
        <w:tc>
          <w:tcPr>
            <w:tcW w:w="2614" w:type="dxa"/>
          </w:tcPr>
          <w:p w14:paraId="32182145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Original Dijkstra</w:t>
            </w:r>
          </w:p>
        </w:tc>
        <w:tc>
          <w:tcPr>
            <w:tcW w:w="2614" w:type="dxa"/>
          </w:tcPr>
          <w:p w14:paraId="62C11986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Modified Dijkstra</w:t>
            </w:r>
          </w:p>
        </w:tc>
      </w:tr>
      <w:tr w:rsidR="0051089E" w:rsidRPr="00A37611" w14:paraId="3978D9E4" w14:textId="77777777" w:rsidTr="00C2011D">
        <w:tc>
          <w:tcPr>
            <w:tcW w:w="2157" w:type="dxa"/>
          </w:tcPr>
          <w:p w14:paraId="1BAD5DC6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Terminate</w:t>
            </w:r>
          </w:p>
        </w:tc>
        <w:tc>
          <w:tcPr>
            <w:tcW w:w="2614" w:type="dxa"/>
          </w:tcPr>
          <w:p w14:paraId="64F329FA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Always</w:t>
            </w:r>
          </w:p>
        </w:tc>
        <w:tc>
          <w:tcPr>
            <w:tcW w:w="2614" w:type="dxa"/>
          </w:tcPr>
          <w:p w14:paraId="5F9E4CBC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Always</w:t>
            </w:r>
          </w:p>
        </w:tc>
        <w:tc>
          <w:tcPr>
            <w:tcW w:w="2614" w:type="dxa"/>
          </w:tcPr>
          <w:p w14:paraId="56F2BE3C" w14:textId="77777777" w:rsidR="0051089E" w:rsidRPr="00CF6E6C" w:rsidRDefault="0051089E" w:rsidP="00C2011D">
            <w:pPr>
              <w:rPr>
                <w:b/>
                <w:bCs/>
                <w:sz w:val="24"/>
                <w:szCs w:val="24"/>
              </w:rPr>
            </w:pPr>
            <w:r w:rsidRPr="00CF6E6C">
              <w:rPr>
                <w:b/>
                <w:bCs/>
                <w:sz w:val="24"/>
                <w:szCs w:val="24"/>
              </w:rPr>
              <w:t>Does not terminate when there’s negative weight cycle</w:t>
            </w:r>
          </w:p>
        </w:tc>
      </w:tr>
      <w:tr w:rsidR="0051089E" w:rsidRPr="00A37611" w14:paraId="271C317A" w14:textId="77777777" w:rsidTr="00C2011D">
        <w:tc>
          <w:tcPr>
            <w:tcW w:w="2157" w:type="dxa"/>
          </w:tcPr>
          <w:p w14:paraId="6C4BCE5A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Wrong when there’s</w:t>
            </w:r>
          </w:p>
        </w:tc>
        <w:tc>
          <w:tcPr>
            <w:tcW w:w="2614" w:type="dxa"/>
          </w:tcPr>
          <w:p w14:paraId="33383A52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Negative weight cycle</w:t>
            </w:r>
          </w:p>
        </w:tc>
        <w:tc>
          <w:tcPr>
            <w:tcW w:w="2614" w:type="dxa"/>
          </w:tcPr>
          <w:p w14:paraId="3DA7E73F" w14:textId="77777777" w:rsidR="0051089E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Negative weight</w:t>
            </w:r>
          </w:p>
          <w:p w14:paraId="0F223DB9" w14:textId="70828D51" w:rsidR="0037460A" w:rsidRPr="00A37611" w:rsidRDefault="0037460A" w:rsidP="00C2011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d Negative weight cycle</w:t>
            </w:r>
          </w:p>
        </w:tc>
        <w:tc>
          <w:tcPr>
            <w:tcW w:w="2614" w:type="dxa"/>
          </w:tcPr>
          <w:p w14:paraId="2FA6A532" w14:textId="3F1517E2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Negative weight cycle</w:t>
            </w:r>
            <w:r w:rsidR="004C6416">
              <w:rPr>
                <w:sz w:val="24"/>
                <w:szCs w:val="24"/>
              </w:rPr>
              <w:t xml:space="preserve"> (it doesn’t even terminate in the first place </w:t>
            </w:r>
            <w:proofErr w:type="gramStart"/>
            <w:r w:rsidR="004C6416" w:rsidRPr="004C6416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  <w:sz w:val="24"/>
                <w:szCs w:val="24"/>
              </w:rPr>
              <mc:AlternateContent>
                <mc:Choice Requires="w16se">
                  <w16se:symEx w16se:font="Segoe UI Emoji" w16se:char="2639"/>
                </mc:Choice>
                <mc:Fallback>
                  <w:t>☹</w:t>
                </mc:Fallback>
              </mc:AlternateContent>
            </w:r>
            <w:r w:rsidR="004C6416">
              <w:rPr>
                <w:sz w:val="24"/>
                <w:szCs w:val="24"/>
              </w:rPr>
              <w:t xml:space="preserve"> )</w:t>
            </w:r>
            <w:proofErr w:type="gramEnd"/>
          </w:p>
        </w:tc>
      </w:tr>
    </w:tbl>
    <w:p w14:paraId="7FA2E5A4" w14:textId="12EAF1D9" w:rsidR="0051089E" w:rsidRDefault="00354A39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NOTE EXAMPLE BELOW:</w:t>
      </w:r>
    </w:p>
    <w:p w14:paraId="5A4CCB87" w14:textId="333DCDC4" w:rsidR="00354A39" w:rsidRPr="00A37611" w:rsidRDefault="00354A39" w:rsidP="0051089E">
      <w:pPr>
        <w:spacing w:after="0"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650BB437" wp14:editId="629B7C61">
            <wp:extent cx="6645910" cy="2922270"/>
            <wp:effectExtent l="0" t="0" r="2540" b="0"/>
            <wp:docPr id="54" name="Picture 54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A picture containing diagram&#10;&#10;Description automatically generated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92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8B216" w14:textId="2D8DDEFF" w:rsidR="0051089E" w:rsidRDefault="0051089E" w:rsidP="0051089E">
      <w:pPr>
        <w:rPr>
          <w:lang w:val="en-US"/>
        </w:rPr>
      </w:pPr>
    </w:p>
    <w:p w14:paraId="36B0BA73" w14:textId="39958042" w:rsidR="0035243B" w:rsidRDefault="005A749A" w:rsidP="0051089E">
      <w:pPr>
        <w:rPr>
          <w:lang w:val="en-US"/>
        </w:rPr>
      </w:pPr>
      <w:r>
        <w:rPr>
          <w:lang w:val="en-US"/>
        </w:rPr>
        <w:lastRenderedPageBreak/>
        <w:t>After n pass(es) of the Bellman-Ford algorithm</w:t>
      </w:r>
    </w:p>
    <w:p w14:paraId="37662850" w14:textId="3FACF68A" w:rsidR="005A749A" w:rsidRDefault="005A749A" w:rsidP="0051089E">
      <w:pPr>
        <w:rPr>
          <w:lang w:val="en-US"/>
        </w:rPr>
      </w:pPr>
      <w:r>
        <w:rPr>
          <w:lang w:val="en-US"/>
        </w:rPr>
        <w:t>If D[x] is INFINITY, select ‘No Answer’</w:t>
      </w:r>
    </w:p>
    <w:p w14:paraId="697AF508" w14:textId="06D0C671" w:rsidR="005A749A" w:rsidRDefault="005A749A" w:rsidP="0051089E">
      <w:pPr>
        <w:rPr>
          <w:b/>
          <w:bCs/>
          <w:lang w:val="en-US"/>
        </w:rPr>
      </w:pPr>
      <w:r>
        <w:rPr>
          <w:lang w:val="en-US"/>
        </w:rPr>
        <w:t xml:space="preserve">Ans: </w:t>
      </w:r>
      <w:r>
        <w:rPr>
          <w:b/>
          <w:bCs/>
          <w:lang w:val="en-US"/>
        </w:rPr>
        <w:t xml:space="preserve">See that that there </w:t>
      </w:r>
      <w:r w:rsidR="001A704A">
        <w:rPr>
          <w:b/>
          <w:bCs/>
          <w:lang w:val="en-US"/>
        </w:rPr>
        <w:t>are</w:t>
      </w:r>
      <w:r>
        <w:rPr>
          <w:b/>
          <w:bCs/>
          <w:lang w:val="en-US"/>
        </w:rPr>
        <w:t xml:space="preserve"> only a few predetermined paths to the answer, just calculate that path</w:t>
      </w:r>
    </w:p>
    <w:p w14:paraId="125996F9" w14:textId="690F840A" w:rsidR="001A704A" w:rsidRDefault="001A704A" w:rsidP="001A704A">
      <w:pPr>
        <w:pStyle w:val="ListParagraph"/>
        <w:numPr>
          <w:ilvl w:val="0"/>
          <w:numId w:val="2"/>
        </w:numPr>
        <w:rPr>
          <w:b/>
          <w:bCs/>
          <w:lang w:val="en-US"/>
        </w:rPr>
      </w:pPr>
      <w:r>
        <w:rPr>
          <w:b/>
          <w:bCs/>
          <w:lang w:val="en-US"/>
        </w:rPr>
        <w:t>** Take note of the source node, you can ignore edges if you find the source node! See image 2</w:t>
      </w:r>
    </w:p>
    <w:p w14:paraId="7147E9E4" w14:textId="0C365F95" w:rsidR="00501C82" w:rsidRDefault="004278BB" w:rsidP="00501C82">
      <w:pPr>
        <w:pStyle w:val="ListParagraph"/>
        <w:numPr>
          <w:ilvl w:val="0"/>
          <w:numId w:val="2"/>
        </w:numPr>
        <w:rPr>
          <w:b/>
          <w:bCs/>
          <w:lang w:val="en-US"/>
        </w:rPr>
      </w:pPr>
      <w:r>
        <w:rPr>
          <w:b/>
          <w:bCs/>
          <w:lang w:val="en-US"/>
        </w:rPr>
        <w:t xml:space="preserve">BECAREFUL of negative weight cycles! If you look at image 3, the </w:t>
      </w:r>
      <w:proofErr w:type="spellStart"/>
      <w:r>
        <w:rPr>
          <w:b/>
          <w:bCs/>
          <w:lang w:val="en-US"/>
        </w:rPr>
        <w:t>ans</w:t>
      </w:r>
      <w:proofErr w:type="spellEnd"/>
      <w:r>
        <w:rPr>
          <w:b/>
          <w:bCs/>
          <w:lang w:val="en-US"/>
        </w:rPr>
        <w:t xml:space="preserve"> is NO ANSWER! Due to a negative weight cycle</w:t>
      </w:r>
    </w:p>
    <w:p w14:paraId="4044ECE9" w14:textId="2F4180DC" w:rsidR="00501C82" w:rsidRDefault="00501C82" w:rsidP="00501C82">
      <w:pPr>
        <w:pStyle w:val="ListParagraph"/>
        <w:rPr>
          <w:b/>
          <w:bCs/>
          <w:lang w:val="en-US"/>
        </w:rPr>
      </w:pPr>
    </w:p>
    <w:p w14:paraId="7EF94612" w14:textId="0596BBD9" w:rsidR="00501C82" w:rsidRDefault="00501C82" w:rsidP="00501C82">
      <w:pPr>
        <w:pStyle w:val="ListParagraph"/>
        <w:rPr>
          <w:b/>
          <w:bCs/>
          <w:lang w:val="en-US"/>
        </w:rPr>
      </w:pPr>
      <w:r>
        <w:rPr>
          <w:b/>
          <w:bCs/>
          <w:lang w:val="en-US"/>
        </w:rPr>
        <w:t>Steps to take</w:t>
      </w:r>
    </w:p>
    <w:p w14:paraId="02B11FD2" w14:textId="44961D00" w:rsidR="00501C82" w:rsidRDefault="00501C82" w:rsidP="00501C82">
      <w:pPr>
        <w:pStyle w:val="ListParagraph"/>
        <w:numPr>
          <w:ilvl w:val="0"/>
          <w:numId w:val="6"/>
        </w:numPr>
        <w:rPr>
          <w:b/>
          <w:bCs/>
          <w:lang w:val="en-US"/>
        </w:rPr>
      </w:pPr>
      <w:r>
        <w:rPr>
          <w:b/>
          <w:bCs/>
          <w:lang w:val="en-US"/>
        </w:rPr>
        <w:t>Check for negative weight cycle</w:t>
      </w:r>
    </w:p>
    <w:p w14:paraId="4DE36E9A" w14:textId="715FDB22" w:rsidR="00501C82" w:rsidRDefault="00501C82" w:rsidP="00501C82">
      <w:pPr>
        <w:pStyle w:val="ListParagraph"/>
        <w:numPr>
          <w:ilvl w:val="0"/>
          <w:numId w:val="6"/>
        </w:numPr>
        <w:rPr>
          <w:b/>
          <w:bCs/>
          <w:lang w:val="en-US"/>
        </w:rPr>
      </w:pPr>
      <w:r>
        <w:rPr>
          <w:b/>
          <w:bCs/>
          <w:lang w:val="en-US"/>
        </w:rPr>
        <w:t>Find source node</w:t>
      </w:r>
    </w:p>
    <w:p w14:paraId="0566A709" w14:textId="5BE336E4" w:rsidR="00501C82" w:rsidRPr="00501C82" w:rsidRDefault="00501C82" w:rsidP="00501C82">
      <w:pPr>
        <w:pStyle w:val="ListParagraph"/>
        <w:numPr>
          <w:ilvl w:val="0"/>
          <w:numId w:val="6"/>
        </w:numPr>
        <w:rPr>
          <w:b/>
          <w:bCs/>
          <w:lang w:val="en-US"/>
        </w:rPr>
      </w:pPr>
      <w:r>
        <w:rPr>
          <w:b/>
          <w:bCs/>
          <w:lang w:val="en-US"/>
        </w:rPr>
        <w:t>Compute SSSP to destination</w:t>
      </w:r>
    </w:p>
    <w:p w14:paraId="502F2B1C" w14:textId="55C21C33" w:rsidR="005A749A" w:rsidRDefault="005A749A" w:rsidP="0051089E">
      <w:pPr>
        <w:rPr>
          <w:lang w:val="en-US"/>
        </w:rPr>
      </w:pPr>
      <w:r>
        <w:rPr>
          <w:noProof/>
        </w:rPr>
        <w:drawing>
          <wp:inline distT="0" distB="0" distL="0" distR="0" wp14:anchorId="12C0A19A" wp14:editId="1D1EBFB3">
            <wp:extent cx="6645910" cy="3858260"/>
            <wp:effectExtent l="0" t="0" r="2540" b="8890"/>
            <wp:docPr id="92" name="Picture 9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 92" descr="Diagram&#10;&#10;Description automatically generated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85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5D0DF" w14:textId="438AB6BB" w:rsidR="0035243B" w:rsidRDefault="0035243B" w:rsidP="0051089E">
      <w:pPr>
        <w:rPr>
          <w:lang w:val="en-US"/>
        </w:rPr>
      </w:pPr>
    </w:p>
    <w:p w14:paraId="3B90F4DB" w14:textId="430E55FE" w:rsidR="0035243B" w:rsidRDefault="0035243B" w:rsidP="0051089E">
      <w:pPr>
        <w:rPr>
          <w:lang w:val="en-US"/>
        </w:rPr>
      </w:pPr>
    </w:p>
    <w:p w14:paraId="1805C259" w14:textId="7B879442" w:rsidR="0035243B" w:rsidRDefault="001A704A" w:rsidP="0051089E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1B4FB392" wp14:editId="3E3A473D">
            <wp:extent cx="6645910" cy="3632200"/>
            <wp:effectExtent l="0" t="0" r="2540" b="6350"/>
            <wp:docPr id="93" name="Picture 9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 93" descr="Diagram&#10;&#10;Description automatically generated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63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23EA1" w14:textId="7DA4F92A" w:rsidR="0002641D" w:rsidRDefault="0002641D" w:rsidP="0002641D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 xml:space="preserve">The blue circled edge shows a negative weight cycle, leading to a </w:t>
      </w:r>
      <w:r>
        <w:rPr>
          <w:b/>
          <w:bCs/>
          <w:noProof/>
        </w:rPr>
        <w:t>wrong answer!</w:t>
      </w:r>
    </w:p>
    <w:p w14:paraId="2ECA0A70" w14:textId="0D824087" w:rsidR="0035243B" w:rsidRDefault="0002641D" w:rsidP="0051089E">
      <w:pPr>
        <w:rPr>
          <w:lang w:val="en-US"/>
        </w:rPr>
      </w:pPr>
      <w:r>
        <w:rPr>
          <w:noProof/>
        </w:rPr>
        <w:drawing>
          <wp:inline distT="0" distB="0" distL="0" distR="0" wp14:anchorId="39AEDED0" wp14:editId="61E446F0">
            <wp:extent cx="6645910" cy="3278505"/>
            <wp:effectExtent l="0" t="0" r="2540" b="0"/>
            <wp:docPr id="94" name="Picture 9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 descr="Diagram&#10;&#10;Description automatically generated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7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55E34" w14:textId="760F78CF" w:rsidR="0035243B" w:rsidRDefault="00686B19" w:rsidP="0051089E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4A9A85B9" wp14:editId="6BB73819">
            <wp:extent cx="6645910" cy="3762375"/>
            <wp:effectExtent l="0" t="0" r="2540" b="9525"/>
            <wp:docPr id="95" name="Picture 9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 95" descr="Diagram&#10;&#10;Description automatically generated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6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09C02" w14:textId="016DC1C9" w:rsidR="0035243B" w:rsidRDefault="0035243B" w:rsidP="0051089E">
      <w:pPr>
        <w:rPr>
          <w:lang w:val="en-US"/>
        </w:rPr>
      </w:pPr>
    </w:p>
    <w:p w14:paraId="6AAFF350" w14:textId="7B164636" w:rsidR="0035243B" w:rsidRDefault="0035243B" w:rsidP="0051089E">
      <w:pPr>
        <w:rPr>
          <w:lang w:val="en-US"/>
        </w:rPr>
      </w:pPr>
    </w:p>
    <w:p w14:paraId="20907E7B" w14:textId="6250E7B5" w:rsidR="0035243B" w:rsidRDefault="0035243B" w:rsidP="0051089E">
      <w:pPr>
        <w:rPr>
          <w:lang w:val="en-US"/>
        </w:rPr>
      </w:pPr>
    </w:p>
    <w:p w14:paraId="54D5FF57" w14:textId="30B19EB9" w:rsidR="0035243B" w:rsidRDefault="0035243B" w:rsidP="0051089E">
      <w:pPr>
        <w:rPr>
          <w:lang w:val="en-US"/>
        </w:rPr>
      </w:pPr>
    </w:p>
    <w:p w14:paraId="2922EB30" w14:textId="3BA54AF5" w:rsidR="0035243B" w:rsidRDefault="0035243B" w:rsidP="0051089E">
      <w:pPr>
        <w:rPr>
          <w:lang w:val="en-US"/>
        </w:rPr>
      </w:pPr>
    </w:p>
    <w:p w14:paraId="4F396D86" w14:textId="692B8352" w:rsidR="0035243B" w:rsidRDefault="0035243B" w:rsidP="0051089E">
      <w:pPr>
        <w:rPr>
          <w:lang w:val="en-US"/>
        </w:rPr>
      </w:pPr>
    </w:p>
    <w:p w14:paraId="4559D23B" w14:textId="21E2FB6D" w:rsidR="0035243B" w:rsidRDefault="0035243B" w:rsidP="0051089E">
      <w:pPr>
        <w:rPr>
          <w:lang w:val="en-US"/>
        </w:rPr>
      </w:pPr>
    </w:p>
    <w:p w14:paraId="1BD43DD8" w14:textId="3855589E" w:rsidR="0035243B" w:rsidRDefault="0035243B" w:rsidP="0051089E">
      <w:pPr>
        <w:rPr>
          <w:lang w:val="en-US"/>
        </w:rPr>
      </w:pPr>
    </w:p>
    <w:p w14:paraId="3D357460" w14:textId="46BE4B96" w:rsidR="0035243B" w:rsidRDefault="0035243B" w:rsidP="0051089E">
      <w:pPr>
        <w:rPr>
          <w:lang w:val="en-US"/>
        </w:rPr>
      </w:pPr>
    </w:p>
    <w:p w14:paraId="0D6682A0" w14:textId="30ADF264" w:rsidR="0035243B" w:rsidRDefault="0035243B" w:rsidP="0051089E">
      <w:pPr>
        <w:rPr>
          <w:lang w:val="en-US"/>
        </w:rPr>
      </w:pPr>
    </w:p>
    <w:p w14:paraId="1C38BDFF" w14:textId="47DDA70B" w:rsidR="0035243B" w:rsidRDefault="0035243B" w:rsidP="0051089E">
      <w:pPr>
        <w:rPr>
          <w:lang w:val="en-US"/>
        </w:rPr>
      </w:pPr>
    </w:p>
    <w:p w14:paraId="1D5E2ECF" w14:textId="41367E8F" w:rsidR="0035243B" w:rsidRDefault="0035243B" w:rsidP="0051089E">
      <w:pPr>
        <w:rPr>
          <w:lang w:val="en-US"/>
        </w:rPr>
      </w:pPr>
    </w:p>
    <w:p w14:paraId="62A2191A" w14:textId="7FA9DC86" w:rsidR="0035243B" w:rsidRDefault="0035243B" w:rsidP="0051089E">
      <w:pPr>
        <w:rPr>
          <w:lang w:val="en-US"/>
        </w:rPr>
      </w:pPr>
    </w:p>
    <w:p w14:paraId="514CDF54" w14:textId="0D2087E3" w:rsidR="0035243B" w:rsidRDefault="0035243B" w:rsidP="0051089E">
      <w:pPr>
        <w:rPr>
          <w:lang w:val="en-US"/>
        </w:rPr>
      </w:pPr>
    </w:p>
    <w:p w14:paraId="3409D84C" w14:textId="78BBA45D" w:rsidR="0035243B" w:rsidRDefault="0035243B" w:rsidP="0051089E">
      <w:pPr>
        <w:rPr>
          <w:lang w:val="en-US"/>
        </w:rPr>
      </w:pPr>
    </w:p>
    <w:p w14:paraId="519D6BEF" w14:textId="4E4C245E" w:rsidR="0035243B" w:rsidRDefault="0035243B" w:rsidP="0051089E">
      <w:pPr>
        <w:rPr>
          <w:lang w:val="en-US"/>
        </w:rPr>
      </w:pPr>
    </w:p>
    <w:p w14:paraId="5A1C0496" w14:textId="7FE8D18B" w:rsidR="00F51412" w:rsidRDefault="00F51412" w:rsidP="0051089E">
      <w:pPr>
        <w:rPr>
          <w:lang w:val="en-US"/>
        </w:rPr>
      </w:pPr>
    </w:p>
    <w:p w14:paraId="21BBC6A5" w14:textId="3BC0793D" w:rsidR="00F51412" w:rsidRDefault="00F51412" w:rsidP="0051089E">
      <w:pPr>
        <w:rPr>
          <w:lang w:val="en-US"/>
        </w:rPr>
      </w:pPr>
    </w:p>
    <w:p w14:paraId="2B61FF62" w14:textId="6EF00B85" w:rsidR="00F51412" w:rsidRDefault="00F51412" w:rsidP="0051089E">
      <w:pPr>
        <w:rPr>
          <w:lang w:val="en-US"/>
        </w:rPr>
      </w:pPr>
    </w:p>
    <w:p w14:paraId="09F6D1A6" w14:textId="77777777" w:rsidR="00686B19" w:rsidRDefault="00686B19" w:rsidP="0051089E">
      <w:pPr>
        <w:rPr>
          <w:lang w:val="en-US"/>
        </w:rPr>
      </w:pPr>
    </w:p>
    <w:p w14:paraId="39FCC427" w14:textId="750C4CCE" w:rsidR="0035243B" w:rsidRPr="00E33F9C" w:rsidRDefault="0035243B" w:rsidP="0035243B">
      <w:pPr>
        <w:spacing w:after="0" w:line="240" w:lineRule="auto"/>
        <w:rPr>
          <w:sz w:val="36"/>
          <w:szCs w:val="24"/>
        </w:rPr>
      </w:pPr>
      <w:r>
        <w:rPr>
          <w:b/>
          <w:sz w:val="36"/>
          <w:szCs w:val="24"/>
          <w:u w:val="single"/>
        </w:rPr>
        <w:lastRenderedPageBreak/>
        <w:t>MST</w:t>
      </w:r>
    </w:p>
    <w:p w14:paraId="5970F05B" w14:textId="0C8DF609" w:rsidR="0035243B" w:rsidRDefault="00030B5E" w:rsidP="00030B5E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Kruskal: sort all edges in EL, use a UFDS to prevent cycles</w:t>
      </w:r>
    </w:p>
    <w:p w14:paraId="311C642F" w14:textId="71F7B60B" w:rsidR="00030B5E" w:rsidRPr="00030B5E" w:rsidRDefault="00030B5E" w:rsidP="00030B5E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Prim’s: use an AL and Priority Queue, if else to prevent cycles</w:t>
      </w:r>
    </w:p>
    <w:p w14:paraId="073D6026" w14:textId="0E61F883" w:rsidR="00021BD5" w:rsidRDefault="00021BD5" w:rsidP="0051089E">
      <w:pPr>
        <w:rPr>
          <w:lang w:val="en-US"/>
        </w:rPr>
      </w:pPr>
      <w:r>
        <w:rPr>
          <w:lang w:val="en-US"/>
        </w:rPr>
        <w:t>Note: Prim or Kruskal’s MAXIMUM Spanning Tree</w:t>
      </w:r>
    </w:p>
    <w:p w14:paraId="5F876259" w14:textId="422078A4" w:rsidR="00021BD5" w:rsidRDefault="00021BD5" w:rsidP="0051089E">
      <w:pPr>
        <w:rPr>
          <w:lang w:val="en-US"/>
        </w:rPr>
      </w:pPr>
      <w:r>
        <w:rPr>
          <w:noProof/>
        </w:rPr>
        <w:drawing>
          <wp:inline distT="0" distB="0" distL="0" distR="0" wp14:anchorId="72C105DD" wp14:editId="6F3F841A">
            <wp:extent cx="6645910" cy="2298065"/>
            <wp:effectExtent l="0" t="0" r="2540" b="6985"/>
            <wp:docPr id="64" name="Picture 6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Chart, line chart&#10;&#10;Description automatically generated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298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26E36" w14:textId="7A643815" w:rsidR="0035243B" w:rsidRDefault="0035243B" w:rsidP="0051089E">
      <w:pPr>
        <w:rPr>
          <w:lang w:val="en-US"/>
        </w:rPr>
      </w:pPr>
      <w:r>
        <w:rPr>
          <w:lang w:val="en-US"/>
        </w:rPr>
        <w:t>Draw a graph for Kruskal’s algo such that all are visited.</w:t>
      </w:r>
    </w:p>
    <w:p w14:paraId="3AC75FB4" w14:textId="13F9D005" w:rsidR="0035243B" w:rsidRDefault="0035243B" w:rsidP="0051089E">
      <w:pPr>
        <w:rPr>
          <w:lang w:val="en-US"/>
        </w:rPr>
      </w:pPr>
      <w:r>
        <w:rPr>
          <w:noProof/>
        </w:rPr>
        <w:drawing>
          <wp:inline distT="0" distB="0" distL="0" distR="0" wp14:anchorId="71AE0982" wp14:editId="013AC40A">
            <wp:extent cx="6645910" cy="2580005"/>
            <wp:effectExtent l="0" t="0" r="2540" b="0"/>
            <wp:docPr id="60" name="Picture 60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Chart&#10;&#10;Description automatically generated with medium confidence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58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B1030" w14:textId="2DC62AFC" w:rsidR="0035243B" w:rsidRPr="00232448" w:rsidRDefault="00232448" w:rsidP="0051089E">
      <w:pPr>
        <w:rPr>
          <w:lang w:val="en-US"/>
        </w:rPr>
      </w:pPr>
      <w:r>
        <w:rPr>
          <w:b/>
          <w:bCs/>
          <w:lang w:val="en-US"/>
        </w:rPr>
        <w:t xml:space="preserve">NOTE WEIGHTS MUST BE </w:t>
      </w:r>
      <w:r>
        <w:rPr>
          <w:b/>
          <w:bCs/>
          <w:u w:val="single"/>
          <w:lang w:val="en-US"/>
        </w:rPr>
        <w:t>UNIQUE!!!!</w:t>
      </w:r>
    </w:p>
    <w:p w14:paraId="39107348" w14:textId="480BDC5F" w:rsidR="0035243B" w:rsidRDefault="0035243B" w:rsidP="0051089E">
      <w:pPr>
        <w:rPr>
          <w:lang w:val="en-US"/>
        </w:rPr>
      </w:pPr>
    </w:p>
    <w:p w14:paraId="0A11FDC9" w14:textId="795C7AFC" w:rsidR="00E11EA1" w:rsidRDefault="00E11EA1" w:rsidP="0051089E">
      <w:pPr>
        <w:rPr>
          <w:lang w:val="en-US"/>
        </w:rPr>
      </w:pPr>
    </w:p>
    <w:p w14:paraId="6BE71EAA" w14:textId="1C90492F" w:rsidR="00E11EA1" w:rsidRDefault="00E11EA1" w:rsidP="0051089E">
      <w:pPr>
        <w:rPr>
          <w:lang w:val="en-US"/>
        </w:rPr>
      </w:pPr>
    </w:p>
    <w:p w14:paraId="6654596D" w14:textId="4CF7A422" w:rsidR="00E11EA1" w:rsidRDefault="00E11EA1" w:rsidP="0051089E">
      <w:pPr>
        <w:rPr>
          <w:lang w:val="en-US"/>
        </w:rPr>
      </w:pPr>
    </w:p>
    <w:p w14:paraId="536077A7" w14:textId="36DB3090" w:rsidR="00E11EA1" w:rsidRDefault="00E11EA1" w:rsidP="0051089E">
      <w:pPr>
        <w:rPr>
          <w:lang w:val="en-US"/>
        </w:rPr>
      </w:pPr>
    </w:p>
    <w:p w14:paraId="11E2D790" w14:textId="46745B38" w:rsidR="00E11EA1" w:rsidRDefault="00E11EA1" w:rsidP="0051089E">
      <w:pPr>
        <w:rPr>
          <w:lang w:val="en-US"/>
        </w:rPr>
      </w:pPr>
    </w:p>
    <w:p w14:paraId="78DC5E1D" w14:textId="39137885" w:rsidR="00E11EA1" w:rsidRDefault="00E11EA1" w:rsidP="0051089E">
      <w:pPr>
        <w:rPr>
          <w:lang w:val="en-US"/>
        </w:rPr>
      </w:pPr>
    </w:p>
    <w:p w14:paraId="3B035511" w14:textId="09E34359" w:rsidR="00E11EA1" w:rsidRDefault="00E11EA1" w:rsidP="0051089E">
      <w:pPr>
        <w:rPr>
          <w:lang w:val="en-US"/>
        </w:rPr>
      </w:pPr>
    </w:p>
    <w:p w14:paraId="6E9B5C76" w14:textId="5936FE5F" w:rsidR="00E11EA1" w:rsidRDefault="00E11EA1" w:rsidP="0051089E">
      <w:pPr>
        <w:rPr>
          <w:lang w:val="en-US"/>
        </w:rPr>
      </w:pPr>
    </w:p>
    <w:p w14:paraId="2DC964BF" w14:textId="222AABE3" w:rsidR="00E11EA1" w:rsidRDefault="00E11EA1" w:rsidP="0051089E">
      <w:pPr>
        <w:rPr>
          <w:lang w:val="en-US"/>
        </w:rPr>
      </w:pPr>
    </w:p>
    <w:p w14:paraId="5A10D54A" w14:textId="52D37011" w:rsidR="00E11EA1" w:rsidRDefault="00E11EA1" w:rsidP="0051089E">
      <w:pPr>
        <w:rPr>
          <w:lang w:val="en-US"/>
        </w:rPr>
      </w:pPr>
    </w:p>
    <w:p w14:paraId="147F2381" w14:textId="77777777" w:rsidR="00E11EA1" w:rsidRDefault="00E11EA1" w:rsidP="0051089E">
      <w:pPr>
        <w:rPr>
          <w:lang w:val="en-US"/>
        </w:rPr>
      </w:pPr>
    </w:p>
    <w:p w14:paraId="5DE72846" w14:textId="59E8DC30" w:rsidR="008D4CAD" w:rsidRDefault="008D4CAD" w:rsidP="0051089E">
      <w:pPr>
        <w:rPr>
          <w:lang w:val="en-US"/>
        </w:rPr>
      </w:pPr>
      <w:r>
        <w:rPr>
          <w:lang w:val="en-US"/>
        </w:rPr>
        <w:t>Only has one unique Minimum Spanning Tree.</w:t>
      </w:r>
    </w:p>
    <w:p w14:paraId="555404D6" w14:textId="4B4BCF93" w:rsidR="008D4CAD" w:rsidRPr="008D4CAD" w:rsidRDefault="00E11EA1" w:rsidP="008D4CAD">
      <w:pPr>
        <w:pStyle w:val="ListParagraph"/>
        <w:numPr>
          <w:ilvl w:val="0"/>
          <w:numId w:val="2"/>
        </w:numPr>
        <w:rPr>
          <w:lang w:val="en-US"/>
        </w:rPr>
      </w:pPr>
      <w:r w:rsidRPr="00E11EA1">
        <w:rPr>
          <w:lang w:val="en-US"/>
        </w:rPr>
        <w:t xml:space="preserve">If each edge </w:t>
      </w:r>
      <w:r w:rsidRPr="00E11EA1">
        <w:rPr>
          <w:u w:val="single"/>
          <w:lang w:val="en-US"/>
        </w:rPr>
        <w:t xml:space="preserve">has a distinct </w:t>
      </w:r>
      <w:proofErr w:type="gramStart"/>
      <w:r w:rsidRPr="00E11EA1">
        <w:rPr>
          <w:u w:val="single"/>
          <w:lang w:val="en-US"/>
        </w:rPr>
        <w:t>weight</w:t>
      </w:r>
      <w:proofErr w:type="gramEnd"/>
      <w:r w:rsidRPr="00E11EA1">
        <w:rPr>
          <w:u w:val="single"/>
          <w:lang w:val="en-US"/>
        </w:rPr>
        <w:t xml:space="preserve"> then there will be only one</w:t>
      </w:r>
      <w:r w:rsidRPr="00E11EA1">
        <w:rPr>
          <w:lang w:val="en-US"/>
        </w:rPr>
        <w:t>, unique minimum spanning tree.</w:t>
      </w:r>
    </w:p>
    <w:p w14:paraId="0E7000AB" w14:textId="7024C191" w:rsidR="008D4CAD" w:rsidRDefault="008D4CAD" w:rsidP="0051089E">
      <w:pPr>
        <w:rPr>
          <w:lang w:val="en-US"/>
        </w:rPr>
      </w:pPr>
      <w:r>
        <w:rPr>
          <w:noProof/>
        </w:rPr>
        <w:drawing>
          <wp:inline distT="0" distB="0" distL="0" distR="0" wp14:anchorId="06B13022" wp14:editId="575102E4">
            <wp:extent cx="6645910" cy="3098800"/>
            <wp:effectExtent l="0" t="0" r="2540" b="6350"/>
            <wp:docPr id="61" name="Picture 6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Diagram&#10;&#10;Description automatically generated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9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8733F" w14:textId="5EECD790" w:rsidR="008D4CAD" w:rsidRDefault="008D4CAD" w:rsidP="0051089E">
      <w:pPr>
        <w:rPr>
          <w:lang w:val="en-US"/>
        </w:rPr>
      </w:pPr>
      <w:r>
        <w:rPr>
          <w:lang w:val="en-US"/>
        </w:rPr>
        <w:t>Road network of Country A.</w:t>
      </w:r>
    </w:p>
    <w:p w14:paraId="3F168914" w14:textId="11058A92" w:rsidR="008D4CAD" w:rsidRPr="008D4CAD" w:rsidRDefault="008D4CAD" w:rsidP="008D4CAD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1) You must click on the </w:t>
      </w:r>
      <w:r>
        <w:rPr>
          <w:b/>
          <w:bCs/>
          <w:lang w:val="en-US"/>
        </w:rPr>
        <w:t>roads that cannot be demolished. These edges are fixed</w:t>
      </w:r>
    </w:p>
    <w:p w14:paraId="1CA1C3C8" w14:textId="0AD6EA7B" w:rsidR="008D4CAD" w:rsidRDefault="008D4CAD" w:rsidP="008D4CAD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b/>
          <w:bCs/>
          <w:lang w:val="en-US"/>
        </w:rPr>
        <w:t xml:space="preserve">2) Now you must click the rest of the edges for Min ST or Max ST to COMPLETE THE MST with the </w:t>
      </w:r>
      <w:r w:rsidRPr="008D4CAD">
        <w:rPr>
          <w:b/>
          <w:bCs/>
          <w:u w:val="single"/>
          <w:lang w:val="en-US"/>
        </w:rPr>
        <w:t>fixed edges</w:t>
      </w:r>
      <w:r>
        <w:rPr>
          <w:b/>
          <w:bCs/>
          <w:lang w:val="en-US"/>
        </w:rPr>
        <w:t xml:space="preserve">. </w:t>
      </w:r>
      <w:r>
        <w:rPr>
          <w:lang w:val="en-US"/>
        </w:rPr>
        <w:t>The rest of the edges must connect to ALL vertexes</w:t>
      </w:r>
    </w:p>
    <w:p w14:paraId="71EE376A" w14:textId="45A22074" w:rsidR="008D4CAD" w:rsidRPr="008D4CAD" w:rsidRDefault="008D4CAD" w:rsidP="008D4CAD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Note if MIN or MAX Spanning Tree.</w:t>
      </w:r>
    </w:p>
    <w:p w14:paraId="74FF7A09" w14:textId="6191F176" w:rsidR="0035243B" w:rsidRDefault="008D4CAD" w:rsidP="0051089E">
      <w:pPr>
        <w:rPr>
          <w:lang w:val="en-US"/>
        </w:rPr>
      </w:pPr>
      <w:r>
        <w:rPr>
          <w:noProof/>
        </w:rPr>
        <w:drawing>
          <wp:inline distT="0" distB="0" distL="0" distR="0" wp14:anchorId="36E91A5A" wp14:editId="511C0114">
            <wp:extent cx="6645910" cy="3223895"/>
            <wp:effectExtent l="0" t="0" r="2540" b="0"/>
            <wp:docPr id="62" name="Picture 62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A picture containing chart&#10;&#10;Description automatically generated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CD380" w14:textId="3106F6AC" w:rsidR="0035243B" w:rsidRDefault="0035243B" w:rsidP="0051089E">
      <w:pPr>
        <w:rPr>
          <w:lang w:val="en-US"/>
        </w:rPr>
      </w:pPr>
    </w:p>
    <w:p w14:paraId="7331E37F" w14:textId="5BF1761F" w:rsidR="00AD25AA" w:rsidRDefault="00AD25AA" w:rsidP="0051089E">
      <w:pPr>
        <w:rPr>
          <w:lang w:val="en-US"/>
        </w:rPr>
      </w:pPr>
    </w:p>
    <w:p w14:paraId="594D6E2F" w14:textId="0A88E2A2" w:rsidR="00AD25AA" w:rsidRDefault="00AD25AA" w:rsidP="0051089E">
      <w:pPr>
        <w:rPr>
          <w:lang w:val="en-US"/>
        </w:rPr>
      </w:pPr>
    </w:p>
    <w:p w14:paraId="406B275C" w14:textId="77777777" w:rsidR="00AD25AA" w:rsidRDefault="00AD25AA" w:rsidP="0051089E">
      <w:pPr>
        <w:rPr>
          <w:lang w:val="en-US"/>
        </w:rPr>
      </w:pPr>
    </w:p>
    <w:p w14:paraId="5EDC1F6E" w14:textId="15C32E0F" w:rsidR="0035243B" w:rsidRDefault="00021BD5" w:rsidP="0051089E">
      <w:pPr>
        <w:rPr>
          <w:lang w:val="en-US"/>
        </w:rPr>
      </w:pPr>
      <w:r>
        <w:rPr>
          <w:lang w:val="en-US"/>
        </w:rPr>
        <w:lastRenderedPageBreak/>
        <w:t>Select the edges (in any order) that do not belong</w:t>
      </w:r>
    </w:p>
    <w:p w14:paraId="7BCAA254" w14:textId="11B2E48C" w:rsidR="00021BD5" w:rsidRDefault="00021BD5" w:rsidP="00021BD5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NOTE: if MIN or MAX Spanning Tree</w:t>
      </w:r>
    </w:p>
    <w:p w14:paraId="041400A3" w14:textId="5970A6B2" w:rsidR="00021BD5" w:rsidRPr="00021BD5" w:rsidRDefault="00021BD5" w:rsidP="00021BD5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b/>
          <w:bCs/>
          <w:lang w:val="en-US"/>
        </w:rPr>
        <w:t>1) First complete the MIN or MAX ST using Prim’s or Kruskal’s</w:t>
      </w:r>
    </w:p>
    <w:p w14:paraId="51B7DB78" w14:textId="73EDB87F" w:rsidR="00021BD5" w:rsidRPr="00021BD5" w:rsidRDefault="00021BD5" w:rsidP="00021BD5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b/>
          <w:bCs/>
          <w:lang w:val="en-US"/>
        </w:rPr>
        <w:t xml:space="preserve">2) Next click on the </w:t>
      </w:r>
      <w:r>
        <w:rPr>
          <w:b/>
          <w:bCs/>
          <w:u w:val="single"/>
          <w:lang w:val="en-US"/>
        </w:rPr>
        <w:t>odd edges out/ edges that do not belong to the MST</w:t>
      </w:r>
    </w:p>
    <w:p w14:paraId="72813018" w14:textId="4B301977" w:rsidR="0035243B" w:rsidRDefault="00021BD5" w:rsidP="0051089E">
      <w:pPr>
        <w:rPr>
          <w:lang w:val="en-US"/>
        </w:rPr>
      </w:pPr>
      <w:r>
        <w:rPr>
          <w:noProof/>
        </w:rPr>
        <w:drawing>
          <wp:inline distT="0" distB="0" distL="0" distR="0" wp14:anchorId="0F4DD2F2" wp14:editId="057B3755">
            <wp:extent cx="6645910" cy="3161030"/>
            <wp:effectExtent l="0" t="0" r="2540" b="1270"/>
            <wp:docPr id="63" name="Picture 63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Diagram&#10;&#10;Description automatically generated with low confidence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16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A9E12" w14:textId="789F1CDC" w:rsidR="0035243B" w:rsidRDefault="0035243B" w:rsidP="0051089E">
      <w:pPr>
        <w:rPr>
          <w:lang w:val="en-US"/>
        </w:rPr>
      </w:pPr>
    </w:p>
    <w:p w14:paraId="0B627899" w14:textId="5A31C84E" w:rsidR="007223E2" w:rsidRDefault="00C93243" w:rsidP="0051089E">
      <w:pPr>
        <w:rPr>
          <w:lang w:val="en-US"/>
        </w:rPr>
      </w:pPr>
      <w:proofErr w:type="spellStart"/>
      <w:r>
        <w:rPr>
          <w:lang w:val="en-US"/>
        </w:rPr>
        <w:t>MINiMAX</w:t>
      </w:r>
      <w:proofErr w:type="spellEnd"/>
    </w:p>
    <w:p w14:paraId="42DE4428" w14:textId="2293B42B" w:rsidR="003F2C9F" w:rsidRPr="003F2C9F" w:rsidRDefault="003F2C9F" w:rsidP="0051089E">
      <w:pPr>
        <w:rPr>
          <w:b/>
          <w:bCs/>
          <w:lang w:val="en-US"/>
        </w:rPr>
      </w:pPr>
      <w:proofErr w:type="spellStart"/>
      <w:r>
        <w:rPr>
          <w:lang w:val="en-US"/>
        </w:rPr>
        <w:t>MINiMAX</w:t>
      </w:r>
      <w:proofErr w:type="spellEnd"/>
      <w:r>
        <w:rPr>
          <w:lang w:val="en-US"/>
        </w:rPr>
        <w:t xml:space="preserve"> stands for: </w:t>
      </w:r>
      <w:r>
        <w:rPr>
          <w:b/>
          <w:bCs/>
          <w:lang w:val="en-US"/>
        </w:rPr>
        <w:t>MIN path, MAX edge</w:t>
      </w:r>
    </w:p>
    <w:p w14:paraId="4B517BB7" w14:textId="2F7E5CC8" w:rsidR="007223E2" w:rsidRDefault="007223E2" w:rsidP="007223E2">
      <w:pPr>
        <w:pStyle w:val="ListParagraph"/>
        <w:numPr>
          <w:ilvl w:val="0"/>
          <w:numId w:val="2"/>
        </w:numPr>
        <w:rPr>
          <w:b/>
          <w:bCs/>
          <w:lang w:val="en-US"/>
        </w:rPr>
      </w:pPr>
      <w:r>
        <w:rPr>
          <w:b/>
          <w:bCs/>
          <w:lang w:val="en-US"/>
        </w:rPr>
        <w:t xml:space="preserve">Find the </w:t>
      </w:r>
      <w:r w:rsidR="000F3F49">
        <w:rPr>
          <w:b/>
          <w:bCs/>
          <w:lang w:val="en-US"/>
        </w:rPr>
        <w:t>MIN</w:t>
      </w:r>
      <w:r>
        <w:rPr>
          <w:b/>
          <w:bCs/>
          <w:lang w:val="en-US"/>
        </w:rPr>
        <w:t xml:space="preserve"> PATH (</w:t>
      </w:r>
      <w:r w:rsidR="00983C48">
        <w:rPr>
          <w:b/>
          <w:bCs/>
          <w:lang w:val="en-US"/>
        </w:rPr>
        <w:t>SSSP</w:t>
      </w:r>
      <w:r>
        <w:rPr>
          <w:b/>
          <w:bCs/>
          <w:lang w:val="en-US"/>
        </w:rPr>
        <w:t>) to the destination</w:t>
      </w:r>
      <w:r w:rsidR="00983C48">
        <w:rPr>
          <w:b/>
          <w:bCs/>
          <w:lang w:val="en-US"/>
        </w:rPr>
        <w:t xml:space="preserve"> given </w:t>
      </w:r>
      <w:r w:rsidR="00983C48">
        <w:rPr>
          <w:b/>
          <w:bCs/>
          <w:u w:val="single"/>
          <w:lang w:val="en-US"/>
        </w:rPr>
        <w:t>that you can only travel on the MST</w:t>
      </w:r>
    </w:p>
    <w:p w14:paraId="6B72CA42" w14:textId="5AD8AF14" w:rsidR="007223E2" w:rsidRDefault="007223E2" w:rsidP="007223E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Now find the </w:t>
      </w:r>
      <w:r w:rsidR="000F3F49">
        <w:rPr>
          <w:b/>
          <w:bCs/>
          <w:lang w:val="en-US"/>
        </w:rPr>
        <w:t>MAXIMUM</w:t>
      </w:r>
      <w:r>
        <w:rPr>
          <w:b/>
          <w:bCs/>
          <w:lang w:val="en-US"/>
        </w:rPr>
        <w:t xml:space="preserve"> EDGE </w:t>
      </w:r>
      <w:r>
        <w:rPr>
          <w:lang w:val="en-US"/>
        </w:rPr>
        <w:t>on that SSLP</w:t>
      </w:r>
    </w:p>
    <w:p w14:paraId="45C16C68" w14:textId="7489D385" w:rsidR="00983C48" w:rsidRDefault="00983C48" w:rsidP="007223E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Note, the edge is </w:t>
      </w:r>
      <w:r>
        <w:rPr>
          <w:b/>
          <w:bCs/>
          <w:lang w:val="en-US"/>
        </w:rPr>
        <w:t>biggest to the path to destination, if there’s bigger edge not on the path, ignore it</w:t>
      </w:r>
    </w:p>
    <w:p w14:paraId="113A1F52" w14:textId="63B20293" w:rsidR="000F3F49" w:rsidRPr="00312F1C" w:rsidRDefault="000F3F49" w:rsidP="000F3F4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** find the MIN Spanning Tree first</w:t>
      </w:r>
      <w:r w:rsidR="003F2C9F">
        <w:rPr>
          <w:lang w:val="en-US"/>
        </w:rPr>
        <w:t xml:space="preserve"> then find </w:t>
      </w:r>
      <w:r w:rsidR="003F2C9F">
        <w:rPr>
          <w:b/>
          <w:bCs/>
          <w:lang w:val="en-US"/>
        </w:rPr>
        <w:t>MAX edge</w:t>
      </w:r>
    </w:p>
    <w:p w14:paraId="3F19A249" w14:textId="14F5FA66" w:rsidR="00312F1C" w:rsidRPr="00312F1C" w:rsidRDefault="00312F1C" w:rsidP="00312F1C">
      <w:pPr>
        <w:pStyle w:val="ListParagraph"/>
        <w:numPr>
          <w:ilvl w:val="0"/>
          <w:numId w:val="2"/>
        </w:numPr>
        <w:rPr>
          <w:b/>
          <w:bCs/>
          <w:u w:val="single"/>
          <w:lang w:val="en-US"/>
        </w:rPr>
      </w:pPr>
      <w:r w:rsidRPr="00312F1C">
        <w:rPr>
          <w:b/>
          <w:bCs/>
          <w:lang w:val="en-US"/>
        </w:rPr>
        <w:t xml:space="preserve">*** Your selected path </w:t>
      </w:r>
      <w:r w:rsidRPr="00312F1C">
        <w:rPr>
          <w:b/>
          <w:bCs/>
          <w:u w:val="single"/>
          <w:lang w:val="en-US"/>
        </w:rPr>
        <w:t>must be on the way to your desired node from source</w:t>
      </w:r>
    </w:p>
    <w:p w14:paraId="54C6EAF0" w14:textId="5BB936A9" w:rsidR="00C93243" w:rsidRDefault="00C93243" w:rsidP="0051089E">
      <w:pPr>
        <w:rPr>
          <w:lang w:val="en-US"/>
        </w:rPr>
      </w:pPr>
      <w:r>
        <w:rPr>
          <w:noProof/>
        </w:rPr>
        <w:drawing>
          <wp:inline distT="0" distB="0" distL="0" distR="0" wp14:anchorId="09983F49" wp14:editId="74D15E4A">
            <wp:extent cx="6645910" cy="2887980"/>
            <wp:effectExtent l="0" t="0" r="2540" b="7620"/>
            <wp:docPr id="65" name="Picture 6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Diagram&#10;&#10;Description automatically generated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887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F89AE" w14:textId="4EAB04F8" w:rsidR="007223E2" w:rsidRDefault="007223E2" w:rsidP="0051089E">
      <w:pPr>
        <w:rPr>
          <w:lang w:val="en-US"/>
        </w:rPr>
      </w:pPr>
    </w:p>
    <w:p w14:paraId="11EA9010" w14:textId="6EA573DA" w:rsidR="007223E2" w:rsidRDefault="007223E2" w:rsidP="0051089E">
      <w:pPr>
        <w:rPr>
          <w:lang w:val="en-US"/>
        </w:rPr>
      </w:pPr>
    </w:p>
    <w:p w14:paraId="5C5A5B51" w14:textId="116E2CA3" w:rsidR="007223E2" w:rsidRDefault="007223E2" w:rsidP="0051089E">
      <w:pPr>
        <w:rPr>
          <w:lang w:val="en-US"/>
        </w:rPr>
      </w:pPr>
    </w:p>
    <w:p w14:paraId="20514260" w14:textId="77777777" w:rsidR="007223E2" w:rsidRDefault="007223E2" w:rsidP="0051089E">
      <w:pPr>
        <w:rPr>
          <w:lang w:val="en-US"/>
        </w:rPr>
      </w:pPr>
    </w:p>
    <w:p w14:paraId="4F83AE62" w14:textId="1773A220" w:rsidR="007223E2" w:rsidRDefault="007223E2" w:rsidP="0051089E">
      <w:pPr>
        <w:rPr>
          <w:b/>
          <w:bCs/>
          <w:lang w:val="en-US"/>
        </w:rPr>
      </w:pPr>
      <w:r>
        <w:rPr>
          <w:lang w:val="en-US"/>
        </w:rPr>
        <w:t xml:space="preserve">MIN or MAXI-MIN:  </w:t>
      </w:r>
      <w:proofErr w:type="spellStart"/>
      <w:r>
        <w:rPr>
          <w:b/>
          <w:bCs/>
          <w:lang w:val="en-US"/>
        </w:rPr>
        <w:t>MAXimizes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MINimum</w:t>
      </w:r>
      <w:proofErr w:type="spellEnd"/>
      <w:r>
        <w:rPr>
          <w:b/>
          <w:bCs/>
          <w:lang w:val="en-US"/>
        </w:rPr>
        <w:t xml:space="preserve"> edge</w:t>
      </w:r>
    </w:p>
    <w:p w14:paraId="4A1F6A8F" w14:textId="1DD79567" w:rsidR="003F2C9F" w:rsidRPr="003F2C9F" w:rsidRDefault="003F2C9F" w:rsidP="0051089E">
      <w:pPr>
        <w:rPr>
          <w:u w:val="single"/>
          <w:lang w:val="en-US"/>
        </w:rPr>
      </w:pPr>
      <w:proofErr w:type="spellStart"/>
      <w:r>
        <w:rPr>
          <w:b/>
          <w:bCs/>
          <w:lang w:val="en-US"/>
        </w:rPr>
        <w:t>MAXiMIN</w:t>
      </w:r>
      <w:proofErr w:type="spellEnd"/>
      <w:r>
        <w:rPr>
          <w:lang w:val="en-US"/>
        </w:rPr>
        <w:t xml:space="preserve"> stands for: </w:t>
      </w:r>
      <w:r>
        <w:rPr>
          <w:u w:val="single"/>
          <w:lang w:val="en-US"/>
        </w:rPr>
        <w:t>MAX path, MIN edge</w:t>
      </w:r>
    </w:p>
    <w:p w14:paraId="61050E59" w14:textId="4C17342A" w:rsidR="007223E2" w:rsidRDefault="007223E2" w:rsidP="007223E2">
      <w:pPr>
        <w:pStyle w:val="ListParagraph"/>
        <w:numPr>
          <w:ilvl w:val="0"/>
          <w:numId w:val="2"/>
        </w:numPr>
        <w:rPr>
          <w:b/>
          <w:bCs/>
          <w:lang w:val="en-US"/>
        </w:rPr>
      </w:pPr>
      <w:r>
        <w:rPr>
          <w:b/>
          <w:bCs/>
          <w:lang w:val="en-US"/>
        </w:rPr>
        <w:t>Find the MAXIMUM PATH (SSLP single source Longest Path) to the destination</w:t>
      </w:r>
    </w:p>
    <w:p w14:paraId="30A8DBCC" w14:textId="2E56BB76" w:rsidR="007223E2" w:rsidRPr="00521B79" w:rsidRDefault="007223E2" w:rsidP="0051089E">
      <w:pPr>
        <w:pStyle w:val="ListParagraph"/>
        <w:numPr>
          <w:ilvl w:val="0"/>
          <w:numId w:val="2"/>
        </w:numPr>
        <w:rPr>
          <w:b/>
          <w:bCs/>
          <w:lang w:val="en-US"/>
        </w:rPr>
      </w:pPr>
      <w:r>
        <w:rPr>
          <w:lang w:val="en-US"/>
        </w:rPr>
        <w:t xml:space="preserve">Now find the </w:t>
      </w:r>
      <w:r>
        <w:rPr>
          <w:b/>
          <w:bCs/>
          <w:lang w:val="en-US"/>
        </w:rPr>
        <w:t xml:space="preserve">MINIMUM EDGE </w:t>
      </w:r>
      <w:r>
        <w:rPr>
          <w:lang w:val="en-US"/>
        </w:rPr>
        <w:t>on that SSLP</w:t>
      </w:r>
    </w:p>
    <w:p w14:paraId="50626D5E" w14:textId="0F6A6B25" w:rsidR="00521B79" w:rsidRDefault="00521B79" w:rsidP="00521B79">
      <w:pPr>
        <w:ind w:left="360"/>
        <w:rPr>
          <w:b/>
          <w:bCs/>
          <w:lang w:val="en-US"/>
        </w:rPr>
      </w:pPr>
      <w:r>
        <w:rPr>
          <w:b/>
          <w:bCs/>
          <w:lang w:val="en-US"/>
        </w:rPr>
        <w:t xml:space="preserve">** Find the </w:t>
      </w:r>
      <w:r w:rsidR="003F2C9F">
        <w:rPr>
          <w:b/>
          <w:bCs/>
          <w:lang w:val="en-US"/>
        </w:rPr>
        <w:t>MAX</w:t>
      </w:r>
      <w:r>
        <w:rPr>
          <w:b/>
          <w:bCs/>
          <w:lang w:val="en-US"/>
        </w:rPr>
        <w:t xml:space="preserve"> Spanning Tree First, then pick </w:t>
      </w:r>
      <w:r w:rsidR="003F2C9F">
        <w:rPr>
          <w:b/>
          <w:bCs/>
          <w:lang w:val="en-US"/>
        </w:rPr>
        <w:t>MIN</w:t>
      </w:r>
      <w:r>
        <w:rPr>
          <w:b/>
          <w:bCs/>
          <w:lang w:val="en-US"/>
        </w:rPr>
        <w:t xml:space="preserve"> edge</w:t>
      </w:r>
    </w:p>
    <w:p w14:paraId="009D2424" w14:textId="6EDF50EB" w:rsidR="00312F1C" w:rsidRPr="00312F1C" w:rsidRDefault="00312F1C" w:rsidP="00521B79">
      <w:pPr>
        <w:ind w:left="360"/>
        <w:rPr>
          <w:b/>
          <w:bCs/>
          <w:u w:val="single"/>
          <w:lang w:val="en-US"/>
        </w:rPr>
      </w:pPr>
      <w:r>
        <w:rPr>
          <w:b/>
          <w:bCs/>
          <w:lang w:val="en-US"/>
        </w:rPr>
        <w:t xml:space="preserve">*** Your selected path </w:t>
      </w:r>
      <w:r>
        <w:rPr>
          <w:b/>
          <w:bCs/>
          <w:u w:val="single"/>
          <w:lang w:val="en-US"/>
        </w:rPr>
        <w:t>must be on the way to your desired node from source</w:t>
      </w:r>
    </w:p>
    <w:p w14:paraId="0C7BC3B4" w14:textId="7A8BE485" w:rsidR="0035243B" w:rsidRPr="007223E2" w:rsidRDefault="007223E2" w:rsidP="007223E2">
      <w:pPr>
        <w:rPr>
          <w:lang w:val="en-US"/>
        </w:rPr>
      </w:pPr>
      <w:r>
        <w:rPr>
          <w:noProof/>
        </w:rPr>
        <w:drawing>
          <wp:inline distT="0" distB="0" distL="0" distR="0" wp14:anchorId="54547A82" wp14:editId="6E2F679A">
            <wp:extent cx="6645910" cy="3103880"/>
            <wp:effectExtent l="0" t="0" r="2540" b="1270"/>
            <wp:docPr id="69" name="Picture 69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Diagram&#10;&#10;Description automatically generated with low confidence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10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D4FE2" w14:textId="30DACEBB" w:rsidR="00E01EEA" w:rsidRDefault="008526A4" w:rsidP="0051089E">
      <w:pPr>
        <w:rPr>
          <w:lang w:val="en-US"/>
        </w:rPr>
      </w:pPr>
      <w:r>
        <w:rPr>
          <w:lang w:val="en-US"/>
        </w:rPr>
        <w:t>form</w:t>
      </w:r>
      <w:r w:rsidR="00E01EEA">
        <w:rPr>
          <w:lang w:val="en-US"/>
        </w:rPr>
        <w:t xml:space="preserve"> X connected components</w:t>
      </w:r>
      <w:r w:rsidR="00BC5085">
        <w:rPr>
          <w:lang w:val="en-US"/>
        </w:rPr>
        <w:t xml:space="preserve"> (in any order)</w:t>
      </w:r>
    </w:p>
    <w:p w14:paraId="3E92C04D" w14:textId="5C23E235" w:rsidR="00E01EEA" w:rsidRDefault="00E01EEA" w:rsidP="00E01EEA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1) Draw the Minimum Spanning Tree</w:t>
      </w:r>
    </w:p>
    <w:p w14:paraId="02497184" w14:textId="0B91B34C" w:rsidR="00E01EEA" w:rsidRDefault="00E01EEA" w:rsidP="00E01EEA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2) </w:t>
      </w:r>
      <w:r w:rsidRPr="00E01EEA">
        <w:rPr>
          <w:lang w:val="en-US"/>
        </w:rPr>
        <w:t>remove k largest to make k + 1 components</w:t>
      </w:r>
      <w:r>
        <w:rPr>
          <w:lang w:val="en-US"/>
        </w:rPr>
        <w:t>, in this case, we remove k = 1, to get 1 + 1 = 2 connected components</w:t>
      </w:r>
    </w:p>
    <w:p w14:paraId="6F982C65" w14:textId="15583868" w:rsidR="00E01EEA" w:rsidRPr="00BC5085" w:rsidRDefault="00E01EEA" w:rsidP="00E01EEA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3) </w:t>
      </w:r>
      <w:r>
        <w:rPr>
          <w:b/>
          <w:bCs/>
          <w:lang w:val="en-US"/>
        </w:rPr>
        <w:t>It doesn’t matter if the MST is broken or not, just follow this formula</w:t>
      </w:r>
    </w:p>
    <w:p w14:paraId="7478A12E" w14:textId="774DEAA4" w:rsidR="00BC5085" w:rsidRPr="00E01EEA" w:rsidRDefault="00BC5085" w:rsidP="00E01EEA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b/>
          <w:bCs/>
          <w:lang w:val="en-US"/>
        </w:rPr>
        <w:t>4) ** MST must be SORTED EDGES</w:t>
      </w:r>
    </w:p>
    <w:p w14:paraId="06F03E9B" w14:textId="499E761B" w:rsidR="00E01EEA" w:rsidRDefault="00E01EEA" w:rsidP="0051089E">
      <w:pPr>
        <w:rPr>
          <w:lang w:val="en-US"/>
        </w:rPr>
      </w:pPr>
    </w:p>
    <w:p w14:paraId="5F25D3AE" w14:textId="3BAD30C1" w:rsidR="00E01EEA" w:rsidRDefault="00E01EEA" w:rsidP="0051089E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E34338D" wp14:editId="1260A12B">
            <wp:extent cx="6645910" cy="3131185"/>
            <wp:effectExtent l="0" t="0" r="2540" b="0"/>
            <wp:docPr id="70" name="Picture 70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Diagram&#10;&#10;Description automatically generated with medium confidence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131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54752" w14:textId="300F4A23" w:rsidR="00020FE1" w:rsidRDefault="00020FE1" w:rsidP="0051089E">
      <w:pPr>
        <w:rPr>
          <w:lang w:val="en-US"/>
        </w:rPr>
      </w:pPr>
    </w:p>
    <w:p w14:paraId="559BFC47" w14:textId="77777777" w:rsidR="00432EB2" w:rsidRDefault="00432EB2" w:rsidP="0051089E">
      <w:pPr>
        <w:rPr>
          <w:lang w:val="en-US"/>
        </w:rPr>
      </w:pPr>
    </w:p>
    <w:p w14:paraId="272AB71C" w14:textId="17FE1359" w:rsidR="0035243B" w:rsidRDefault="00020FE1" w:rsidP="0051089E">
      <w:pPr>
        <w:rPr>
          <w:lang w:val="en-US"/>
        </w:rPr>
      </w:pPr>
      <w:r>
        <w:rPr>
          <w:lang w:val="en-US"/>
        </w:rPr>
        <w:t>Second Best Minimum Spanning Tree</w:t>
      </w:r>
    </w:p>
    <w:p w14:paraId="30168A1A" w14:textId="2A33E2D0" w:rsidR="003D7815" w:rsidRPr="00AD25AA" w:rsidRDefault="00AD25AA" w:rsidP="00020FE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First </w:t>
      </w:r>
      <w:r>
        <w:rPr>
          <w:b/>
          <w:bCs/>
          <w:lang w:val="en-US"/>
        </w:rPr>
        <w:t xml:space="preserve">create </w:t>
      </w:r>
      <w:r w:rsidR="00D369D9">
        <w:rPr>
          <w:b/>
          <w:bCs/>
          <w:lang w:val="en-US"/>
        </w:rPr>
        <w:t>an</w:t>
      </w:r>
      <w:r>
        <w:rPr>
          <w:b/>
          <w:bCs/>
          <w:lang w:val="en-US"/>
        </w:rPr>
        <w:t xml:space="preserve"> MST, and take note of all the </w:t>
      </w:r>
      <w:r>
        <w:rPr>
          <w:b/>
          <w:bCs/>
          <w:u w:val="single"/>
          <w:lang w:val="en-US"/>
        </w:rPr>
        <w:t>edges that were rejected (because they could form a cycle)</w:t>
      </w:r>
    </w:p>
    <w:p w14:paraId="3C0689D5" w14:textId="6A84D2E7" w:rsidR="00AD25AA" w:rsidRDefault="00AD25AA" w:rsidP="00020FE1">
      <w:pPr>
        <w:pStyle w:val="ListParagraph"/>
        <w:numPr>
          <w:ilvl w:val="0"/>
          <w:numId w:val="2"/>
        </w:numPr>
        <w:rPr>
          <w:b/>
          <w:bCs/>
          <w:u w:val="single"/>
          <w:lang w:val="en-US"/>
        </w:rPr>
      </w:pPr>
      <w:r w:rsidRPr="00AD25AA">
        <w:rPr>
          <w:lang w:val="en-US"/>
        </w:rPr>
        <w:t xml:space="preserve">And then now check for every cycle, find </w:t>
      </w:r>
      <w:r w:rsidRPr="00AD25AA">
        <w:rPr>
          <w:b/>
          <w:bCs/>
          <w:lang w:val="en-US"/>
        </w:rPr>
        <w:t>two edges in that cycle a and b</w:t>
      </w:r>
      <w:r w:rsidRPr="00AD25AA">
        <w:rPr>
          <w:lang w:val="en-US"/>
        </w:rPr>
        <w:t xml:space="preserve">, a in MST but with maximum edge, b not in MST but also with maximum edge, </w:t>
      </w:r>
      <w:r w:rsidRPr="00AD25AA">
        <w:rPr>
          <w:b/>
          <w:bCs/>
          <w:u w:val="single"/>
          <w:lang w:val="en-US"/>
        </w:rPr>
        <w:t>that gives the smallest difference, then you can replace a with b</w:t>
      </w:r>
    </w:p>
    <w:p w14:paraId="049BC9C7" w14:textId="4890C325" w:rsidR="00AD25AA" w:rsidRPr="00AD25AA" w:rsidRDefault="00AD25AA" w:rsidP="00020FE1">
      <w:pPr>
        <w:pStyle w:val="ListParagraph"/>
        <w:numPr>
          <w:ilvl w:val="0"/>
          <w:numId w:val="2"/>
        </w:numPr>
        <w:rPr>
          <w:b/>
          <w:bCs/>
          <w:u w:val="single"/>
          <w:lang w:val="en-US"/>
        </w:rPr>
      </w:pPr>
      <w:r>
        <w:rPr>
          <w:lang w:val="en-US"/>
        </w:rPr>
        <w:t xml:space="preserve">Basically, find the </w:t>
      </w:r>
      <w:r>
        <w:rPr>
          <w:b/>
          <w:bCs/>
          <w:lang w:val="en-US"/>
        </w:rPr>
        <w:t>closest &lt;accepted edge, rejected edge&gt; pair there is</w:t>
      </w:r>
    </w:p>
    <w:p w14:paraId="749B2F77" w14:textId="4ABBB6EA" w:rsidR="00AD25AA" w:rsidRPr="00AD25AA" w:rsidRDefault="00AD25AA" w:rsidP="00020FE1">
      <w:pPr>
        <w:pStyle w:val="ListParagraph"/>
        <w:numPr>
          <w:ilvl w:val="0"/>
          <w:numId w:val="2"/>
        </w:numPr>
        <w:rPr>
          <w:b/>
          <w:bCs/>
          <w:u w:val="single"/>
          <w:lang w:val="en-US"/>
        </w:rPr>
      </w:pPr>
      <w:r>
        <w:rPr>
          <w:lang w:val="en-US"/>
        </w:rPr>
        <w:t xml:space="preserve">Below we see that </w:t>
      </w:r>
      <w:r>
        <w:rPr>
          <w:b/>
          <w:bCs/>
          <w:lang w:val="en-US"/>
        </w:rPr>
        <w:t>the closest pair was &lt;13, 14&gt;</w:t>
      </w:r>
      <w:r>
        <w:rPr>
          <w:lang w:val="en-US"/>
        </w:rPr>
        <w:t xml:space="preserve">, so we should pic </w:t>
      </w:r>
      <w:r>
        <w:rPr>
          <w:b/>
          <w:bCs/>
          <w:lang w:val="en-US"/>
        </w:rPr>
        <w:t xml:space="preserve">(3,5) </w:t>
      </w:r>
      <w:r w:rsidRPr="00AD25AA">
        <w:rPr>
          <w:b/>
          <w:bCs/>
          <w:lang w:val="en-US"/>
        </w:rPr>
        <w:sym w:font="Wingdings" w:char="F0E0"/>
      </w:r>
      <w:r>
        <w:rPr>
          <w:b/>
          <w:bCs/>
          <w:lang w:val="en-US"/>
        </w:rPr>
        <w:t xml:space="preserve"> 14</w:t>
      </w:r>
    </w:p>
    <w:p w14:paraId="37E37269" w14:textId="1E651DC1" w:rsidR="00020FE1" w:rsidRDefault="00020FE1" w:rsidP="0051089E">
      <w:pPr>
        <w:rPr>
          <w:lang w:val="en-US"/>
        </w:rPr>
      </w:pPr>
      <w:r>
        <w:rPr>
          <w:noProof/>
        </w:rPr>
        <w:drawing>
          <wp:inline distT="0" distB="0" distL="0" distR="0" wp14:anchorId="350DE26A" wp14:editId="1A794665">
            <wp:extent cx="5518150" cy="2575593"/>
            <wp:effectExtent l="0" t="0" r="6350" b="0"/>
            <wp:docPr id="66" name="Picture 66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Diagram&#10;&#10;Description automatically generated with medium confidence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567575" cy="2598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96C74" w14:textId="77777777" w:rsidR="00AD25AA" w:rsidRPr="00AD25AA" w:rsidRDefault="00AD25AA" w:rsidP="00AD25AA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Below we see that the </w:t>
      </w:r>
      <w:r>
        <w:rPr>
          <w:b/>
          <w:bCs/>
          <w:lang w:val="en-US"/>
        </w:rPr>
        <w:t xml:space="preserve">closest pair was &lt;14, 23&gt;, so we pick (3,7) </w:t>
      </w:r>
      <w:r w:rsidRPr="00AD25AA">
        <w:rPr>
          <w:b/>
          <w:bCs/>
          <w:lang w:val="en-US"/>
        </w:rPr>
        <w:sym w:font="Wingdings" w:char="F0E0"/>
      </w:r>
      <w:r>
        <w:rPr>
          <w:b/>
          <w:bCs/>
          <w:lang w:val="en-US"/>
        </w:rPr>
        <w:t xml:space="preserve"> 23 </w:t>
      </w:r>
    </w:p>
    <w:p w14:paraId="66C884A2" w14:textId="45761649" w:rsidR="0051089E" w:rsidRDefault="00AD25AA" w:rsidP="00AD25AA">
      <w:pPr>
        <w:pStyle w:val="ListParagraph"/>
        <w:jc w:val="center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A1B4550" wp14:editId="63784F5D">
            <wp:extent cx="3437989" cy="2025650"/>
            <wp:effectExtent l="0" t="0" r="0" b="0"/>
            <wp:docPr id="71" name="Picture 7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Chart&#10;&#10;Description automatically generated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3455686" cy="2036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1CD14" w14:textId="733F1B8C" w:rsidR="00772644" w:rsidRPr="00AD25AA" w:rsidRDefault="00772644" w:rsidP="00772644">
      <w:pPr>
        <w:pStyle w:val="ListParagraph"/>
        <w:rPr>
          <w:lang w:val="en-US"/>
        </w:rPr>
      </w:pPr>
      <w:r>
        <w:rPr>
          <w:noProof/>
        </w:rPr>
        <w:drawing>
          <wp:inline distT="0" distB="0" distL="0" distR="0" wp14:anchorId="5710B3F5" wp14:editId="678EA41A">
            <wp:extent cx="6645910" cy="2793365"/>
            <wp:effectExtent l="0" t="0" r="2540" b="6985"/>
            <wp:docPr id="96" name="Picture 9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6" descr="Diagram&#10;&#10;Description automatically generated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9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C3773" w14:textId="5755A3C8" w:rsidR="0051089E" w:rsidRPr="0051089E" w:rsidRDefault="0051089E" w:rsidP="0051089E">
      <w:pPr>
        <w:pStyle w:val="Heading1"/>
        <w:rPr>
          <w:b/>
          <w:color w:val="auto"/>
          <w:sz w:val="44"/>
          <w:u w:val="single"/>
        </w:rPr>
      </w:pPr>
      <w:r w:rsidRPr="0051089E">
        <w:rPr>
          <w:b/>
          <w:color w:val="auto"/>
          <w:sz w:val="44"/>
          <w:u w:val="single"/>
        </w:rPr>
        <w:t>Tables</w:t>
      </w:r>
    </w:p>
    <w:p w14:paraId="4FD776CB" w14:textId="0700BCC7" w:rsidR="0051089E" w:rsidRPr="0051089E" w:rsidRDefault="0051089E" w:rsidP="0051089E">
      <w:r w:rsidRPr="0051089E">
        <w:rPr>
          <w:sz w:val="32"/>
        </w:rPr>
        <w:t>Max Heap max swaps</w:t>
      </w:r>
      <w:r w:rsidR="00E33F9C">
        <w:rPr>
          <w:sz w:val="32"/>
        </w:rPr>
        <w:t xml:space="preserve"> (min swaps = 0. </w:t>
      </w:r>
      <w:r w:rsidR="004C6416">
        <w:rPr>
          <w:sz w:val="32"/>
        </w:rPr>
        <w:t>what if</w:t>
      </w:r>
      <w:r w:rsidR="00C2011D">
        <w:rPr>
          <w:sz w:val="32"/>
        </w:rPr>
        <w:t xml:space="preserve"> it</w:t>
      </w:r>
      <w:r w:rsidR="004C6416">
        <w:rPr>
          <w:sz w:val="32"/>
        </w:rPr>
        <w:t>’</w:t>
      </w:r>
      <w:r w:rsidR="00C2011D">
        <w:rPr>
          <w:sz w:val="32"/>
        </w:rPr>
        <w:t>s already a heap</w:t>
      </w:r>
      <w:r w:rsidR="004C6416">
        <w:rPr>
          <w:sz w:val="32"/>
        </w:rPr>
        <w:t>?</w:t>
      </w:r>
      <w:r w:rsidR="00E33F9C">
        <w:rPr>
          <w:sz w:val="32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4"/>
        <w:gridCol w:w="747"/>
        <w:gridCol w:w="762"/>
        <w:gridCol w:w="775"/>
        <w:gridCol w:w="775"/>
        <w:gridCol w:w="776"/>
        <w:gridCol w:w="776"/>
        <w:gridCol w:w="776"/>
        <w:gridCol w:w="805"/>
        <w:gridCol w:w="805"/>
        <w:gridCol w:w="805"/>
        <w:gridCol w:w="805"/>
        <w:gridCol w:w="805"/>
      </w:tblGrid>
      <w:tr w:rsidR="009A6A5A" w14:paraId="3269E212" w14:textId="77777777" w:rsidTr="009A6A5A">
        <w:tc>
          <w:tcPr>
            <w:tcW w:w="1044" w:type="dxa"/>
          </w:tcPr>
          <w:p w14:paraId="17F52250" w14:textId="77777777" w:rsidR="009A6A5A" w:rsidRDefault="009A6A5A" w:rsidP="00C2011D">
            <w:r>
              <w:t>Elements</w:t>
            </w:r>
          </w:p>
        </w:tc>
        <w:tc>
          <w:tcPr>
            <w:tcW w:w="747" w:type="dxa"/>
          </w:tcPr>
          <w:p w14:paraId="03FD69D7" w14:textId="1658C991" w:rsidR="009A6A5A" w:rsidRDefault="009A6A5A" w:rsidP="00C2011D">
            <w:r>
              <w:t>3</w:t>
            </w:r>
          </w:p>
        </w:tc>
        <w:tc>
          <w:tcPr>
            <w:tcW w:w="762" w:type="dxa"/>
          </w:tcPr>
          <w:p w14:paraId="7982E258" w14:textId="67780FA7" w:rsidR="009A6A5A" w:rsidRDefault="009A6A5A" w:rsidP="00C2011D">
            <w:r>
              <w:t>4</w:t>
            </w:r>
          </w:p>
        </w:tc>
        <w:tc>
          <w:tcPr>
            <w:tcW w:w="775" w:type="dxa"/>
          </w:tcPr>
          <w:p w14:paraId="7348EA34" w14:textId="697CF2FE" w:rsidR="009A6A5A" w:rsidRDefault="009A6A5A" w:rsidP="00C2011D">
            <w:r>
              <w:t>5</w:t>
            </w:r>
          </w:p>
        </w:tc>
        <w:tc>
          <w:tcPr>
            <w:tcW w:w="775" w:type="dxa"/>
          </w:tcPr>
          <w:p w14:paraId="3232255D" w14:textId="52892B24" w:rsidR="009A6A5A" w:rsidRDefault="009A6A5A" w:rsidP="00C2011D">
            <w:r>
              <w:t>6</w:t>
            </w:r>
          </w:p>
        </w:tc>
        <w:tc>
          <w:tcPr>
            <w:tcW w:w="776" w:type="dxa"/>
          </w:tcPr>
          <w:p w14:paraId="48D03381" w14:textId="77777777" w:rsidR="009A6A5A" w:rsidRDefault="009A6A5A" w:rsidP="00C2011D">
            <w:r>
              <w:t>7</w:t>
            </w:r>
          </w:p>
        </w:tc>
        <w:tc>
          <w:tcPr>
            <w:tcW w:w="776" w:type="dxa"/>
          </w:tcPr>
          <w:p w14:paraId="7654CA14" w14:textId="77777777" w:rsidR="009A6A5A" w:rsidRDefault="009A6A5A" w:rsidP="00C2011D">
            <w:r>
              <w:t>8</w:t>
            </w:r>
          </w:p>
        </w:tc>
        <w:tc>
          <w:tcPr>
            <w:tcW w:w="776" w:type="dxa"/>
          </w:tcPr>
          <w:p w14:paraId="2DD968E3" w14:textId="77777777" w:rsidR="009A6A5A" w:rsidRDefault="009A6A5A" w:rsidP="00C2011D">
            <w:r>
              <w:t>9</w:t>
            </w:r>
          </w:p>
        </w:tc>
        <w:tc>
          <w:tcPr>
            <w:tcW w:w="805" w:type="dxa"/>
          </w:tcPr>
          <w:p w14:paraId="08999D9E" w14:textId="77777777" w:rsidR="009A6A5A" w:rsidRDefault="009A6A5A" w:rsidP="00C2011D">
            <w:r>
              <w:t>10</w:t>
            </w:r>
          </w:p>
        </w:tc>
        <w:tc>
          <w:tcPr>
            <w:tcW w:w="805" w:type="dxa"/>
          </w:tcPr>
          <w:p w14:paraId="08405F03" w14:textId="77777777" w:rsidR="009A6A5A" w:rsidRDefault="009A6A5A" w:rsidP="00C2011D">
            <w:r>
              <w:t>11</w:t>
            </w:r>
          </w:p>
        </w:tc>
        <w:tc>
          <w:tcPr>
            <w:tcW w:w="805" w:type="dxa"/>
          </w:tcPr>
          <w:p w14:paraId="2889BACD" w14:textId="77777777" w:rsidR="009A6A5A" w:rsidRDefault="009A6A5A" w:rsidP="00C2011D">
            <w:r>
              <w:t>12</w:t>
            </w:r>
          </w:p>
        </w:tc>
        <w:tc>
          <w:tcPr>
            <w:tcW w:w="805" w:type="dxa"/>
          </w:tcPr>
          <w:p w14:paraId="46D0139A" w14:textId="77777777" w:rsidR="009A6A5A" w:rsidRDefault="009A6A5A" w:rsidP="00C2011D">
            <w:r>
              <w:t>13</w:t>
            </w:r>
          </w:p>
        </w:tc>
        <w:tc>
          <w:tcPr>
            <w:tcW w:w="805" w:type="dxa"/>
          </w:tcPr>
          <w:p w14:paraId="378CDF93" w14:textId="77777777" w:rsidR="009A6A5A" w:rsidRDefault="009A6A5A" w:rsidP="00C2011D">
            <w:r>
              <w:t>14</w:t>
            </w:r>
          </w:p>
        </w:tc>
      </w:tr>
      <w:tr w:rsidR="009A6A5A" w14:paraId="6878141C" w14:textId="77777777" w:rsidTr="009A6A5A">
        <w:tc>
          <w:tcPr>
            <w:tcW w:w="1044" w:type="dxa"/>
          </w:tcPr>
          <w:p w14:paraId="231293F3" w14:textId="77777777" w:rsidR="009A6A5A" w:rsidRDefault="009A6A5A" w:rsidP="00C2011D">
            <w:r>
              <w:t>Swaps</w:t>
            </w:r>
          </w:p>
        </w:tc>
        <w:tc>
          <w:tcPr>
            <w:tcW w:w="747" w:type="dxa"/>
          </w:tcPr>
          <w:p w14:paraId="34575B5D" w14:textId="241B7DF9" w:rsidR="009A6A5A" w:rsidRDefault="009A6A5A" w:rsidP="00C2011D">
            <w:r>
              <w:t>1</w:t>
            </w:r>
          </w:p>
        </w:tc>
        <w:tc>
          <w:tcPr>
            <w:tcW w:w="762" w:type="dxa"/>
          </w:tcPr>
          <w:p w14:paraId="7F0C17DE" w14:textId="2BD20D5C" w:rsidR="009A6A5A" w:rsidRDefault="009A6A5A" w:rsidP="00C2011D">
            <w:r>
              <w:t>3</w:t>
            </w:r>
          </w:p>
        </w:tc>
        <w:tc>
          <w:tcPr>
            <w:tcW w:w="775" w:type="dxa"/>
          </w:tcPr>
          <w:p w14:paraId="74521F9A" w14:textId="2D3255A3" w:rsidR="009A6A5A" w:rsidRDefault="009A6A5A" w:rsidP="00C2011D">
            <w:r>
              <w:t>3</w:t>
            </w:r>
          </w:p>
        </w:tc>
        <w:tc>
          <w:tcPr>
            <w:tcW w:w="775" w:type="dxa"/>
          </w:tcPr>
          <w:p w14:paraId="1AC288BA" w14:textId="4F4DBCD5" w:rsidR="009A6A5A" w:rsidRDefault="009A6A5A" w:rsidP="00C2011D">
            <w:r>
              <w:t>4</w:t>
            </w:r>
          </w:p>
        </w:tc>
        <w:tc>
          <w:tcPr>
            <w:tcW w:w="776" w:type="dxa"/>
          </w:tcPr>
          <w:p w14:paraId="34040AEF" w14:textId="77777777" w:rsidR="009A6A5A" w:rsidRDefault="009A6A5A" w:rsidP="00C2011D">
            <w:r>
              <w:t>4</w:t>
            </w:r>
          </w:p>
        </w:tc>
        <w:tc>
          <w:tcPr>
            <w:tcW w:w="776" w:type="dxa"/>
          </w:tcPr>
          <w:p w14:paraId="1A24319E" w14:textId="77777777" w:rsidR="009A6A5A" w:rsidRDefault="009A6A5A" w:rsidP="00C2011D">
            <w:r>
              <w:t>7</w:t>
            </w:r>
          </w:p>
        </w:tc>
        <w:tc>
          <w:tcPr>
            <w:tcW w:w="776" w:type="dxa"/>
          </w:tcPr>
          <w:p w14:paraId="7990361D" w14:textId="77777777" w:rsidR="009A6A5A" w:rsidRDefault="009A6A5A" w:rsidP="00C2011D">
            <w:r>
              <w:t>7</w:t>
            </w:r>
          </w:p>
        </w:tc>
        <w:tc>
          <w:tcPr>
            <w:tcW w:w="805" w:type="dxa"/>
          </w:tcPr>
          <w:p w14:paraId="2C78EDD3" w14:textId="77777777" w:rsidR="009A6A5A" w:rsidRDefault="009A6A5A" w:rsidP="00C2011D">
            <w:r>
              <w:t>8</w:t>
            </w:r>
          </w:p>
        </w:tc>
        <w:tc>
          <w:tcPr>
            <w:tcW w:w="805" w:type="dxa"/>
          </w:tcPr>
          <w:p w14:paraId="364871B9" w14:textId="77777777" w:rsidR="009A6A5A" w:rsidRDefault="009A6A5A" w:rsidP="00C2011D">
            <w:r>
              <w:t>8</w:t>
            </w:r>
          </w:p>
        </w:tc>
        <w:tc>
          <w:tcPr>
            <w:tcW w:w="805" w:type="dxa"/>
          </w:tcPr>
          <w:p w14:paraId="143F9748" w14:textId="77777777" w:rsidR="009A6A5A" w:rsidRDefault="009A6A5A" w:rsidP="00C2011D">
            <w:r>
              <w:t>10</w:t>
            </w:r>
          </w:p>
        </w:tc>
        <w:tc>
          <w:tcPr>
            <w:tcW w:w="805" w:type="dxa"/>
          </w:tcPr>
          <w:p w14:paraId="669B6D29" w14:textId="77777777" w:rsidR="009A6A5A" w:rsidRDefault="009A6A5A" w:rsidP="00C2011D">
            <w:r>
              <w:t>10</w:t>
            </w:r>
          </w:p>
        </w:tc>
        <w:tc>
          <w:tcPr>
            <w:tcW w:w="805" w:type="dxa"/>
          </w:tcPr>
          <w:p w14:paraId="73B7AD16" w14:textId="77777777" w:rsidR="009A6A5A" w:rsidRDefault="009A6A5A" w:rsidP="00C2011D">
            <w:r>
              <w:t>11</w:t>
            </w:r>
          </w:p>
        </w:tc>
      </w:tr>
    </w:tbl>
    <w:p w14:paraId="61A85E65" w14:textId="77777777" w:rsidR="0051089E" w:rsidRDefault="0051089E" w:rsidP="0051089E"/>
    <w:p w14:paraId="133A3BEF" w14:textId="20E3F408" w:rsidR="0051089E" w:rsidRPr="0051089E" w:rsidRDefault="0051089E" w:rsidP="0051089E">
      <w:pPr>
        <w:rPr>
          <w:sz w:val="32"/>
        </w:rPr>
      </w:pPr>
      <w:r w:rsidRPr="0051089E">
        <w:rPr>
          <w:sz w:val="32"/>
        </w:rPr>
        <w:t xml:space="preserve">Max Heap </w:t>
      </w:r>
      <w:r w:rsidR="00AD6499">
        <w:rPr>
          <w:sz w:val="32"/>
        </w:rPr>
        <w:t>Max</w:t>
      </w:r>
      <w:r w:rsidRPr="0051089E">
        <w:rPr>
          <w:sz w:val="32"/>
        </w:rPr>
        <w:t xml:space="preserve"> comparisons</w:t>
      </w:r>
      <w:r w:rsidR="00A93D70">
        <w:rPr>
          <w:sz w:val="32"/>
        </w:rPr>
        <w:t xml:space="preserve"> in O(n) time (</w:t>
      </w:r>
      <w:r w:rsidR="00FB56ED">
        <w:rPr>
          <w:sz w:val="32"/>
        </w:rPr>
        <w:t>querying</w:t>
      </w:r>
      <w:r w:rsidR="00A93D70">
        <w:rPr>
          <w:sz w:val="32"/>
        </w:rPr>
        <w:t xml:space="preserve"> </w:t>
      </w:r>
      <w:r w:rsidR="00FB56ED">
        <w:rPr>
          <w:sz w:val="32"/>
        </w:rPr>
        <w:t xml:space="preserve">2 </w:t>
      </w:r>
      <w:r w:rsidR="00A93D70">
        <w:rPr>
          <w:sz w:val="32"/>
        </w:rPr>
        <w:t xml:space="preserve">nodes </w:t>
      </w:r>
      <w:r w:rsidR="008967C1">
        <w:rPr>
          <w:sz w:val="32"/>
        </w:rPr>
        <w:t>are</w:t>
      </w:r>
      <w:r w:rsidR="00A93D70">
        <w:rPr>
          <w:sz w:val="32"/>
        </w:rPr>
        <w:t xml:space="preserve"> 2 comparison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4"/>
        <w:gridCol w:w="739"/>
        <w:gridCol w:w="756"/>
        <w:gridCol w:w="770"/>
        <w:gridCol w:w="770"/>
        <w:gridCol w:w="770"/>
        <w:gridCol w:w="801"/>
        <w:gridCol w:w="801"/>
        <w:gridCol w:w="801"/>
        <w:gridCol w:w="801"/>
        <w:gridCol w:w="801"/>
        <w:gridCol w:w="801"/>
        <w:gridCol w:w="801"/>
      </w:tblGrid>
      <w:tr w:rsidR="009D439E" w14:paraId="2140D790" w14:textId="77777777" w:rsidTr="009D439E">
        <w:tc>
          <w:tcPr>
            <w:tcW w:w="1044" w:type="dxa"/>
          </w:tcPr>
          <w:p w14:paraId="3C1A013D" w14:textId="77777777" w:rsidR="009D439E" w:rsidRDefault="009D439E" w:rsidP="00C2011D">
            <w:r>
              <w:t>Elements</w:t>
            </w:r>
          </w:p>
        </w:tc>
        <w:tc>
          <w:tcPr>
            <w:tcW w:w="739" w:type="dxa"/>
          </w:tcPr>
          <w:p w14:paraId="2967BEF1" w14:textId="4D2A8B17" w:rsidR="009D439E" w:rsidRDefault="009D439E" w:rsidP="00C2011D">
            <w:r>
              <w:t>3</w:t>
            </w:r>
          </w:p>
        </w:tc>
        <w:tc>
          <w:tcPr>
            <w:tcW w:w="756" w:type="dxa"/>
          </w:tcPr>
          <w:p w14:paraId="50DFDE55" w14:textId="0F6ED17F" w:rsidR="009D439E" w:rsidRDefault="009D439E" w:rsidP="00C2011D">
            <w:r>
              <w:t>4</w:t>
            </w:r>
          </w:p>
        </w:tc>
        <w:tc>
          <w:tcPr>
            <w:tcW w:w="770" w:type="dxa"/>
          </w:tcPr>
          <w:p w14:paraId="12069BAB" w14:textId="4680A8FD" w:rsidR="009D439E" w:rsidRDefault="009D439E" w:rsidP="00C2011D">
            <w:r>
              <w:t>5</w:t>
            </w:r>
          </w:p>
        </w:tc>
        <w:tc>
          <w:tcPr>
            <w:tcW w:w="770" w:type="dxa"/>
          </w:tcPr>
          <w:p w14:paraId="4CAE4A97" w14:textId="5719C0CF" w:rsidR="009D439E" w:rsidRDefault="009D439E" w:rsidP="00C2011D">
            <w:r>
              <w:t>6</w:t>
            </w:r>
          </w:p>
        </w:tc>
        <w:tc>
          <w:tcPr>
            <w:tcW w:w="770" w:type="dxa"/>
          </w:tcPr>
          <w:p w14:paraId="55705CFE" w14:textId="77777777" w:rsidR="009D439E" w:rsidRDefault="009D439E" w:rsidP="00C2011D">
            <w:r>
              <w:t>7</w:t>
            </w:r>
          </w:p>
        </w:tc>
        <w:tc>
          <w:tcPr>
            <w:tcW w:w="801" w:type="dxa"/>
          </w:tcPr>
          <w:p w14:paraId="52AC69D1" w14:textId="77777777" w:rsidR="009D439E" w:rsidRDefault="009D439E" w:rsidP="00C2011D">
            <w:r>
              <w:t>8</w:t>
            </w:r>
          </w:p>
        </w:tc>
        <w:tc>
          <w:tcPr>
            <w:tcW w:w="801" w:type="dxa"/>
          </w:tcPr>
          <w:p w14:paraId="3B646632" w14:textId="77777777" w:rsidR="009D439E" w:rsidRDefault="009D439E" w:rsidP="00C2011D">
            <w:r>
              <w:t>9</w:t>
            </w:r>
          </w:p>
        </w:tc>
        <w:tc>
          <w:tcPr>
            <w:tcW w:w="801" w:type="dxa"/>
          </w:tcPr>
          <w:p w14:paraId="15B15BE4" w14:textId="77777777" w:rsidR="009D439E" w:rsidRDefault="009D439E" w:rsidP="00C2011D">
            <w:r>
              <w:t>10</w:t>
            </w:r>
          </w:p>
        </w:tc>
        <w:tc>
          <w:tcPr>
            <w:tcW w:w="801" w:type="dxa"/>
          </w:tcPr>
          <w:p w14:paraId="501EF77E" w14:textId="77777777" w:rsidR="009D439E" w:rsidRDefault="009D439E" w:rsidP="00C2011D">
            <w:r>
              <w:t>11</w:t>
            </w:r>
          </w:p>
        </w:tc>
        <w:tc>
          <w:tcPr>
            <w:tcW w:w="801" w:type="dxa"/>
          </w:tcPr>
          <w:p w14:paraId="4F09896B" w14:textId="77777777" w:rsidR="009D439E" w:rsidRDefault="009D439E" w:rsidP="00C2011D">
            <w:r>
              <w:t>12</w:t>
            </w:r>
          </w:p>
        </w:tc>
        <w:tc>
          <w:tcPr>
            <w:tcW w:w="801" w:type="dxa"/>
          </w:tcPr>
          <w:p w14:paraId="3BE9B63F" w14:textId="77777777" w:rsidR="009D439E" w:rsidRDefault="009D439E" w:rsidP="00C2011D">
            <w:r>
              <w:t>13</w:t>
            </w:r>
          </w:p>
        </w:tc>
        <w:tc>
          <w:tcPr>
            <w:tcW w:w="801" w:type="dxa"/>
          </w:tcPr>
          <w:p w14:paraId="100169B4" w14:textId="77777777" w:rsidR="009D439E" w:rsidRDefault="009D439E" w:rsidP="00C2011D">
            <w:r>
              <w:t>14</w:t>
            </w:r>
          </w:p>
        </w:tc>
      </w:tr>
      <w:tr w:rsidR="009D439E" w14:paraId="7D86A6DA" w14:textId="77777777" w:rsidTr="009D439E">
        <w:tc>
          <w:tcPr>
            <w:tcW w:w="1044" w:type="dxa"/>
          </w:tcPr>
          <w:p w14:paraId="4F9A797E" w14:textId="77777777" w:rsidR="009D439E" w:rsidRDefault="009D439E" w:rsidP="00C2011D">
            <w:r>
              <w:t>Compare</w:t>
            </w:r>
          </w:p>
        </w:tc>
        <w:tc>
          <w:tcPr>
            <w:tcW w:w="739" w:type="dxa"/>
          </w:tcPr>
          <w:p w14:paraId="1BCE1C90" w14:textId="7426D5D5" w:rsidR="009D439E" w:rsidRDefault="009D439E" w:rsidP="00C2011D">
            <w:r>
              <w:t>2</w:t>
            </w:r>
          </w:p>
        </w:tc>
        <w:tc>
          <w:tcPr>
            <w:tcW w:w="756" w:type="dxa"/>
          </w:tcPr>
          <w:p w14:paraId="276EDB83" w14:textId="0C14FA2C" w:rsidR="009D439E" w:rsidRDefault="009D439E" w:rsidP="00C2011D">
            <w:r>
              <w:t>6</w:t>
            </w:r>
          </w:p>
        </w:tc>
        <w:tc>
          <w:tcPr>
            <w:tcW w:w="770" w:type="dxa"/>
          </w:tcPr>
          <w:p w14:paraId="588730A5" w14:textId="3761365A" w:rsidR="009D439E" w:rsidRDefault="009D439E" w:rsidP="00C2011D">
            <w:r>
              <w:t>6</w:t>
            </w:r>
          </w:p>
        </w:tc>
        <w:tc>
          <w:tcPr>
            <w:tcW w:w="770" w:type="dxa"/>
          </w:tcPr>
          <w:p w14:paraId="7433A9DE" w14:textId="228EBA20" w:rsidR="009D439E" w:rsidRDefault="009D439E" w:rsidP="00C2011D">
            <w:r>
              <w:t>7</w:t>
            </w:r>
          </w:p>
        </w:tc>
        <w:tc>
          <w:tcPr>
            <w:tcW w:w="770" w:type="dxa"/>
          </w:tcPr>
          <w:p w14:paraId="7D089458" w14:textId="77777777" w:rsidR="009D439E" w:rsidRDefault="009D439E" w:rsidP="00C2011D">
            <w:r>
              <w:t>8</w:t>
            </w:r>
          </w:p>
        </w:tc>
        <w:tc>
          <w:tcPr>
            <w:tcW w:w="801" w:type="dxa"/>
          </w:tcPr>
          <w:p w14:paraId="4D2FE6FC" w14:textId="77777777" w:rsidR="009D439E" w:rsidRDefault="009D439E" w:rsidP="00C2011D">
            <w:r>
              <w:t>11</w:t>
            </w:r>
          </w:p>
        </w:tc>
        <w:tc>
          <w:tcPr>
            <w:tcW w:w="801" w:type="dxa"/>
          </w:tcPr>
          <w:p w14:paraId="41BD247E" w14:textId="77777777" w:rsidR="009D439E" w:rsidRDefault="009D439E" w:rsidP="00C2011D">
            <w:r>
              <w:t>14</w:t>
            </w:r>
          </w:p>
        </w:tc>
        <w:tc>
          <w:tcPr>
            <w:tcW w:w="801" w:type="dxa"/>
          </w:tcPr>
          <w:p w14:paraId="102DD28A" w14:textId="77777777" w:rsidR="009D439E" w:rsidRDefault="009D439E" w:rsidP="00C2011D">
            <w:r>
              <w:t>15</w:t>
            </w:r>
          </w:p>
        </w:tc>
        <w:tc>
          <w:tcPr>
            <w:tcW w:w="801" w:type="dxa"/>
          </w:tcPr>
          <w:p w14:paraId="48F2A6AA" w14:textId="77777777" w:rsidR="009D439E" w:rsidRDefault="009D439E" w:rsidP="00C2011D">
            <w:r>
              <w:t>16</w:t>
            </w:r>
          </w:p>
        </w:tc>
        <w:tc>
          <w:tcPr>
            <w:tcW w:w="801" w:type="dxa"/>
          </w:tcPr>
          <w:p w14:paraId="1FF099E2" w14:textId="77777777" w:rsidR="009D439E" w:rsidRDefault="009D439E" w:rsidP="00C2011D">
            <w:r>
              <w:t>18</w:t>
            </w:r>
          </w:p>
        </w:tc>
        <w:tc>
          <w:tcPr>
            <w:tcW w:w="801" w:type="dxa"/>
          </w:tcPr>
          <w:p w14:paraId="6C4C2992" w14:textId="77777777" w:rsidR="009D439E" w:rsidRDefault="009D439E" w:rsidP="00C2011D">
            <w:r>
              <w:t>20</w:t>
            </w:r>
          </w:p>
        </w:tc>
        <w:tc>
          <w:tcPr>
            <w:tcW w:w="801" w:type="dxa"/>
          </w:tcPr>
          <w:p w14:paraId="40E3C844" w14:textId="77777777" w:rsidR="009D439E" w:rsidRDefault="009D439E" w:rsidP="00C2011D">
            <w:r>
              <w:t>21</w:t>
            </w:r>
          </w:p>
        </w:tc>
      </w:tr>
    </w:tbl>
    <w:p w14:paraId="31BBE458" w14:textId="77777777" w:rsidR="0051089E" w:rsidRDefault="0051089E" w:rsidP="0051089E"/>
    <w:p w14:paraId="1033D438" w14:textId="784FF7F9" w:rsidR="0051089E" w:rsidRPr="0051089E" w:rsidRDefault="0051089E" w:rsidP="0051089E">
      <w:pPr>
        <w:rPr>
          <w:sz w:val="32"/>
        </w:rPr>
      </w:pPr>
      <w:r w:rsidRPr="0051089E">
        <w:rPr>
          <w:sz w:val="32"/>
        </w:rPr>
        <w:t xml:space="preserve">Max Heap Min Comparisons: </w:t>
      </w:r>
      <w:r w:rsidR="00E33F9C">
        <w:rPr>
          <w:sz w:val="32"/>
        </w:rPr>
        <w:t>N-1 (min comparisons is NOT ZERO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4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</w:tblGrid>
      <w:tr w:rsidR="0051089E" w14:paraId="48852C8C" w14:textId="77777777" w:rsidTr="00C2011D">
        <w:tc>
          <w:tcPr>
            <w:tcW w:w="935" w:type="dxa"/>
          </w:tcPr>
          <w:p w14:paraId="2F61306D" w14:textId="77777777" w:rsidR="0051089E" w:rsidRDefault="0051089E" w:rsidP="00C2011D">
            <w:r>
              <w:t>Elements</w:t>
            </w:r>
          </w:p>
        </w:tc>
        <w:tc>
          <w:tcPr>
            <w:tcW w:w="935" w:type="dxa"/>
          </w:tcPr>
          <w:p w14:paraId="3E8B9566" w14:textId="77777777" w:rsidR="0051089E" w:rsidRDefault="0051089E" w:rsidP="00C2011D">
            <w:r>
              <w:t>6</w:t>
            </w:r>
          </w:p>
        </w:tc>
        <w:tc>
          <w:tcPr>
            <w:tcW w:w="935" w:type="dxa"/>
          </w:tcPr>
          <w:p w14:paraId="0BEF2EB1" w14:textId="77777777" w:rsidR="0051089E" w:rsidRDefault="0051089E" w:rsidP="00C2011D">
            <w:r>
              <w:t>7</w:t>
            </w:r>
          </w:p>
        </w:tc>
        <w:tc>
          <w:tcPr>
            <w:tcW w:w="935" w:type="dxa"/>
          </w:tcPr>
          <w:p w14:paraId="71DEFE76" w14:textId="77777777" w:rsidR="0051089E" w:rsidRDefault="0051089E" w:rsidP="00C2011D">
            <w:r>
              <w:t>8</w:t>
            </w:r>
          </w:p>
        </w:tc>
        <w:tc>
          <w:tcPr>
            <w:tcW w:w="935" w:type="dxa"/>
          </w:tcPr>
          <w:p w14:paraId="12D4DD9F" w14:textId="77777777" w:rsidR="0051089E" w:rsidRDefault="0051089E" w:rsidP="00C2011D">
            <w:r>
              <w:t>9</w:t>
            </w:r>
          </w:p>
        </w:tc>
        <w:tc>
          <w:tcPr>
            <w:tcW w:w="935" w:type="dxa"/>
          </w:tcPr>
          <w:p w14:paraId="0B46CDD8" w14:textId="77777777" w:rsidR="0051089E" w:rsidRDefault="0051089E" w:rsidP="00C2011D">
            <w:r>
              <w:t>10</w:t>
            </w:r>
          </w:p>
        </w:tc>
        <w:tc>
          <w:tcPr>
            <w:tcW w:w="935" w:type="dxa"/>
          </w:tcPr>
          <w:p w14:paraId="365389F9" w14:textId="77777777" w:rsidR="0051089E" w:rsidRDefault="0051089E" w:rsidP="00C2011D">
            <w:r>
              <w:t>11</w:t>
            </w:r>
          </w:p>
        </w:tc>
        <w:tc>
          <w:tcPr>
            <w:tcW w:w="935" w:type="dxa"/>
          </w:tcPr>
          <w:p w14:paraId="3DE0D945" w14:textId="77777777" w:rsidR="0051089E" w:rsidRDefault="0051089E" w:rsidP="00C2011D">
            <w:r>
              <w:t>12</w:t>
            </w:r>
          </w:p>
        </w:tc>
        <w:tc>
          <w:tcPr>
            <w:tcW w:w="935" w:type="dxa"/>
          </w:tcPr>
          <w:p w14:paraId="75FBEE4D" w14:textId="77777777" w:rsidR="0051089E" w:rsidRDefault="0051089E" w:rsidP="00C2011D">
            <w:r>
              <w:t>13</w:t>
            </w:r>
          </w:p>
        </w:tc>
        <w:tc>
          <w:tcPr>
            <w:tcW w:w="935" w:type="dxa"/>
          </w:tcPr>
          <w:p w14:paraId="5CF1EFB0" w14:textId="77777777" w:rsidR="0051089E" w:rsidRDefault="0051089E" w:rsidP="00C2011D">
            <w:r>
              <w:t>14</w:t>
            </w:r>
          </w:p>
        </w:tc>
      </w:tr>
      <w:tr w:rsidR="0051089E" w14:paraId="0ADE3FE6" w14:textId="77777777" w:rsidTr="00C2011D">
        <w:tc>
          <w:tcPr>
            <w:tcW w:w="935" w:type="dxa"/>
          </w:tcPr>
          <w:p w14:paraId="380AC922" w14:textId="77777777" w:rsidR="0051089E" w:rsidRDefault="0051089E" w:rsidP="00C2011D">
            <w:r>
              <w:t>Compare</w:t>
            </w:r>
          </w:p>
        </w:tc>
        <w:tc>
          <w:tcPr>
            <w:tcW w:w="935" w:type="dxa"/>
          </w:tcPr>
          <w:p w14:paraId="10D2E1C4" w14:textId="77777777" w:rsidR="0051089E" w:rsidRDefault="0051089E" w:rsidP="00C2011D">
            <w:r>
              <w:t>5</w:t>
            </w:r>
          </w:p>
        </w:tc>
        <w:tc>
          <w:tcPr>
            <w:tcW w:w="935" w:type="dxa"/>
          </w:tcPr>
          <w:p w14:paraId="052BC977" w14:textId="77777777" w:rsidR="0051089E" w:rsidRDefault="0051089E" w:rsidP="00C2011D">
            <w:r>
              <w:t>6</w:t>
            </w:r>
          </w:p>
        </w:tc>
        <w:tc>
          <w:tcPr>
            <w:tcW w:w="935" w:type="dxa"/>
          </w:tcPr>
          <w:p w14:paraId="7BDC829D" w14:textId="77777777" w:rsidR="0051089E" w:rsidRDefault="0051089E" w:rsidP="00C2011D">
            <w:r>
              <w:t>7</w:t>
            </w:r>
          </w:p>
        </w:tc>
        <w:tc>
          <w:tcPr>
            <w:tcW w:w="935" w:type="dxa"/>
          </w:tcPr>
          <w:p w14:paraId="558BBD91" w14:textId="77777777" w:rsidR="0051089E" w:rsidRDefault="0051089E" w:rsidP="00C2011D">
            <w:r>
              <w:t>8</w:t>
            </w:r>
          </w:p>
        </w:tc>
        <w:tc>
          <w:tcPr>
            <w:tcW w:w="935" w:type="dxa"/>
          </w:tcPr>
          <w:p w14:paraId="6CF43951" w14:textId="77777777" w:rsidR="0051089E" w:rsidRDefault="0051089E" w:rsidP="00C2011D">
            <w:r>
              <w:t>9</w:t>
            </w:r>
          </w:p>
        </w:tc>
        <w:tc>
          <w:tcPr>
            <w:tcW w:w="935" w:type="dxa"/>
          </w:tcPr>
          <w:p w14:paraId="7047C9DD" w14:textId="77777777" w:rsidR="0051089E" w:rsidRDefault="0051089E" w:rsidP="00C2011D">
            <w:r>
              <w:t>10</w:t>
            </w:r>
          </w:p>
        </w:tc>
        <w:tc>
          <w:tcPr>
            <w:tcW w:w="935" w:type="dxa"/>
          </w:tcPr>
          <w:p w14:paraId="0D1823CA" w14:textId="77777777" w:rsidR="0051089E" w:rsidRDefault="0051089E" w:rsidP="00C2011D">
            <w:r>
              <w:t>11</w:t>
            </w:r>
          </w:p>
        </w:tc>
        <w:tc>
          <w:tcPr>
            <w:tcW w:w="935" w:type="dxa"/>
          </w:tcPr>
          <w:p w14:paraId="7221C3A3" w14:textId="77777777" w:rsidR="0051089E" w:rsidRDefault="0051089E" w:rsidP="00C2011D">
            <w:r>
              <w:t>12</w:t>
            </w:r>
          </w:p>
        </w:tc>
        <w:tc>
          <w:tcPr>
            <w:tcW w:w="935" w:type="dxa"/>
          </w:tcPr>
          <w:p w14:paraId="145B3A74" w14:textId="77777777" w:rsidR="0051089E" w:rsidRDefault="0051089E" w:rsidP="00C2011D">
            <w:r>
              <w:t>13</w:t>
            </w:r>
          </w:p>
        </w:tc>
      </w:tr>
    </w:tbl>
    <w:p w14:paraId="0B46002C" w14:textId="77777777" w:rsidR="0051089E" w:rsidRDefault="0051089E" w:rsidP="0051089E"/>
    <w:p w14:paraId="5746F362" w14:textId="6BD00428" w:rsidR="0051089E" w:rsidRPr="0051089E" w:rsidRDefault="0051089E" w:rsidP="0051089E">
      <w:pPr>
        <w:pStyle w:val="Heading1"/>
        <w:rPr>
          <w:b/>
          <w:color w:val="auto"/>
        </w:rPr>
      </w:pPr>
      <w:r w:rsidRPr="0051089E">
        <w:rPr>
          <w:b/>
          <w:color w:val="auto"/>
        </w:rPr>
        <w:t>Binary Search Tree</w:t>
      </w:r>
      <w:r>
        <w:rPr>
          <w:b/>
          <w:color w:val="auto"/>
        </w:rPr>
        <w:t>: how many permut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797"/>
        <w:gridCol w:w="919"/>
        <w:gridCol w:w="919"/>
        <w:gridCol w:w="922"/>
        <w:gridCol w:w="922"/>
        <w:gridCol w:w="925"/>
        <w:gridCol w:w="925"/>
        <w:gridCol w:w="928"/>
        <w:gridCol w:w="928"/>
      </w:tblGrid>
      <w:tr w:rsidR="0051089E" w14:paraId="629D4294" w14:textId="77777777" w:rsidTr="00C2011D">
        <w:tc>
          <w:tcPr>
            <w:tcW w:w="1165" w:type="dxa"/>
          </w:tcPr>
          <w:p w14:paraId="57F3CC3E" w14:textId="77777777" w:rsidR="0051089E" w:rsidRDefault="0051089E" w:rsidP="00C2011D">
            <w:r>
              <w:t>Elements</w:t>
            </w:r>
          </w:p>
        </w:tc>
        <w:tc>
          <w:tcPr>
            <w:tcW w:w="797" w:type="dxa"/>
          </w:tcPr>
          <w:p w14:paraId="3EEF57F7" w14:textId="77777777" w:rsidR="0051089E" w:rsidRDefault="0051089E" w:rsidP="00C2011D">
            <w:r>
              <w:t>1</w:t>
            </w:r>
          </w:p>
        </w:tc>
        <w:tc>
          <w:tcPr>
            <w:tcW w:w="919" w:type="dxa"/>
          </w:tcPr>
          <w:p w14:paraId="7F0E78B7" w14:textId="77777777" w:rsidR="0051089E" w:rsidRDefault="0051089E" w:rsidP="00C2011D">
            <w:r>
              <w:t>2</w:t>
            </w:r>
          </w:p>
        </w:tc>
        <w:tc>
          <w:tcPr>
            <w:tcW w:w="919" w:type="dxa"/>
          </w:tcPr>
          <w:p w14:paraId="693A0A73" w14:textId="77777777" w:rsidR="0051089E" w:rsidRDefault="0051089E" w:rsidP="00C2011D">
            <w:r>
              <w:t>3</w:t>
            </w:r>
          </w:p>
        </w:tc>
        <w:tc>
          <w:tcPr>
            <w:tcW w:w="922" w:type="dxa"/>
          </w:tcPr>
          <w:p w14:paraId="72AFD549" w14:textId="77777777" w:rsidR="0051089E" w:rsidRDefault="0051089E" w:rsidP="00C2011D">
            <w:r>
              <w:t>4</w:t>
            </w:r>
          </w:p>
        </w:tc>
        <w:tc>
          <w:tcPr>
            <w:tcW w:w="922" w:type="dxa"/>
          </w:tcPr>
          <w:p w14:paraId="5E9646DB" w14:textId="77777777" w:rsidR="0051089E" w:rsidRDefault="0051089E" w:rsidP="00C2011D">
            <w:r>
              <w:t>5</w:t>
            </w:r>
          </w:p>
        </w:tc>
        <w:tc>
          <w:tcPr>
            <w:tcW w:w="925" w:type="dxa"/>
          </w:tcPr>
          <w:p w14:paraId="46292AC8" w14:textId="77777777" w:rsidR="0051089E" w:rsidRDefault="0051089E" w:rsidP="00C2011D">
            <w:r>
              <w:t>6</w:t>
            </w:r>
          </w:p>
        </w:tc>
        <w:tc>
          <w:tcPr>
            <w:tcW w:w="925" w:type="dxa"/>
          </w:tcPr>
          <w:p w14:paraId="345B11B9" w14:textId="77777777" w:rsidR="0051089E" w:rsidRDefault="0051089E" w:rsidP="00C2011D">
            <w:r>
              <w:t>7</w:t>
            </w:r>
          </w:p>
        </w:tc>
        <w:tc>
          <w:tcPr>
            <w:tcW w:w="928" w:type="dxa"/>
          </w:tcPr>
          <w:p w14:paraId="24C3C298" w14:textId="77777777" w:rsidR="0051089E" w:rsidRDefault="0051089E" w:rsidP="00C2011D">
            <w:r>
              <w:t>8</w:t>
            </w:r>
          </w:p>
        </w:tc>
        <w:tc>
          <w:tcPr>
            <w:tcW w:w="928" w:type="dxa"/>
          </w:tcPr>
          <w:p w14:paraId="050D19A3" w14:textId="77777777" w:rsidR="0051089E" w:rsidRDefault="0051089E" w:rsidP="00C2011D">
            <w:r>
              <w:t>9</w:t>
            </w:r>
          </w:p>
        </w:tc>
      </w:tr>
      <w:tr w:rsidR="0051089E" w14:paraId="6890D150" w14:textId="77777777" w:rsidTr="00C2011D">
        <w:tc>
          <w:tcPr>
            <w:tcW w:w="1165" w:type="dxa"/>
          </w:tcPr>
          <w:p w14:paraId="461002BB" w14:textId="77777777" w:rsidR="0051089E" w:rsidRDefault="0051089E" w:rsidP="00C2011D">
            <w:r>
              <w:t>Catalan #</w:t>
            </w:r>
          </w:p>
        </w:tc>
        <w:tc>
          <w:tcPr>
            <w:tcW w:w="797" w:type="dxa"/>
          </w:tcPr>
          <w:p w14:paraId="6F45870A" w14:textId="77777777" w:rsidR="0051089E" w:rsidRDefault="0051089E" w:rsidP="00C2011D">
            <w:r>
              <w:t>1</w:t>
            </w:r>
          </w:p>
        </w:tc>
        <w:tc>
          <w:tcPr>
            <w:tcW w:w="919" w:type="dxa"/>
          </w:tcPr>
          <w:p w14:paraId="595A72EF" w14:textId="77777777" w:rsidR="0051089E" w:rsidRDefault="0051089E" w:rsidP="00C2011D">
            <w:r>
              <w:t>2</w:t>
            </w:r>
          </w:p>
        </w:tc>
        <w:tc>
          <w:tcPr>
            <w:tcW w:w="919" w:type="dxa"/>
          </w:tcPr>
          <w:p w14:paraId="7DF80EAA" w14:textId="77777777" w:rsidR="0051089E" w:rsidRDefault="0051089E" w:rsidP="00C2011D">
            <w:r>
              <w:t>5</w:t>
            </w:r>
          </w:p>
        </w:tc>
        <w:tc>
          <w:tcPr>
            <w:tcW w:w="922" w:type="dxa"/>
          </w:tcPr>
          <w:p w14:paraId="305799C7" w14:textId="77777777" w:rsidR="0051089E" w:rsidRDefault="0051089E" w:rsidP="00C2011D">
            <w:r>
              <w:t>14</w:t>
            </w:r>
          </w:p>
        </w:tc>
        <w:tc>
          <w:tcPr>
            <w:tcW w:w="922" w:type="dxa"/>
          </w:tcPr>
          <w:p w14:paraId="2BB33140" w14:textId="77777777" w:rsidR="0051089E" w:rsidRDefault="0051089E" w:rsidP="00C2011D">
            <w:r>
              <w:t>42</w:t>
            </w:r>
          </w:p>
        </w:tc>
        <w:tc>
          <w:tcPr>
            <w:tcW w:w="925" w:type="dxa"/>
          </w:tcPr>
          <w:p w14:paraId="14752272" w14:textId="77777777" w:rsidR="0051089E" w:rsidRDefault="0051089E" w:rsidP="00C2011D">
            <w:r>
              <w:t>132</w:t>
            </w:r>
          </w:p>
        </w:tc>
        <w:tc>
          <w:tcPr>
            <w:tcW w:w="925" w:type="dxa"/>
          </w:tcPr>
          <w:p w14:paraId="6CB719BF" w14:textId="77777777" w:rsidR="0051089E" w:rsidRDefault="0051089E" w:rsidP="00C2011D">
            <w:r>
              <w:t>429</w:t>
            </w:r>
          </w:p>
        </w:tc>
        <w:tc>
          <w:tcPr>
            <w:tcW w:w="928" w:type="dxa"/>
          </w:tcPr>
          <w:p w14:paraId="4763A647" w14:textId="77777777" w:rsidR="0051089E" w:rsidRDefault="0051089E" w:rsidP="00C2011D">
            <w:r>
              <w:t>1430</w:t>
            </w:r>
          </w:p>
        </w:tc>
        <w:tc>
          <w:tcPr>
            <w:tcW w:w="928" w:type="dxa"/>
          </w:tcPr>
          <w:p w14:paraId="54EECF3A" w14:textId="77777777" w:rsidR="0051089E" w:rsidRDefault="0051089E" w:rsidP="00C2011D">
            <w:r>
              <w:t>4862</w:t>
            </w:r>
          </w:p>
        </w:tc>
      </w:tr>
    </w:tbl>
    <w:p w14:paraId="16BAE3D3" w14:textId="3DFAFFE9" w:rsidR="0051089E" w:rsidRDefault="0051089E" w:rsidP="0051089E"/>
    <w:p w14:paraId="61386083" w14:textId="77777777" w:rsidR="00AD6499" w:rsidRDefault="00AD6499" w:rsidP="0051089E"/>
    <w:p w14:paraId="2295935C" w14:textId="60B41878" w:rsidR="0051089E" w:rsidRPr="00621EAB" w:rsidRDefault="0051089E" w:rsidP="00DF5803">
      <w:pPr>
        <w:spacing w:after="0" w:line="240" w:lineRule="auto"/>
        <w:rPr>
          <w:rFonts w:asciiTheme="majorHAnsi" w:hAnsiTheme="majorHAnsi" w:cstheme="majorHAnsi"/>
          <w:b/>
          <w:sz w:val="32"/>
          <w:szCs w:val="32"/>
        </w:rPr>
      </w:pPr>
      <w:r w:rsidRPr="00621EAB">
        <w:rPr>
          <w:rFonts w:asciiTheme="majorHAnsi" w:hAnsiTheme="majorHAnsi" w:cstheme="majorHAnsi"/>
          <w:b/>
          <w:sz w:val="32"/>
          <w:szCs w:val="32"/>
        </w:rPr>
        <w:lastRenderedPageBreak/>
        <w:t>AVL Tree: Minimum # of vertices</w:t>
      </w:r>
      <w:r w:rsidR="00DF5803" w:rsidRPr="00621EAB">
        <w:rPr>
          <w:rFonts w:asciiTheme="majorHAnsi" w:hAnsiTheme="majorHAnsi" w:cstheme="majorHAnsi"/>
          <w:b/>
          <w:sz w:val="32"/>
          <w:szCs w:val="32"/>
        </w:rPr>
        <w:t xml:space="preserve"> (Height(n) = height(n-1) + height(n-2) + 1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7"/>
        <w:gridCol w:w="441"/>
        <w:gridCol w:w="441"/>
        <w:gridCol w:w="441"/>
        <w:gridCol w:w="441"/>
        <w:gridCol w:w="552"/>
        <w:gridCol w:w="552"/>
        <w:gridCol w:w="552"/>
        <w:gridCol w:w="552"/>
        <w:gridCol w:w="552"/>
        <w:gridCol w:w="665"/>
        <w:gridCol w:w="665"/>
        <w:gridCol w:w="665"/>
        <w:gridCol w:w="665"/>
        <w:gridCol w:w="665"/>
        <w:gridCol w:w="776"/>
        <w:gridCol w:w="774"/>
      </w:tblGrid>
      <w:tr w:rsidR="0051089E" w:rsidRPr="00A37611" w14:paraId="0BFA08E5" w14:textId="77777777" w:rsidTr="00C2011D">
        <w:trPr>
          <w:trHeight w:val="290"/>
        </w:trPr>
        <w:tc>
          <w:tcPr>
            <w:tcW w:w="505" w:type="pct"/>
            <w:shd w:val="clear" w:color="auto" w:fill="auto"/>
            <w:noWrap/>
            <w:vAlign w:val="bottom"/>
            <w:hideMark/>
          </w:tcPr>
          <w:p w14:paraId="5F4300AB" w14:textId="77777777" w:rsidR="0051089E" w:rsidRPr="00A37611" w:rsidRDefault="0051089E" w:rsidP="00C201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eight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287D8E91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73D32079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0591ACF5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40A4F52A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35E3503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0246505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F443BBF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7B4DA70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02CE28A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74FB9887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73176F6C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651A7027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424D73FD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3067995D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11734035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0D72E64E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5</w:t>
            </w:r>
          </w:p>
        </w:tc>
      </w:tr>
      <w:tr w:rsidR="0051089E" w:rsidRPr="00A37611" w14:paraId="13E699D8" w14:textId="77777777" w:rsidTr="00C2011D">
        <w:trPr>
          <w:trHeight w:val="290"/>
        </w:trPr>
        <w:tc>
          <w:tcPr>
            <w:tcW w:w="505" w:type="pct"/>
            <w:shd w:val="clear" w:color="auto" w:fill="auto"/>
            <w:noWrap/>
            <w:vAlign w:val="bottom"/>
            <w:hideMark/>
          </w:tcPr>
          <w:p w14:paraId="1233E268" w14:textId="77777777" w:rsidR="0051089E" w:rsidRPr="00A37611" w:rsidRDefault="0051089E" w:rsidP="00C201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ertices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6B815F82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5D39F31D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1330872A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47BE11C0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1BBD521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DEC3FC8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B57D1F7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31EE9BE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3F9DEFC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8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53EC55E4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43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2CA7FED8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32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43E87757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76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48371A66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09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04FC9413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86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68C94849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596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0CE6F8E1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583</w:t>
            </w:r>
          </w:p>
        </w:tc>
      </w:tr>
    </w:tbl>
    <w:p w14:paraId="10A8BF99" w14:textId="0C2DCA69" w:rsidR="0051089E" w:rsidRDefault="0051089E" w:rsidP="0051089E"/>
    <w:p w14:paraId="53BAD2F8" w14:textId="413C501B" w:rsidR="005E3F54" w:rsidRDefault="005E3F54" w:rsidP="0051089E"/>
    <w:p w14:paraId="41D9F7BF" w14:textId="77777777" w:rsidR="005E3F54" w:rsidRDefault="005E3F54" w:rsidP="0051089E"/>
    <w:p w14:paraId="34CB190A" w14:textId="77777777" w:rsidR="0051089E" w:rsidRPr="00DF5803" w:rsidRDefault="0051089E" w:rsidP="0051089E">
      <w:pPr>
        <w:pStyle w:val="Heading1"/>
        <w:rPr>
          <w:b/>
          <w:color w:val="auto"/>
          <w:u w:val="single"/>
        </w:rPr>
      </w:pPr>
      <w:r w:rsidRPr="00DF5803">
        <w:rPr>
          <w:b/>
          <w:color w:val="auto"/>
          <w:u w:val="single"/>
        </w:rPr>
        <w:t>Graph Structures</w:t>
      </w:r>
    </w:p>
    <w:p w14:paraId="6E8C60E8" w14:textId="4031F772" w:rsidR="0051089E" w:rsidRPr="00DF5803" w:rsidRDefault="0051089E" w:rsidP="0051089E">
      <w:pPr>
        <w:rPr>
          <w:sz w:val="24"/>
        </w:rPr>
      </w:pPr>
      <w:r w:rsidRPr="00DF5803">
        <w:rPr>
          <w:sz w:val="24"/>
        </w:rPr>
        <w:t xml:space="preserve">Neighbours Frequently Enumerated AND </w:t>
      </w:r>
      <w:r w:rsidRPr="00815DF1">
        <w:rPr>
          <w:b/>
          <w:sz w:val="24"/>
        </w:rPr>
        <w:t>HAS ENOUGH MEMORY: AL + AM</w:t>
      </w:r>
      <w:r w:rsidRPr="00DF5803">
        <w:rPr>
          <w:sz w:val="24"/>
        </w:rPr>
        <w:t xml:space="preserve"> (We need V^2 memory for AM)</w:t>
      </w:r>
    </w:p>
    <w:p w14:paraId="1087E306" w14:textId="2B6F04FC" w:rsidR="0051089E" w:rsidRPr="00DF5803" w:rsidRDefault="0051089E" w:rsidP="0051089E">
      <w:pPr>
        <w:rPr>
          <w:sz w:val="24"/>
        </w:rPr>
      </w:pPr>
      <w:r w:rsidRPr="00DF5803">
        <w:rPr>
          <w:sz w:val="24"/>
        </w:rPr>
        <w:t xml:space="preserve">Neighbours Frequently Enumerated AND </w:t>
      </w:r>
      <w:r w:rsidRPr="00815DF1">
        <w:rPr>
          <w:b/>
          <w:sz w:val="24"/>
        </w:rPr>
        <w:t>NOT ENOUGH MEMORY:</w:t>
      </w:r>
      <w:r w:rsidRPr="00DF5803">
        <w:rPr>
          <w:sz w:val="24"/>
        </w:rPr>
        <w:t xml:space="preserve"> </w:t>
      </w:r>
      <w:r w:rsidRPr="00815DF1">
        <w:rPr>
          <w:b/>
          <w:sz w:val="24"/>
        </w:rPr>
        <w:t>AL ONLY</w:t>
      </w:r>
      <w:r w:rsidRPr="00DF5803">
        <w:rPr>
          <w:sz w:val="24"/>
        </w:rPr>
        <w:t xml:space="preserve"> (memory &lt; V^</w:t>
      </w:r>
      <w:proofErr w:type="gramStart"/>
      <w:r w:rsidRPr="00DF5803">
        <w:rPr>
          <w:sz w:val="24"/>
        </w:rPr>
        <w:t>2 )</w:t>
      </w:r>
      <w:proofErr w:type="gramEnd"/>
    </w:p>
    <w:p w14:paraId="1A6EA10A" w14:textId="25A898EA" w:rsidR="0051089E" w:rsidRPr="00DF5803" w:rsidRDefault="0051089E" w:rsidP="0051089E">
      <w:pPr>
        <w:rPr>
          <w:sz w:val="24"/>
        </w:rPr>
      </w:pPr>
      <w:r w:rsidRPr="00DF5803">
        <w:rPr>
          <w:sz w:val="24"/>
        </w:rPr>
        <w:t>Existence of edge(</w:t>
      </w:r>
      <w:proofErr w:type="spellStart"/>
      <w:proofErr w:type="gramStart"/>
      <w:r w:rsidRPr="00DF5803">
        <w:rPr>
          <w:sz w:val="24"/>
        </w:rPr>
        <w:t>u,v</w:t>
      </w:r>
      <w:proofErr w:type="spellEnd"/>
      <w:proofErr w:type="gramEnd"/>
      <w:r w:rsidRPr="00DF5803">
        <w:rPr>
          <w:sz w:val="24"/>
        </w:rPr>
        <w:t xml:space="preserve">): </w:t>
      </w:r>
      <w:r w:rsidRPr="00815DF1">
        <w:rPr>
          <w:b/>
          <w:sz w:val="24"/>
        </w:rPr>
        <w:t>AM ONLY</w:t>
      </w:r>
    </w:p>
    <w:p w14:paraId="1F42FC26" w14:textId="297A1284" w:rsidR="003F75BF" w:rsidRPr="00254B6A" w:rsidRDefault="0051089E" w:rsidP="0051089E">
      <w:pPr>
        <w:rPr>
          <w:sz w:val="24"/>
        </w:rPr>
      </w:pPr>
      <w:r w:rsidRPr="00DF5803">
        <w:rPr>
          <w:sz w:val="24"/>
        </w:rPr>
        <w:t xml:space="preserve">Edges need to be sorted: </w:t>
      </w:r>
      <w:r w:rsidRPr="00815DF1">
        <w:rPr>
          <w:b/>
          <w:sz w:val="24"/>
        </w:rPr>
        <w:t>EDGE LIST ONLY</w:t>
      </w:r>
    </w:p>
    <w:p w14:paraId="2FC70490" w14:textId="77777777" w:rsidR="003F75BF" w:rsidRDefault="003F75BF" w:rsidP="0051089E"/>
    <w:p w14:paraId="1A031723" w14:textId="518E8631" w:rsidR="0051089E" w:rsidRPr="00DF5803" w:rsidRDefault="0051089E" w:rsidP="0051089E">
      <w:pPr>
        <w:rPr>
          <w:b/>
          <w:sz w:val="32"/>
        </w:rPr>
      </w:pPr>
      <w:r w:rsidRPr="00DF5803">
        <w:rPr>
          <w:b/>
          <w:sz w:val="32"/>
        </w:rPr>
        <w:t>Number of spanning trees in complete graph n^(n-2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797"/>
        <w:gridCol w:w="797"/>
        <w:gridCol w:w="797"/>
        <w:gridCol w:w="797"/>
        <w:gridCol w:w="797"/>
        <w:gridCol w:w="886"/>
        <w:gridCol w:w="997"/>
        <w:gridCol w:w="1220"/>
        <w:gridCol w:w="1332"/>
      </w:tblGrid>
      <w:tr w:rsidR="0051089E" w14:paraId="64133698" w14:textId="77777777" w:rsidTr="00C2011D">
        <w:tc>
          <w:tcPr>
            <w:tcW w:w="1165" w:type="dxa"/>
          </w:tcPr>
          <w:p w14:paraId="039B5297" w14:textId="77777777" w:rsidR="0051089E" w:rsidRDefault="0051089E" w:rsidP="00C2011D">
            <w:r>
              <w:t>Vertices</w:t>
            </w:r>
          </w:p>
        </w:tc>
        <w:tc>
          <w:tcPr>
            <w:tcW w:w="797" w:type="dxa"/>
          </w:tcPr>
          <w:p w14:paraId="78BC1928" w14:textId="77777777" w:rsidR="0051089E" w:rsidRDefault="0051089E" w:rsidP="00C2011D">
            <w:r>
              <w:t>3</w:t>
            </w:r>
          </w:p>
        </w:tc>
        <w:tc>
          <w:tcPr>
            <w:tcW w:w="797" w:type="dxa"/>
          </w:tcPr>
          <w:p w14:paraId="631E1D79" w14:textId="77777777" w:rsidR="0051089E" w:rsidRDefault="0051089E" w:rsidP="00C2011D">
            <w:r>
              <w:t>4</w:t>
            </w:r>
          </w:p>
        </w:tc>
        <w:tc>
          <w:tcPr>
            <w:tcW w:w="797" w:type="dxa"/>
          </w:tcPr>
          <w:p w14:paraId="155D943C" w14:textId="77777777" w:rsidR="0051089E" w:rsidRDefault="0051089E" w:rsidP="00C2011D">
            <w:r>
              <w:t>5</w:t>
            </w:r>
          </w:p>
        </w:tc>
        <w:tc>
          <w:tcPr>
            <w:tcW w:w="797" w:type="dxa"/>
          </w:tcPr>
          <w:p w14:paraId="420C7D24" w14:textId="77777777" w:rsidR="0051089E" w:rsidRDefault="0051089E" w:rsidP="00C2011D">
            <w:r>
              <w:t>6</w:t>
            </w:r>
          </w:p>
        </w:tc>
        <w:tc>
          <w:tcPr>
            <w:tcW w:w="797" w:type="dxa"/>
          </w:tcPr>
          <w:p w14:paraId="7429A285" w14:textId="77777777" w:rsidR="0051089E" w:rsidRDefault="0051089E" w:rsidP="00C2011D">
            <w:r>
              <w:t>7</w:t>
            </w:r>
          </w:p>
        </w:tc>
        <w:tc>
          <w:tcPr>
            <w:tcW w:w="797" w:type="dxa"/>
          </w:tcPr>
          <w:p w14:paraId="7C4CBD5A" w14:textId="77777777" w:rsidR="0051089E" w:rsidRDefault="0051089E" w:rsidP="00C2011D">
            <w:r>
              <w:t>8</w:t>
            </w:r>
          </w:p>
        </w:tc>
        <w:tc>
          <w:tcPr>
            <w:tcW w:w="797" w:type="dxa"/>
          </w:tcPr>
          <w:p w14:paraId="27091B69" w14:textId="77777777" w:rsidR="0051089E" w:rsidRDefault="0051089E" w:rsidP="00C2011D">
            <w:r>
              <w:t>9</w:t>
            </w:r>
          </w:p>
        </w:tc>
        <w:tc>
          <w:tcPr>
            <w:tcW w:w="797" w:type="dxa"/>
          </w:tcPr>
          <w:p w14:paraId="236D4C69" w14:textId="77777777" w:rsidR="0051089E" w:rsidRDefault="0051089E" w:rsidP="00C2011D">
            <w:r>
              <w:t>10</w:t>
            </w:r>
          </w:p>
        </w:tc>
        <w:tc>
          <w:tcPr>
            <w:tcW w:w="919" w:type="dxa"/>
          </w:tcPr>
          <w:p w14:paraId="331913A4" w14:textId="77777777" w:rsidR="0051089E" w:rsidRDefault="0051089E" w:rsidP="00C2011D">
            <w:r>
              <w:t>11</w:t>
            </w:r>
          </w:p>
        </w:tc>
      </w:tr>
      <w:tr w:rsidR="0051089E" w14:paraId="2AC9FBF3" w14:textId="77777777" w:rsidTr="00C2011D">
        <w:tc>
          <w:tcPr>
            <w:tcW w:w="1165" w:type="dxa"/>
          </w:tcPr>
          <w:p w14:paraId="50225204" w14:textId="77777777" w:rsidR="0051089E" w:rsidRDefault="0051089E" w:rsidP="00C2011D">
            <w:r>
              <w:t>Ans</w:t>
            </w:r>
          </w:p>
        </w:tc>
        <w:tc>
          <w:tcPr>
            <w:tcW w:w="797" w:type="dxa"/>
          </w:tcPr>
          <w:p w14:paraId="4FB13367" w14:textId="77777777" w:rsidR="0051089E" w:rsidRDefault="0051089E" w:rsidP="00C2011D">
            <w:r>
              <w:t>3</w:t>
            </w:r>
          </w:p>
        </w:tc>
        <w:tc>
          <w:tcPr>
            <w:tcW w:w="797" w:type="dxa"/>
          </w:tcPr>
          <w:p w14:paraId="5C0DC8FD" w14:textId="77777777" w:rsidR="0051089E" w:rsidRDefault="0051089E" w:rsidP="00C2011D">
            <w:r>
              <w:t>16</w:t>
            </w:r>
          </w:p>
        </w:tc>
        <w:tc>
          <w:tcPr>
            <w:tcW w:w="797" w:type="dxa"/>
          </w:tcPr>
          <w:p w14:paraId="17E47232" w14:textId="77777777" w:rsidR="0051089E" w:rsidRDefault="0051089E" w:rsidP="00C2011D">
            <w:r>
              <w:t>453</w:t>
            </w:r>
          </w:p>
        </w:tc>
        <w:tc>
          <w:tcPr>
            <w:tcW w:w="797" w:type="dxa"/>
          </w:tcPr>
          <w:p w14:paraId="31FDAB4D" w14:textId="77777777" w:rsidR="0051089E" w:rsidRDefault="0051089E" w:rsidP="00C2011D">
            <w:r>
              <w:t>1296</w:t>
            </w:r>
          </w:p>
        </w:tc>
        <w:tc>
          <w:tcPr>
            <w:tcW w:w="797" w:type="dxa"/>
          </w:tcPr>
          <w:p w14:paraId="6BA17938" w14:textId="77777777" w:rsidR="0051089E" w:rsidRDefault="0051089E" w:rsidP="00C2011D">
            <w:r>
              <w:t>16807</w:t>
            </w:r>
          </w:p>
        </w:tc>
        <w:tc>
          <w:tcPr>
            <w:tcW w:w="797" w:type="dxa"/>
          </w:tcPr>
          <w:p w14:paraId="2CB447CA" w14:textId="77777777" w:rsidR="0051089E" w:rsidRDefault="0051089E" w:rsidP="00C2011D">
            <w:r>
              <w:t>262144</w:t>
            </w:r>
          </w:p>
        </w:tc>
        <w:tc>
          <w:tcPr>
            <w:tcW w:w="797" w:type="dxa"/>
          </w:tcPr>
          <w:p w14:paraId="1B32E055" w14:textId="77777777" w:rsidR="0051089E" w:rsidRDefault="0051089E" w:rsidP="00C2011D">
            <w:r>
              <w:t>4782969</w:t>
            </w:r>
          </w:p>
        </w:tc>
        <w:tc>
          <w:tcPr>
            <w:tcW w:w="797" w:type="dxa"/>
          </w:tcPr>
          <w:p w14:paraId="09D4EF74" w14:textId="77777777" w:rsidR="0051089E" w:rsidRDefault="0051089E" w:rsidP="00C2011D">
            <w:r>
              <w:t>100000000</w:t>
            </w:r>
          </w:p>
        </w:tc>
        <w:tc>
          <w:tcPr>
            <w:tcW w:w="919" w:type="dxa"/>
          </w:tcPr>
          <w:p w14:paraId="48F2EF0F" w14:textId="77777777" w:rsidR="0051089E" w:rsidRDefault="0051089E" w:rsidP="00C2011D">
            <w:r>
              <w:t>2357947691</w:t>
            </w:r>
          </w:p>
        </w:tc>
      </w:tr>
    </w:tbl>
    <w:p w14:paraId="21D36987" w14:textId="77777777" w:rsidR="0051089E" w:rsidRDefault="0051089E" w:rsidP="0051089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7"/>
        <w:gridCol w:w="2614"/>
        <w:gridCol w:w="2614"/>
        <w:gridCol w:w="2614"/>
      </w:tblGrid>
      <w:tr w:rsidR="0051089E" w:rsidRPr="00A37611" w14:paraId="1FEA1BC2" w14:textId="77777777" w:rsidTr="00C2011D">
        <w:tc>
          <w:tcPr>
            <w:tcW w:w="2157" w:type="dxa"/>
          </w:tcPr>
          <w:p w14:paraId="46842820" w14:textId="77777777" w:rsidR="0051089E" w:rsidRPr="00A37611" w:rsidRDefault="0051089E" w:rsidP="00C2011D">
            <w:pPr>
              <w:rPr>
                <w:sz w:val="24"/>
                <w:szCs w:val="24"/>
              </w:rPr>
            </w:pPr>
          </w:p>
        </w:tc>
        <w:tc>
          <w:tcPr>
            <w:tcW w:w="2614" w:type="dxa"/>
          </w:tcPr>
          <w:p w14:paraId="5704236C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Bellman-Ford</w:t>
            </w:r>
          </w:p>
        </w:tc>
        <w:tc>
          <w:tcPr>
            <w:tcW w:w="2614" w:type="dxa"/>
          </w:tcPr>
          <w:p w14:paraId="54CFD13B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Original Dijkstra</w:t>
            </w:r>
          </w:p>
        </w:tc>
        <w:tc>
          <w:tcPr>
            <w:tcW w:w="2614" w:type="dxa"/>
          </w:tcPr>
          <w:p w14:paraId="439AACF5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Modified Dijkstra</w:t>
            </w:r>
          </w:p>
        </w:tc>
      </w:tr>
      <w:tr w:rsidR="0051089E" w:rsidRPr="00A37611" w14:paraId="24C67B5B" w14:textId="77777777" w:rsidTr="00C2011D">
        <w:tc>
          <w:tcPr>
            <w:tcW w:w="2157" w:type="dxa"/>
          </w:tcPr>
          <w:p w14:paraId="73379267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Terminate</w:t>
            </w:r>
          </w:p>
        </w:tc>
        <w:tc>
          <w:tcPr>
            <w:tcW w:w="2614" w:type="dxa"/>
          </w:tcPr>
          <w:p w14:paraId="35F86AB6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Always</w:t>
            </w:r>
          </w:p>
        </w:tc>
        <w:tc>
          <w:tcPr>
            <w:tcW w:w="2614" w:type="dxa"/>
          </w:tcPr>
          <w:p w14:paraId="1622942C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Always</w:t>
            </w:r>
          </w:p>
        </w:tc>
        <w:tc>
          <w:tcPr>
            <w:tcW w:w="2614" w:type="dxa"/>
          </w:tcPr>
          <w:p w14:paraId="479B1D79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Does not terminate when there’s negative weight cycle</w:t>
            </w:r>
          </w:p>
        </w:tc>
      </w:tr>
      <w:tr w:rsidR="0051089E" w:rsidRPr="00A37611" w14:paraId="0D44318C" w14:textId="77777777" w:rsidTr="00C2011D">
        <w:tc>
          <w:tcPr>
            <w:tcW w:w="2157" w:type="dxa"/>
          </w:tcPr>
          <w:p w14:paraId="6D772813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Wrong when there’s</w:t>
            </w:r>
          </w:p>
        </w:tc>
        <w:tc>
          <w:tcPr>
            <w:tcW w:w="2614" w:type="dxa"/>
          </w:tcPr>
          <w:p w14:paraId="0F494ED3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Negative weight cycle</w:t>
            </w:r>
          </w:p>
        </w:tc>
        <w:tc>
          <w:tcPr>
            <w:tcW w:w="2614" w:type="dxa"/>
          </w:tcPr>
          <w:p w14:paraId="0A61BA1D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Negative weight</w:t>
            </w:r>
          </w:p>
        </w:tc>
        <w:tc>
          <w:tcPr>
            <w:tcW w:w="2614" w:type="dxa"/>
          </w:tcPr>
          <w:p w14:paraId="622DAC9F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Negative weight cycle</w:t>
            </w:r>
          </w:p>
        </w:tc>
      </w:tr>
    </w:tbl>
    <w:p w14:paraId="53EA4E3C" w14:textId="3036DE7B" w:rsidR="0051089E" w:rsidRDefault="0051089E"/>
    <w:p w14:paraId="4401D353" w14:textId="1514EB4D" w:rsidR="00DF5803" w:rsidRDefault="00DF5803"/>
    <w:p w14:paraId="5E939BC6" w14:textId="289E6EE4" w:rsidR="00DF5803" w:rsidRDefault="00DF5803">
      <w:pPr>
        <w:rPr>
          <w:b/>
          <w:sz w:val="32"/>
        </w:rPr>
      </w:pPr>
      <w:proofErr w:type="spellStart"/>
      <w:r>
        <w:rPr>
          <w:b/>
          <w:sz w:val="32"/>
        </w:rPr>
        <w:t>Bitmasking</w:t>
      </w:r>
      <w:proofErr w:type="spellEnd"/>
      <w:r w:rsidR="00621EAB">
        <w:rPr>
          <w:b/>
          <w:sz w:val="32"/>
        </w:rPr>
        <w:t>/UFDS tallest tree</w:t>
      </w:r>
    </w:p>
    <w:tbl>
      <w:tblPr>
        <w:tblW w:w="506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3"/>
        <w:gridCol w:w="419"/>
        <w:gridCol w:w="419"/>
        <w:gridCol w:w="419"/>
        <w:gridCol w:w="419"/>
        <w:gridCol w:w="531"/>
        <w:gridCol w:w="532"/>
        <w:gridCol w:w="532"/>
        <w:gridCol w:w="581"/>
        <w:gridCol w:w="581"/>
        <w:gridCol w:w="646"/>
        <w:gridCol w:w="703"/>
        <w:gridCol w:w="703"/>
        <w:gridCol w:w="703"/>
        <w:gridCol w:w="703"/>
        <w:gridCol w:w="825"/>
        <w:gridCol w:w="825"/>
      </w:tblGrid>
      <w:tr w:rsidR="00DF5803" w:rsidRPr="00A37611" w14:paraId="41932456" w14:textId="77777777" w:rsidTr="00DF5803">
        <w:trPr>
          <w:trHeight w:val="557"/>
        </w:trPr>
        <w:tc>
          <w:tcPr>
            <w:tcW w:w="506" w:type="pct"/>
            <w:shd w:val="clear" w:color="auto" w:fill="auto"/>
            <w:noWrap/>
            <w:vAlign w:val="bottom"/>
            <w:hideMark/>
          </w:tcPr>
          <w:p w14:paraId="11C554D7" w14:textId="487CAE5E" w:rsidR="00DF5803" w:rsidRPr="00A37611" w:rsidRDefault="00F401DD" w:rsidP="00C201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5A547773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75774B38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7C8D9861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5F1BB6F3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5466FE7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A3FD2C6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D85D850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2C83B7F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69F4715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0776E991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77EB1998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1141C5B9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234AF418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0D8304CE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765BFC45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370" w:type="pct"/>
            <w:shd w:val="clear" w:color="auto" w:fill="auto"/>
            <w:noWrap/>
            <w:vAlign w:val="bottom"/>
            <w:hideMark/>
          </w:tcPr>
          <w:p w14:paraId="41E9CE10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5</w:t>
            </w:r>
          </w:p>
        </w:tc>
      </w:tr>
      <w:tr w:rsidR="00DF5803" w:rsidRPr="00A37611" w14:paraId="173AA9D3" w14:textId="77777777" w:rsidTr="00DF5803">
        <w:trPr>
          <w:trHeight w:val="557"/>
        </w:trPr>
        <w:tc>
          <w:tcPr>
            <w:tcW w:w="506" w:type="pct"/>
            <w:shd w:val="clear" w:color="auto" w:fill="auto"/>
            <w:noWrap/>
            <w:vAlign w:val="bottom"/>
            <w:hideMark/>
          </w:tcPr>
          <w:p w14:paraId="44E5DFFE" w14:textId="28394084" w:rsidR="00DF5803" w:rsidRPr="00A37611" w:rsidRDefault="00F401DD" w:rsidP="00C201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N = </w:t>
            </w:r>
            <w:r w:rsidR="00DF580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^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41CEEA91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3A09879B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1AA4115D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233ADE46" w14:textId="3EB95127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46DF3D4" w14:textId="33D400F4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  <w:r w:rsidR="00621EA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92FE209" w14:textId="1735274C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CFF3AD4" w14:textId="175A8569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6809C66" w14:textId="6D29AA98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8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EFCD68A" w14:textId="53367AB5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56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64BF2BAC" w14:textId="752A4377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12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14FB4086" w14:textId="654541B2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24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05E722C2" w14:textId="0BCE119C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48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0F2D2A4C" w14:textId="064C9B9D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096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52BC5377" w14:textId="7B7FC9A6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192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1DDADC5E" w14:textId="7289FF29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6384</w:t>
            </w:r>
          </w:p>
        </w:tc>
        <w:tc>
          <w:tcPr>
            <w:tcW w:w="370" w:type="pct"/>
            <w:shd w:val="clear" w:color="auto" w:fill="auto"/>
            <w:noWrap/>
            <w:vAlign w:val="bottom"/>
            <w:hideMark/>
          </w:tcPr>
          <w:p w14:paraId="7044B758" w14:textId="7A7567C0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2768</w:t>
            </w:r>
          </w:p>
        </w:tc>
      </w:tr>
    </w:tbl>
    <w:p w14:paraId="03EC40CE" w14:textId="77777777" w:rsidR="00DF5803" w:rsidRDefault="00DF5803">
      <w:pPr>
        <w:rPr>
          <w:b/>
          <w:sz w:val="32"/>
        </w:rPr>
      </w:pPr>
    </w:p>
    <w:p w14:paraId="6F5EFE15" w14:textId="62022F5B" w:rsidR="0032108B" w:rsidRDefault="0032108B">
      <w:pPr>
        <w:rPr>
          <w:b/>
          <w:sz w:val="32"/>
        </w:rPr>
      </w:pPr>
    </w:p>
    <w:p w14:paraId="085C98A8" w14:textId="77777777" w:rsidR="00254B6A" w:rsidRDefault="00254B6A">
      <w:pPr>
        <w:rPr>
          <w:b/>
          <w:sz w:val="32"/>
        </w:rPr>
      </w:pPr>
    </w:p>
    <w:p w14:paraId="4009420B" w14:textId="5902EF4F" w:rsidR="002450E0" w:rsidRDefault="002450E0">
      <w:pPr>
        <w:rPr>
          <w:b/>
          <w:sz w:val="32"/>
          <w:u w:val="single"/>
        </w:rPr>
      </w:pPr>
      <w:r w:rsidRPr="002450E0">
        <w:rPr>
          <w:b/>
          <w:sz w:val="32"/>
          <w:u w:val="single"/>
        </w:rPr>
        <w:t>Hash Tables</w:t>
      </w:r>
    </w:p>
    <w:p w14:paraId="7DECDF2E" w14:textId="71246B84" w:rsidR="002450E0" w:rsidRDefault="002450E0">
      <w:pPr>
        <w:rPr>
          <w:bCs/>
          <w:sz w:val="24"/>
          <w:szCs w:val="18"/>
        </w:rPr>
      </w:pPr>
      <w:r>
        <w:rPr>
          <w:bCs/>
          <w:sz w:val="24"/>
          <w:szCs w:val="18"/>
        </w:rPr>
        <w:t>T = table value after first getting value from table</w:t>
      </w:r>
    </w:p>
    <w:p w14:paraId="60A3863C" w14:textId="44D09DB8" w:rsidR="002450E0" w:rsidRDefault="002450E0">
      <w:pPr>
        <w:rPr>
          <w:bCs/>
          <w:sz w:val="24"/>
          <w:szCs w:val="18"/>
        </w:rPr>
      </w:pPr>
      <w:r>
        <w:rPr>
          <w:bCs/>
          <w:sz w:val="24"/>
          <w:szCs w:val="18"/>
        </w:rPr>
        <w:t xml:space="preserve">QP </w:t>
      </w:r>
      <w:r w:rsidRPr="002450E0">
        <w:rPr>
          <w:bCs/>
          <w:sz w:val="24"/>
          <w:szCs w:val="18"/>
        </w:rPr>
        <w:sym w:font="Wingdings" w:char="F0E0"/>
      </w:r>
      <w:r>
        <w:rPr>
          <w:bCs/>
          <w:sz w:val="24"/>
          <w:szCs w:val="18"/>
        </w:rPr>
        <w:t xml:space="preserve"> (T + 1 * 1) % 13 </w:t>
      </w:r>
      <w:r w:rsidRPr="002450E0">
        <w:rPr>
          <w:bCs/>
          <w:sz w:val="24"/>
          <w:szCs w:val="18"/>
        </w:rPr>
        <w:sym w:font="Wingdings" w:char="F0E0"/>
      </w:r>
      <w:r>
        <w:rPr>
          <w:bCs/>
          <w:sz w:val="24"/>
          <w:szCs w:val="18"/>
        </w:rPr>
        <w:t xml:space="preserve"> (T + 2 * 2) % 13 </w:t>
      </w:r>
      <w:r w:rsidRPr="002450E0">
        <w:rPr>
          <w:bCs/>
          <w:sz w:val="24"/>
          <w:szCs w:val="18"/>
        </w:rPr>
        <w:sym w:font="Wingdings" w:char="F0E0"/>
      </w:r>
      <w:r>
        <w:rPr>
          <w:bCs/>
          <w:sz w:val="24"/>
          <w:szCs w:val="18"/>
        </w:rPr>
        <w:t xml:space="preserve"> (T + (n+1) * (n+1)) % m</w:t>
      </w:r>
      <w:r w:rsidR="000D06EE">
        <w:rPr>
          <w:bCs/>
          <w:sz w:val="24"/>
          <w:szCs w:val="18"/>
        </w:rPr>
        <w:t xml:space="preserve">, </w:t>
      </w:r>
      <w:r w:rsidR="00A63DA8">
        <w:rPr>
          <w:b/>
          <w:sz w:val="24"/>
          <w:szCs w:val="18"/>
        </w:rPr>
        <w:t>T stays after first round</w:t>
      </w:r>
    </w:p>
    <w:p w14:paraId="58DB290C" w14:textId="3D8A7724" w:rsidR="002450E0" w:rsidRDefault="002450E0">
      <w:pPr>
        <w:rPr>
          <w:bCs/>
          <w:sz w:val="24"/>
          <w:szCs w:val="18"/>
        </w:rPr>
      </w:pPr>
      <w:r>
        <w:rPr>
          <w:bCs/>
          <w:sz w:val="24"/>
          <w:szCs w:val="18"/>
        </w:rPr>
        <w:t xml:space="preserve">LP </w:t>
      </w:r>
      <w:r w:rsidRPr="002450E0">
        <w:rPr>
          <w:bCs/>
          <w:sz w:val="24"/>
          <w:szCs w:val="18"/>
        </w:rPr>
        <w:sym w:font="Wingdings" w:char="F0E0"/>
      </w:r>
      <w:r>
        <w:rPr>
          <w:bCs/>
          <w:sz w:val="24"/>
          <w:szCs w:val="18"/>
        </w:rPr>
        <w:t xml:space="preserve"> (T + 1 * 1) % 13 </w:t>
      </w:r>
      <w:r w:rsidRPr="002450E0">
        <w:rPr>
          <w:bCs/>
          <w:sz w:val="24"/>
          <w:szCs w:val="18"/>
        </w:rPr>
        <w:sym w:font="Wingdings" w:char="F0E0"/>
      </w:r>
      <w:r>
        <w:rPr>
          <w:bCs/>
          <w:sz w:val="24"/>
          <w:szCs w:val="18"/>
        </w:rPr>
        <w:t xml:space="preserve"> (T + 2 * 1) % 13 </w:t>
      </w:r>
      <w:r w:rsidRPr="002450E0">
        <w:rPr>
          <w:bCs/>
          <w:sz w:val="24"/>
          <w:szCs w:val="18"/>
        </w:rPr>
        <w:sym w:font="Wingdings" w:char="F0E0"/>
      </w:r>
      <w:r>
        <w:rPr>
          <w:bCs/>
          <w:sz w:val="24"/>
          <w:szCs w:val="18"/>
        </w:rPr>
        <w:t xml:space="preserve"> (T + (n+1) * 1) % m</w:t>
      </w:r>
    </w:p>
    <w:p w14:paraId="04096BAF" w14:textId="430730A0" w:rsidR="003D0A6A" w:rsidRDefault="003D0A6A">
      <w:pPr>
        <w:rPr>
          <w:bCs/>
          <w:sz w:val="24"/>
          <w:szCs w:val="18"/>
        </w:rPr>
      </w:pPr>
      <w:r>
        <w:rPr>
          <w:bCs/>
          <w:sz w:val="24"/>
          <w:szCs w:val="18"/>
        </w:rPr>
        <w:lastRenderedPageBreak/>
        <w:t xml:space="preserve">DP: </w:t>
      </w:r>
      <w:r w:rsidR="00CF13E4">
        <w:rPr>
          <w:bCs/>
          <w:sz w:val="24"/>
          <w:szCs w:val="18"/>
        </w:rPr>
        <w:t>let’s</w:t>
      </w:r>
      <w:r>
        <w:rPr>
          <w:bCs/>
          <w:sz w:val="24"/>
          <w:szCs w:val="18"/>
        </w:rPr>
        <w:t xml:space="preserve"> say second hash is 11 – k%11 and primary hash is k%13</w:t>
      </w:r>
    </w:p>
    <w:p w14:paraId="09EB886B" w14:textId="6981249C" w:rsidR="003D0A6A" w:rsidRDefault="003D0A6A">
      <w:pPr>
        <w:rPr>
          <w:b/>
          <w:sz w:val="24"/>
          <w:szCs w:val="18"/>
        </w:rPr>
      </w:pPr>
      <w:r>
        <w:rPr>
          <w:bCs/>
          <w:sz w:val="24"/>
          <w:szCs w:val="18"/>
        </w:rPr>
        <w:t xml:space="preserve">Ex: if 75 % 13 = 10, and 75 % 11 = 9, </w:t>
      </w:r>
      <w:r>
        <w:rPr>
          <w:b/>
          <w:sz w:val="24"/>
          <w:szCs w:val="18"/>
        </w:rPr>
        <w:t>where m = 9, then 11 – m = 2,</w:t>
      </w:r>
    </w:p>
    <w:p w14:paraId="1A665E19" w14:textId="6C07B4D7" w:rsidR="003D0A6A" w:rsidRPr="003D0A6A" w:rsidRDefault="00CF13E4">
      <w:pPr>
        <w:rPr>
          <w:b/>
          <w:sz w:val="24"/>
          <w:szCs w:val="18"/>
        </w:rPr>
      </w:pPr>
      <w:r>
        <w:rPr>
          <w:b/>
          <w:sz w:val="24"/>
          <w:szCs w:val="18"/>
        </w:rPr>
        <w:t>So,</w:t>
      </w:r>
      <w:r w:rsidR="003D0A6A">
        <w:rPr>
          <w:b/>
          <w:sz w:val="24"/>
          <w:szCs w:val="18"/>
        </w:rPr>
        <w:t xml:space="preserve"> its (T + (n+1) * 2) % 13</w:t>
      </w:r>
    </w:p>
    <w:p w14:paraId="57220744" w14:textId="6F6F3650" w:rsidR="003D0A6A" w:rsidRPr="002450E0" w:rsidRDefault="003D0A6A">
      <w:pPr>
        <w:rPr>
          <w:bCs/>
          <w:sz w:val="24"/>
          <w:szCs w:val="18"/>
        </w:rPr>
      </w:pPr>
      <w:r w:rsidRPr="003D0A6A">
        <w:rPr>
          <w:bCs/>
          <w:sz w:val="24"/>
          <w:szCs w:val="18"/>
        </w:rPr>
        <w:sym w:font="Wingdings" w:char="F0E0"/>
      </w:r>
      <w:r>
        <w:rPr>
          <w:bCs/>
          <w:sz w:val="24"/>
          <w:szCs w:val="18"/>
        </w:rPr>
        <w:t xml:space="preserve">(T + 1 * (11 – m)) % 13 </w:t>
      </w:r>
      <w:r w:rsidRPr="003D0A6A">
        <w:rPr>
          <w:bCs/>
          <w:sz w:val="24"/>
          <w:szCs w:val="18"/>
        </w:rPr>
        <w:sym w:font="Wingdings" w:char="F0E0"/>
      </w:r>
      <w:r>
        <w:rPr>
          <w:bCs/>
          <w:sz w:val="24"/>
          <w:szCs w:val="18"/>
        </w:rPr>
        <w:t xml:space="preserve">(T + 2 * (11 – m)) % 13 </w:t>
      </w:r>
      <w:r w:rsidRPr="003D0A6A">
        <w:rPr>
          <w:bCs/>
          <w:sz w:val="24"/>
          <w:szCs w:val="18"/>
        </w:rPr>
        <w:sym w:font="Wingdings" w:char="F0E0"/>
      </w:r>
      <w:r>
        <w:rPr>
          <w:bCs/>
          <w:sz w:val="24"/>
          <w:szCs w:val="18"/>
        </w:rPr>
        <w:t xml:space="preserve"> (T * (n+1) * (11 -m)) % 13</w:t>
      </w:r>
    </w:p>
    <w:tbl>
      <w:tblPr>
        <w:tblW w:w="9300" w:type="dxa"/>
        <w:tblLook w:val="04A0" w:firstRow="1" w:lastRow="0" w:firstColumn="1" w:lastColumn="0" w:noHBand="0" w:noVBand="1"/>
      </w:tblPr>
      <w:tblGrid>
        <w:gridCol w:w="1053"/>
        <w:gridCol w:w="620"/>
        <w:gridCol w:w="620"/>
        <w:gridCol w:w="620"/>
        <w:gridCol w:w="620"/>
        <w:gridCol w:w="620"/>
        <w:gridCol w:w="620"/>
        <w:gridCol w:w="620"/>
        <w:gridCol w:w="620"/>
        <w:gridCol w:w="620"/>
        <w:gridCol w:w="620"/>
        <w:gridCol w:w="620"/>
        <w:gridCol w:w="620"/>
        <w:gridCol w:w="620"/>
        <w:gridCol w:w="620"/>
      </w:tblGrid>
      <w:tr w:rsidR="0032108B" w:rsidRPr="00BA7AF8" w14:paraId="6BCB9C4F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80883" w14:textId="3D2FF01D" w:rsidR="0032108B" w:rsidRPr="0032108B" w:rsidRDefault="0032108B" w:rsidP="00C2011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u w:val="single"/>
              </w:rPr>
            </w:pPr>
            <w:r w:rsidRPr="0032108B">
              <w:rPr>
                <w:rFonts w:ascii="Calibri" w:eastAsia="Times New Roman" w:hAnsi="Calibri" w:cs="Calibri"/>
                <w:b/>
                <w:color w:val="000000"/>
                <w:sz w:val="48"/>
                <w:u w:val="single"/>
              </w:rPr>
              <w:t>%11</w:t>
            </w: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E6B6AA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9E6383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00789B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C3C303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C1280E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CE8E0D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D072CD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74F200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18D493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43DDF1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4A4BD6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3649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71A4D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8B1D8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43C50479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871D1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3472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D701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31DB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7E82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0C3A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EC81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E0B5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505C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B9E1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D1A1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FE67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9167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04FC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2C46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113E829A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96F1E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8D7F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1371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BD8A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27FD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E3AE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6C92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F7BB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ADFB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487E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F8E4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1107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11ED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9CD4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48065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266CFEA3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5149B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43CC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D4AA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6D6B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72A3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AE7E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0638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762F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BD87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D604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312A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E82F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39E8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504C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5CD98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56135CD3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1727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0B1A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CCBA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EB4E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E712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70B2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4B7C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B45D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39FF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DF7B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6027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9BC9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3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5B90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78A19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9AB0A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4F698F35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CDB5A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7D73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8832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BE95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2E8B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5E2C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AF97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2059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DD2F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233E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E024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A441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4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23E0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37EEB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8E36D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695C3489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7D07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4B0B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BDCE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773B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045B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E994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BFE6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CABA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33DB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3EAC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3995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E2A3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6861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37288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D922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1DF480FB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85439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3CA2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E090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D8F2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AF40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FED2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AF2A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C9F1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FA00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A02D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B6F4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8149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9AD3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69C61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9EBB7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323AE259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4EB2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F474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E93D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B3EC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3582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A2C6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57F5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43C3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63E7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6BE6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2921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A4F3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7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D13C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C47E9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F52DE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2D5D3F82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A2E13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65C2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A286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D926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7155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9CDB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4F68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1D90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0C34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068C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0D9B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DDEA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8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3B94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8E34B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474A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0C65DFF8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A2136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8FD4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9F6A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7EDF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0BDE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2F27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D3A2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D432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656E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1DCE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447B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0CB9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9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F46F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1FC73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E7A48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5AFD2015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DEF55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3593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325F8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46665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91F97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D90B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674EE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0B93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F067D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8E57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8E4D1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F2228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E388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AED9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9277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33A0B365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4A384" w14:textId="731B5303" w:rsidR="0032108B" w:rsidRPr="0032108B" w:rsidRDefault="0032108B" w:rsidP="00C2011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u w:val="single"/>
              </w:rPr>
            </w:pPr>
            <w:r w:rsidRPr="0032108B">
              <w:rPr>
                <w:rFonts w:ascii="Calibri" w:eastAsia="Times New Roman" w:hAnsi="Calibri" w:cs="Calibri"/>
                <w:b/>
                <w:color w:val="000000"/>
                <w:sz w:val="48"/>
                <w:u w:val="single"/>
              </w:rPr>
              <w:t>%13</w:t>
            </w: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1C1C94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253B03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F9B03E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8F14C9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C141E5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ADCAF2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F37F97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16AB1D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535238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2A0C22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C44BF9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476B58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91F0CA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5523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2108B" w:rsidRPr="00BA7AF8" w14:paraId="1CC1667D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EFD3D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5D4F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6FBD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83C3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B3DB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C25C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1D38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DB20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355E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4B63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F810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6891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722F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5E44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3639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2108B" w:rsidRPr="00BA7AF8" w14:paraId="11C2DE9B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584D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5946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C0A8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C398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7C62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8FB3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B3AC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B12F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2DDA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D2BC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627C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18C2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ACC9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6E89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4A8F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2108B" w:rsidRPr="00BA7AF8" w14:paraId="54279420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28FB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11EA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2A49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13B9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766D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2452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33E8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2DA0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3D4C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5B42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CECF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AE34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DA25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A8A8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10E2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2108B" w:rsidRPr="00BA7AF8" w14:paraId="17D3BD59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A79CD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F6FB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D627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78F2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AB04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9F5C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6A68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FCE7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1100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2055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2AAE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3156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9836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32F4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1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AAD3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2108B" w:rsidRPr="00BA7AF8" w14:paraId="2854CCC3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3B2C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F80D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FC46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E71A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A92B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A82A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2AE7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BB96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3E09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C8BC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A35B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C909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2DCA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79B3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9FE1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2108B" w:rsidRPr="00BA7AF8" w14:paraId="64092402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00E9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D523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8A04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9FE3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A5AD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B182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9B52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6989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8BE6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C942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CCB9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AA8B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70D9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0E13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C33B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2108B" w:rsidRPr="00BA7AF8" w14:paraId="77B8033B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75ED5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DDFC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DC8C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D4A9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2A4A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427F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DDB2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DA91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C67C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59B9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E3A4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EBAF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680C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701D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FAEF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2108B" w:rsidRPr="00BA7AF8" w14:paraId="4D7CD553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0F5E7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6885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9614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4A07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C519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1EFD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A952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8935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8735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D1C6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69E5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6298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5094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1906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3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EA92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2108B" w:rsidRPr="00BA7AF8" w14:paraId="391CA1EE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0B0E9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FC75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02A2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D0AA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F951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88CE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2F83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98F4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A783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21B7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45D0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1A33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0693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1988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6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577A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2108B" w:rsidRPr="00BA7AF8" w14:paraId="5688208A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CF3E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52FCB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760E7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D55C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1C282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FED09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55D31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5026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B29CD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F704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2D5E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468F7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B9D1B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6D25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F98D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5F5FA9E7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52832" w14:textId="7A4C890E" w:rsidR="0032108B" w:rsidRPr="0032108B" w:rsidRDefault="0032108B" w:rsidP="00C2011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48"/>
                <w:u w:val="single"/>
              </w:rPr>
            </w:pPr>
            <w:r w:rsidRPr="0032108B">
              <w:rPr>
                <w:rFonts w:ascii="Calibri" w:eastAsia="Times New Roman" w:hAnsi="Calibri" w:cs="Calibri"/>
                <w:b/>
                <w:color w:val="000000"/>
                <w:sz w:val="48"/>
                <w:u w:val="single"/>
              </w:rPr>
              <w:t>%12</w:t>
            </w: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0F3ECB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8CE020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2317C1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F71A61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5FD9B3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D39801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1F4327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0411B4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CC166E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294ED5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6627C3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B43769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92BF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8638B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39A0C0CD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5FE06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F16B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7C2C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8F52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1F2B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88E7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EA2C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8939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246F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9666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A036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1C15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3EE0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FECF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3B3AD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4F4A49A8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140DA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1D6D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CDD2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D57E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2AD0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5040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7EDC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B0EA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E824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799B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0810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2E64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9DC0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A0FD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F9B01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1BD8F055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89921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784C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E38B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182B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08AF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FC91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293B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A49F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5860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415A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EC62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5ED3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A1F4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F183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12157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64A5C4C3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8ABBE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1811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182D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5D3F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089D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5976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F675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C9BF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9573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46B3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215B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6F2A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8CCB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7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2315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ACA0A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5B0B2BDA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A5298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F5E5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2461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85D3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DC86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EBA3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AA7D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6F25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B2B9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4776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6918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A98D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6B9B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059A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B6AC1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1FB5192C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E3DC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6127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EC75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1BD8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0BFF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1D52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B124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846B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CD08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9089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C37A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F68C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401E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9A4C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43AE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09C9E71C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3719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AA2E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9207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017D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F6CB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AB1F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A834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B5BA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861E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17A9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7F2B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7B28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96AB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3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EED3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FBD9B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7EA15135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3E422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3A05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B78C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5739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F2C2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DFA5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A709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F250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C704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B715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7D68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D83D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7623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F97A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A7B18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11CFA71F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56A73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16B9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8261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B063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A6A7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2FBB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FAD5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ABBC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37A5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957C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8ACD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C1F4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9D3B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7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B1DC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1DAB2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519FB8FD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B1C89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2B08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AEF1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2A96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9DE2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BB90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568E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6445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81F4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4118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126C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8BB9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164E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9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8ABB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F5A80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72C2D2E8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8AF9A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5A426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733BA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82BF5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B111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CB829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1FE4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577C2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0389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92260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88507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45AA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75F82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7F510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143C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336C8CCA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1FA67" w14:textId="6532DEBC" w:rsidR="0032108B" w:rsidRPr="0032108B" w:rsidRDefault="0032108B" w:rsidP="00C2011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u w:val="single"/>
              </w:rPr>
            </w:pPr>
            <w:r w:rsidRPr="0032108B">
              <w:rPr>
                <w:rFonts w:ascii="Calibri" w:eastAsia="Times New Roman" w:hAnsi="Calibri" w:cs="Calibri"/>
                <w:b/>
                <w:color w:val="000000"/>
                <w:sz w:val="48"/>
                <w:u w:val="single"/>
              </w:rPr>
              <w:t>%14</w:t>
            </w: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D901F7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D137D6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FBED79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760DF3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A613A3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F044BD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2DF5A7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D9F5B5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57F914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9F498D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797963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D69B0D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AB1F62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83E270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</w:tr>
      <w:tr w:rsidR="0032108B" w:rsidRPr="00BA7AF8" w14:paraId="777A150D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1F94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4CEB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C207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6867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077A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A993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45CC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8D02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6646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67D0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7B64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7E2B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126B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67F1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5611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</w:tr>
      <w:tr w:rsidR="0032108B" w:rsidRPr="00BA7AF8" w14:paraId="235A8603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69D4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D0C9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95F4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9709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0975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99EB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ADDB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7E23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EF93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B1ED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A63D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3F04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5220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7C27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BE0C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7</w:t>
            </w:r>
          </w:p>
        </w:tc>
      </w:tr>
      <w:tr w:rsidR="0032108B" w:rsidRPr="00BA7AF8" w14:paraId="7DC2FA06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3ED9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EA52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2A73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54E3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70D3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1EFE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C9E3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DCFF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0DF0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7D56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3629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9B98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E7FB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6D1B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76C5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1</w:t>
            </w:r>
          </w:p>
        </w:tc>
      </w:tr>
      <w:tr w:rsidR="0032108B" w:rsidRPr="00BA7AF8" w14:paraId="0A4A5BD0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EA48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A9BB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3CE8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7339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1F45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70C4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E46B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B0B2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6E37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1AE2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2676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6C45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6643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F776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5B4E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</w:tr>
      <w:tr w:rsidR="0032108B" w:rsidRPr="00BA7AF8" w14:paraId="2A156609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0F62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F44D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0BD0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095F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668F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5C11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C943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0246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081D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2F96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63FC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995F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A714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7AC9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619B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</w:tr>
      <w:tr w:rsidR="0032108B" w:rsidRPr="00BA7AF8" w14:paraId="6A932461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837F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7F09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6E13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A287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FF76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3533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CE15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D977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8169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80D8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AD57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D357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9D9C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440D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875F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3</w:t>
            </w:r>
          </w:p>
        </w:tc>
      </w:tr>
      <w:tr w:rsidR="0032108B" w:rsidRPr="00BA7AF8" w14:paraId="36D836F9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7834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496D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C3BC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D400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EB32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C7C4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8427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A186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642F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2DB2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DA16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60ED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5065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0C0D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21F5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7</w:t>
            </w:r>
          </w:p>
        </w:tc>
      </w:tr>
      <w:tr w:rsidR="0032108B" w:rsidRPr="00BA7AF8" w14:paraId="1149B419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1D26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1EBD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0C3C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3D07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0FB8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F7BB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AAC8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9404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30AE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715F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285D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54C2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7D6E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C281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BFCA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1</w:t>
            </w:r>
          </w:p>
        </w:tc>
      </w:tr>
    </w:tbl>
    <w:p w14:paraId="1B2015FB" w14:textId="77777777" w:rsidR="00DF5803" w:rsidRPr="00DF5803" w:rsidRDefault="00DF5803">
      <w:pPr>
        <w:rPr>
          <w:b/>
          <w:sz w:val="32"/>
        </w:rPr>
      </w:pPr>
    </w:p>
    <w:sectPr w:rsidR="00DF5803" w:rsidRPr="00DF5803" w:rsidSect="00C2011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BF5E8E"/>
    <w:multiLevelType w:val="hybridMultilevel"/>
    <w:tmpl w:val="D2A8011E"/>
    <w:lvl w:ilvl="0" w:tplc="9FF03E1A">
      <w:numFmt w:val="bullet"/>
      <w:lvlText w:val=""/>
      <w:lvlJc w:val="left"/>
      <w:pPr>
        <w:ind w:left="1080" w:hanging="360"/>
      </w:pPr>
      <w:rPr>
        <w:rFonts w:ascii="Wingdings" w:eastAsiaTheme="minorEastAsia" w:hAnsi="Wingdings" w:cstheme="minorBidi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D8C11AF"/>
    <w:multiLevelType w:val="hybridMultilevel"/>
    <w:tmpl w:val="ED2EAAD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E3129C"/>
    <w:multiLevelType w:val="hybridMultilevel"/>
    <w:tmpl w:val="7B864FC2"/>
    <w:lvl w:ilvl="0" w:tplc="791CB98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D82A3C"/>
    <w:multiLevelType w:val="hybridMultilevel"/>
    <w:tmpl w:val="99527D50"/>
    <w:lvl w:ilvl="0" w:tplc="A508AA7A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9031A3"/>
    <w:multiLevelType w:val="hybridMultilevel"/>
    <w:tmpl w:val="9086D464"/>
    <w:lvl w:ilvl="0" w:tplc="1394799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A02076"/>
    <w:multiLevelType w:val="hybridMultilevel"/>
    <w:tmpl w:val="EA1A820C"/>
    <w:lvl w:ilvl="0" w:tplc="DF0C524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8961186">
    <w:abstractNumId w:val="1"/>
  </w:num>
  <w:num w:numId="2" w16cid:durableId="1600211966">
    <w:abstractNumId w:val="4"/>
  </w:num>
  <w:num w:numId="3" w16cid:durableId="1517421092">
    <w:abstractNumId w:val="2"/>
  </w:num>
  <w:num w:numId="4" w16cid:durableId="1517618534">
    <w:abstractNumId w:val="3"/>
  </w:num>
  <w:num w:numId="5" w16cid:durableId="21977660">
    <w:abstractNumId w:val="5"/>
  </w:num>
  <w:num w:numId="6" w16cid:durableId="2052188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0tDC0MDMzNzI0NLNU0lEKTi0uzszPAykwNK0FAEga44wtAAAA"/>
  </w:docVars>
  <w:rsids>
    <w:rsidRoot w:val="0051089E"/>
    <w:rsid w:val="000175FE"/>
    <w:rsid w:val="00020FE1"/>
    <w:rsid w:val="00021BD5"/>
    <w:rsid w:val="0002641D"/>
    <w:rsid w:val="00030B5E"/>
    <w:rsid w:val="00060AD1"/>
    <w:rsid w:val="0007007C"/>
    <w:rsid w:val="000769D7"/>
    <w:rsid w:val="00077F5D"/>
    <w:rsid w:val="000844FE"/>
    <w:rsid w:val="000C7252"/>
    <w:rsid w:val="000D06EE"/>
    <w:rsid w:val="000D491D"/>
    <w:rsid w:val="000F3F49"/>
    <w:rsid w:val="001237C9"/>
    <w:rsid w:val="00135C84"/>
    <w:rsid w:val="00151F55"/>
    <w:rsid w:val="00173AF7"/>
    <w:rsid w:val="00173C29"/>
    <w:rsid w:val="001A704A"/>
    <w:rsid w:val="001E3BC9"/>
    <w:rsid w:val="002268C2"/>
    <w:rsid w:val="00232448"/>
    <w:rsid w:val="002450E0"/>
    <w:rsid w:val="00254B6A"/>
    <w:rsid w:val="002725E9"/>
    <w:rsid w:val="0027369E"/>
    <w:rsid w:val="002742AB"/>
    <w:rsid w:val="00286B32"/>
    <w:rsid w:val="002A0EAC"/>
    <w:rsid w:val="00312F1C"/>
    <w:rsid w:val="0032108B"/>
    <w:rsid w:val="00322248"/>
    <w:rsid w:val="00335A98"/>
    <w:rsid w:val="0034040B"/>
    <w:rsid w:val="00342464"/>
    <w:rsid w:val="0035243B"/>
    <w:rsid w:val="00354A39"/>
    <w:rsid w:val="0037460A"/>
    <w:rsid w:val="003D0942"/>
    <w:rsid w:val="003D0A6A"/>
    <w:rsid w:val="003D7815"/>
    <w:rsid w:val="003F0B9D"/>
    <w:rsid w:val="003F2C9F"/>
    <w:rsid w:val="003F75BF"/>
    <w:rsid w:val="004120DD"/>
    <w:rsid w:val="0042638A"/>
    <w:rsid w:val="004278BB"/>
    <w:rsid w:val="00432EB2"/>
    <w:rsid w:val="00436892"/>
    <w:rsid w:val="00442486"/>
    <w:rsid w:val="00493A22"/>
    <w:rsid w:val="004C29FD"/>
    <w:rsid w:val="004C6416"/>
    <w:rsid w:val="00500C71"/>
    <w:rsid w:val="00501BEF"/>
    <w:rsid w:val="00501C82"/>
    <w:rsid w:val="0051089E"/>
    <w:rsid w:val="00521B79"/>
    <w:rsid w:val="00533C03"/>
    <w:rsid w:val="0056255D"/>
    <w:rsid w:val="005A749A"/>
    <w:rsid w:val="005A7995"/>
    <w:rsid w:val="005E3F54"/>
    <w:rsid w:val="0060277B"/>
    <w:rsid w:val="00621EAB"/>
    <w:rsid w:val="006236C5"/>
    <w:rsid w:val="00655CC0"/>
    <w:rsid w:val="00664937"/>
    <w:rsid w:val="006662EB"/>
    <w:rsid w:val="00673788"/>
    <w:rsid w:val="00675B5F"/>
    <w:rsid w:val="00686B19"/>
    <w:rsid w:val="00693D54"/>
    <w:rsid w:val="00694F23"/>
    <w:rsid w:val="006C2405"/>
    <w:rsid w:val="007223E2"/>
    <w:rsid w:val="00755092"/>
    <w:rsid w:val="00772644"/>
    <w:rsid w:val="007749C1"/>
    <w:rsid w:val="00791BF6"/>
    <w:rsid w:val="007B19EE"/>
    <w:rsid w:val="007C50A5"/>
    <w:rsid w:val="007F5A95"/>
    <w:rsid w:val="00815DF1"/>
    <w:rsid w:val="008339E8"/>
    <w:rsid w:val="0084007C"/>
    <w:rsid w:val="0084330B"/>
    <w:rsid w:val="008526A4"/>
    <w:rsid w:val="008546D5"/>
    <w:rsid w:val="00861129"/>
    <w:rsid w:val="00883C37"/>
    <w:rsid w:val="008967C1"/>
    <w:rsid w:val="008B0045"/>
    <w:rsid w:val="008B5EC1"/>
    <w:rsid w:val="008D4CAD"/>
    <w:rsid w:val="00916E22"/>
    <w:rsid w:val="00935029"/>
    <w:rsid w:val="00951063"/>
    <w:rsid w:val="00983C48"/>
    <w:rsid w:val="00985F44"/>
    <w:rsid w:val="009A0BD5"/>
    <w:rsid w:val="009A4B8D"/>
    <w:rsid w:val="009A6A5A"/>
    <w:rsid w:val="009D439E"/>
    <w:rsid w:val="009E748D"/>
    <w:rsid w:val="009F4079"/>
    <w:rsid w:val="00A6043E"/>
    <w:rsid w:val="00A63DA8"/>
    <w:rsid w:val="00A67646"/>
    <w:rsid w:val="00A76236"/>
    <w:rsid w:val="00A86D3F"/>
    <w:rsid w:val="00A93D70"/>
    <w:rsid w:val="00AD1D88"/>
    <w:rsid w:val="00AD25AA"/>
    <w:rsid w:val="00AD3D78"/>
    <w:rsid w:val="00AD6499"/>
    <w:rsid w:val="00B00827"/>
    <w:rsid w:val="00B01CD7"/>
    <w:rsid w:val="00B03E0D"/>
    <w:rsid w:val="00B05538"/>
    <w:rsid w:val="00B06FD9"/>
    <w:rsid w:val="00B13F52"/>
    <w:rsid w:val="00B23533"/>
    <w:rsid w:val="00B42DF1"/>
    <w:rsid w:val="00B47481"/>
    <w:rsid w:val="00B82474"/>
    <w:rsid w:val="00B9126A"/>
    <w:rsid w:val="00B92021"/>
    <w:rsid w:val="00BC3CD7"/>
    <w:rsid w:val="00BC5085"/>
    <w:rsid w:val="00C2011D"/>
    <w:rsid w:val="00C355D6"/>
    <w:rsid w:val="00C42783"/>
    <w:rsid w:val="00C53426"/>
    <w:rsid w:val="00C57735"/>
    <w:rsid w:val="00C759BD"/>
    <w:rsid w:val="00C83496"/>
    <w:rsid w:val="00C83C8F"/>
    <w:rsid w:val="00C93243"/>
    <w:rsid w:val="00C96756"/>
    <w:rsid w:val="00CA65EC"/>
    <w:rsid w:val="00CB5A9F"/>
    <w:rsid w:val="00CD1C83"/>
    <w:rsid w:val="00CF13E4"/>
    <w:rsid w:val="00CF6E6C"/>
    <w:rsid w:val="00D06614"/>
    <w:rsid w:val="00D121ED"/>
    <w:rsid w:val="00D369D9"/>
    <w:rsid w:val="00D43121"/>
    <w:rsid w:val="00D734E3"/>
    <w:rsid w:val="00D970DA"/>
    <w:rsid w:val="00D97161"/>
    <w:rsid w:val="00DD5BD4"/>
    <w:rsid w:val="00DF5803"/>
    <w:rsid w:val="00E01EEA"/>
    <w:rsid w:val="00E11EA1"/>
    <w:rsid w:val="00E33F9C"/>
    <w:rsid w:val="00E37D27"/>
    <w:rsid w:val="00E634BC"/>
    <w:rsid w:val="00E71F91"/>
    <w:rsid w:val="00E80FA6"/>
    <w:rsid w:val="00EA6B32"/>
    <w:rsid w:val="00EB6550"/>
    <w:rsid w:val="00EC5A2D"/>
    <w:rsid w:val="00F22576"/>
    <w:rsid w:val="00F401DD"/>
    <w:rsid w:val="00F51412"/>
    <w:rsid w:val="00F552E6"/>
    <w:rsid w:val="00F7145C"/>
    <w:rsid w:val="00F85D24"/>
    <w:rsid w:val="00F95EC8"/>
    <w:rsid w:val="00FB56ED"/>
    <w:rsid w:val="00FC6D65"/>
    <w:rsid w:val="00FF5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378D99"/>
  <w15:chartTrackingRefBased/>
  <w15:docId w15:val="{540B97F2-E472-46DB-9434-13D987487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89E"/>
    <w:rPr>
      <w:lang w:val="en-SG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8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089E"/>
    <w:pPr>
      <w:ind w:left="720"/>
      <w:contextualSpacing/>
    </w:pPr>
  </w:style>
  <w:style w:type="table" w:styleId="TableGrid">
    <w:name w:val="Table Grid"/>
    <w:basedOn w:val="TableNormal"/>
    <w:uiPriority w:val="39"/>
    <w:rsid w:val="0051089E"/>
    <w:pPr>
      <w:spacing w:after="0" w:line="240" w:lineRule="auto"/>
    </w:pPr>
    <w:rPr>
      <w:lang w:val="en-SG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1089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D970D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2.png"/><Relationship Id="rId21" Type="http://schemas.openxmlformats.org/officeDocument/2006/relationships/image" Target="media/image17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63" Type="http://schemas.openxmlformats.org/officeDocument/2006/relationships/image" Target="media/image59.png"/><Relationship Id="rId68" Type="http://schemas.openxmlformats.org/officeDocument/2006/relationships/image" Target="media/image64.png"/><Relationship Id="rId84" Type="http://schemas.openxmlformats.org/officeDocument/2006/relationships/image" Target="media/image80.png"/><Relationship Id="rId89" Type="http://schemas.openxmlformats.org/officeDocument/2006/relationships/image" Target="media/image85.png"/><Relationship Id="rId16" Type="http://schemas.openxmlformats.org/officeDocument/2006/relationships/image" Target="media/image12.png"/><Relationship Id="rId11" Type="http://schemas.openxmlformats.org/officeDocument/2006/relationships/image" Target="media/image7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53" Type="http://schemas.openxmlformats.org/officeDocument/2006/relationships/image" Target="media/image49.png"/><Relationship Id="rId58" Type="http://schemas.openxmlformats.org/officeDocument/2006/relationships/image" Target="media/image54.png"/><Relationship Id="rId74" Type="http://schemas.openxmlformats.org/officeDocument/2006/relationships/image" Target="media/image70.png"/><Relationship Id="rId79" Type="http://schemas.openxmlformats.org/officeDocument/2006/relationships/image" Target="media/image75.png"/><Relationship Id="rId102" Type="http://schemas.openxmlformats.org/officeDocument/2006/relationships/theme" Target="theme/theme1.xml"/><Relationship Id="rId5" Type="http://schemas.openxmlformats.org/officeDocument/2006/relationships/image" Target="media/image1.png"/><Relationship Id="rId90" Type="http://schemas.openxmlformats.org/officeDocument/2006/relationships/image" Target="media/image86.png"/><Relationship Id="rId95" Type="http://schemas.openxmlformats.org/officeDocument/2006/relationships/image" Target="media/image91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64" Type="http://schemas.openxmlformats.org/officeDocument/2006/relationships/image" Target="media/image60.png"/><Relationship Id="rId69" Type="http://schemas.openxmlformats.org/officeDocument/2006/relationships/image" Target="media/image65.png"/><Relationship Id="rId80" Type="http://schemas.openxmlformats.org/officeDocument/2006/relationships/image" Target="media/image76.png"/><Relationship Id="rId85" Type="http://schemas.openxmlformats.org/officeDocument/2006/relationships/image" Target="media/image81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59" Type="http://schemas.openxmlformats.org/officeDocument/2006/relationships/image" Target="media/image55.png"/><Relationship Id="rId67" Type="http://schemas.openxmlformats.org/officeDocument/2006/relationships/image" Target="media/image63.png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62" Type="http://schemas.openxmlformats.org/officeDocument/2006/relationships/image" Target="media/image58.png"/><Relationship Id="rId70" Type="http://schemas.openxmlformats.org/officeDocument/2006/relationships/image" Target="media/image66.png"/><Relationship Id="rId75" Type="http://schemas.openxmlformats.org/officeDocument/2006/relationships/image" Target="media/image71.png"/><Relationship Id="rId83" Type="http://schemas.openxmlformats.org/officeDocument/2006/relationships/image" Target="media/image79.png"/><Relationship Id="rId88" Type="http://schemas.openxmlformats.org/officeDocument/2006/relationships/image" Target="media/image84.png"/><Relationship Id="rId91" Type="http://schemas.openxmlformats.org/officeDocument/2006/relationships/image" Target="media/image87.png"/><Relationship Id="rId96" Type="http://schemas.openxmlformats.org/officeDocument/2006/relationships/image" Target="media/image9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57" Type="http://schemas.openxmlformats.org/officeDocument/2006/relationships/image" Target="media/image53.png"/><Relationship Id="rId10" Type="http://schemas.openxmlformats.org/officeDocument/2006/relationships/image" Target="media/image6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60" Type="http://schemas.openxmlformats.org/officeDocument/2006/relationships/image" Target="media/image56.png"/><Relationship Id="rId65" Type="http://schemas.openxmlformats.org/officeDocument/2006/relationships/image" Target="media/image61.png"/><Relationship Id="rId73" Type="http://schemas.openxmlformats.org/officeDocument/2006/relationships/image" Target="media/image69.png"/><Relationship Id="rId78" Type="http://schemas.openxmlformats.org/officeDocument/2006/relationships/image" Target="media/image74.png"/><Relationship Id="rId81" Type="http://schemas.openxmlformats.org/officeDocument/2006/relationships/image" Target="media/image77.png"/><Relationship Id="rId86" Type="http://schemas.openxmlformats.org/officeDocument/2006/relationships/image" Target="media/image82.png"/><Relationship Id="rId94" Type="http://schemas.openxmlformats.org/officeDocument/2006/relationships/image" Target="media/image90.png"/><Relationship Id="rId99" Type="http://schemas.openxmlformats.org/officeDocument/2006/relationships/image" Target="media/image95.png"/><Relationship Id="rId10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9" Type="http://schemas.openxmlformats.org/officeDocument/2006/relationships/image" Target="media/image35.png"/><Relationship Id="rId34" Type="http://schemas.openxmlformats.org/officeDocument/2006/relationships/image" Target="media/image30.png"/><Relationship Id="rId50" Type="http://schemas.openxmlformats.org/officeDocument/2006/relationships/image" Target="media/image46.png"/><Relationship Id="rId55" Type="http://schemas.openxmlformats.org/officeDocument/2006/relationships/image" Target="media/image51.png"/><Relationship Id="rId76" Type="http://schemas.openxmlformats.org/officeDocument/2006/relationships/image" Target="media/image72.png"/><Relationship Id="rId97" Type="http://schemas.openxmlformats.org/officeDocument/2006/relationships/image" Target="media/image93.png"/><Relationship Id="rId7" Type="http://schemas.openxmlformats.org/officeDocument/2006/relationships/image" Target="media/image3.png"/><Relationship Id="rId71" Type="http://schemas.openxmlformats.org/officeDocument/2006/relationships/image" Target="media/image67.png"/><Relationship Id="rId92" Type="http://schemas.openxmlformats.org/officeDocument/2006/relationships/image" Target="media/image88.png"/><Relationship Id="rId2" Type="http://schemas.openxmlformats.org/officeDocument/2006/relationships/styles" Target="styles.xml"/><Relationship Id="rId29" Type="http://schemas.openxmlformats.org/officeDocument/2006/relationships/image" Target="media/image25.png"/><Relationship Id="rId24" Type="http://schemas.openxmlformats.org/officeDocument/2006/relationships/image" Target="media/image20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66" Type="http://schemas.openxmlformats.org/officeDocument/2006/relationships/image" Target="media/image62.png"/><Relationship Id="rId87" Type="http://schemas.openxmlformats.org/officeDocument/2006/relationships/image" Target="media/image83.png"/><Relationship Id="rId61" Type="http://schemas.openxmlformats.org/officeDocument/2006/relationships/image" Target="media/image57.png"/><Relationship Id="rId82" Type="http://schemas.openxmlformats.org/officeDocument/2006/relationships/image" Target="media/image78.png"/><Relationship Id="rId19" Type="http://schemas.openxmlformats.org/officeDocument/2006/relationships/image" Target="media/image15.png"/><Relationship Id="rId14" Type="http://schemas.openxmlformats.org/officeDocument/2006/relationships/image" Target="media/image10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56" Type="http://schemas.openxmlformats.org/officeDocument/2006/relationships/image" Target="media/image52.png"/><Relationship Id="rId77" Type="http://schemas.openxmlformats.org/officeDocument/2006/relationships/image" Target="media/image73.png"/><Relationship Id="rId100" Type="http://schemas.openxmlformats.org/officeDocument/2006/relationships/image" Target="media/image96.png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72" Type="http://schemas.openxmlformats.org/officeDocument/2006/relationships/image" Target="media/image68.png"/><Relationship Id="rId93" Type="http://schemas.openxmlformats.org/officeDocument/2006/relationships/image" Target="media/image89.png"/><Relationship Id="rId98" Type="http://schemas.openxmlformats.org/officeDocument/2006/relationships/image" Target="media/image94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63</TotalTime>
  <Pages>1</Pages>
  <Words>2576</Words>
  <Characters>14686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Ng Zhen Rui</dc:creator>
  <cp:keywords/>
  <dc:description/>
  <cp:lastModifiedBy>Brendan Cheong Ern Jie</cp:lastModifiedBy>
  <cp:revision>109</cp:revision>
  <dcterms:created xsi:type="dcterms:W3CDTF">2018-04-12T11:19:00Z</dcterms:created>
  <dcterms:modified xsi:type="dcterms:W3CDTF">2022-04-13T01:01:00Z</dcterms:modified>
</cp:coreProperties>
</file>